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1EB2C" w14:textId="15AD465B" w:rsidR="00FD6350" w:rsidRPr="008D7210" w:rsidRDefault="003D6067" w:rsidP="003D6067">
      <w:pPr>
        <w:tabs>
          <w:tab w:val="left" w:pos="2210"/>
        </w:tabs>
        <w:rPr>
          <w:rFonts w:ascii="MetaPro-Norm" w:hAnsi="MetaPro-Norm" w:cstheme="minorHAnsi"/>
          <w:color w:val="548DD4" w:themeColor="text2" w:themeTint="99"/>
          <w:sz w:val="28"/>
          <w:szCs w:val="28"/>
        </w:rPr>
      </w:pPr>
      <w:r>
        <w:rPr>
          <w:rFonts w:ascii="MetaPro-Norm" w:hAnsi="MetaPro-Norm" w:cstheme="minorHAnsi"/>
          <w:color w:val="548DD4" w:themeColor="text2" w:themeTint="99"/>
          <w:sz w:val="28"/>
          <w:szCs w:val="28"/>
        </w:rPr>
        <w:tab/>
      </w:r>
    </w:p>
    <w:p w14:paraId="35F20C58" w14:textId="5CA47C0A" w:rsidR="004215A8" w:rsidRDefault="00381E4D" w:rsidP="004215A8">
      <w:pPr>
        <w:pStyle w:val="HeaderTitle-NRMNorth"/>
        <w:pBdr>
          <w:bottom w:val="single" w:sz="12" w:space="1" w:color="auto"/>
        </w:pBdr>
        <w:jc w:val="left"/>
        <w:rPr>
          <w:rFonts w:ascii="MetaPro-Norm" w:hAnsi="MetaPro-Norm"/>
          <w:sz w:val="36"/>
          <w:szCs w:val="36"/>
        </w:rPr>
      </w:pPr>
      <w:r>
        <w:rPr>
          <w:rFonts w:ascii="MetaPro-Norm" w:hAnsi="MetaPro-Norm"/>
          <w:sz w:val="36"/>
          <w:szCs w:val="36"/>
        </w:rPr>
        <w:t>Formal a</w:t>
      </w:r>
      <w:r w:rsidR="004215A8" w:rsidRPr="004215A8">
        <w:rPr>
          <w:rFonts w:ascii="MetaPro-Norm" w:hAnsi="MetaPro-Norm"/>
          <w:sz w:val="36"/>
          <w:szCs w:val="36"/>
        </w:rPr>
        <w:t xml:space="preserve">pplication for assessed disclosure of information </w:t>
      </w:r>
    </w:p>
    <w:p w14:paraId="0E8F18CA" w14:textId="340F1735" w:rsidR="00D66131" w:rsidRPr="003B3C4B" w:rsidRDefault="004215A8" w:rsidP="00D66131">
      <w:pPr>
        <w:rPr>
          <w:rFonts w:ascii="MetaPro-Norm" w:hAnsi="MetaPro-Norm"/>
          <w:b/>
          <w:bCs/>
          <w:sz w:val="22"/>
        </w:rPr>
      </w:pPr>
      <w:r w:rsidRPr="003B3C4B">
        <w:rPr>
          <w:rFonts w:ascii="MetaPro-Norm" w:hAnsi="MetaPro-Norm"/>
          <w:b/>
          <w:bCs/>
          <w:sz w:val="22"/>
        </w:rPr>
        <w:t>When to use this form</w:t>
      </w:r>
    </w:p>
    <w:p w14:paraId="405082F3" w14:textId="59DD80C3" w:rsidR="004215A8" w:rsidRDefault="004215A8" w:rsidP="004215A8">
      <w:pPr>
        <w:pStyle w:val="Style1"/>
      </w:pPr>
      <w:r>
        <w:t xml:space="preserve">Use this form to make an application to NRM North for the release of information in accordance with the </w:t>
      </w:r>
      <w:r w:rsidRPr="004215A8">
        <w:rPr>
          <w:i/>
          <w:iCs/>
        </w:rPr>
        <w:t>Right to Information Act 2009</w:t>
      </w:r>
      <w:r>
        <w:t>.</w:t>
      </w:r>
    </w:p>
    <w:p w14:paraId="3E340DF6" w14:textId="7B385BB2" w:rsidR="004215A8" w:rsidRPr="003B3C4B" w:rsidRDefault="004215A8" w:rsidP="004215A8">
      <w:pPr>
        <w:pStyle w:val="Style1"/>
        <w:rPr>
          <w:b/>
          <w:bCs/>
        </w:rPr>
      </w:pPr>
      <w:r w:rsidRPr="003B3C4B">
        <w:rPr>
          <w:b/>
          <w:bCs/>
        </w:rPr>
        <w:t>What you need to know</w:t>
      </w:r>
    </w:p>
    <w:p w14:paraId="0864B286" w14:textId="20A7B1EC" w:rsidR="004215A8" w:rsidRDefault="004215A8" w:rsidP="004215A8">
      <w:pPr>
        <w:pStyle w:val="Style1"/>
        <w:numPr>
          <w:ilvl w:val="0"/>
          <w:numId w:val="28"/>
        </w:numPr>
        <w:spacing w:before="80" w:after="80"/>
        <w:ind w:left="714" w:hanging="357"/>
      </w:pPr>
      <w:r>
        <w:t>Applications are to be made in writing and include the information as required by Regulation 4 of the Right to Information Regulations 2010, as set out in this form below.</w:t>
      </w:r>
    </w:p>
    <w:p w14:paraId="2C6E2166" w14:textId="1036C237" w:rsidR="0055207C" w:rsidRDefault="0055207C" w:rsidP="0055207C">
      <w:pPr>
        <w:pStyle w:val="Style1"/>
        <w:numPr>
          <w:ilvl w:val="0"/>
          <w:numId w:val="28"/>
        </w:numPr>
        <w:spacing w:before="80" w:after="80"/>
        <w:ind w:left="714" w:hanging="357"/>
      </w:pPr>
      <w:r>
        <w:t xml:space="preserve">Personal information collected in this application is considered personal or health information for the purposes of the </w:t>
      </w:r>
      <w:r w:rsidRPr="0055207C">
        <w:rPr>
          <w:i/>
          <w:iCs/>
        </w:rPr>
        <w:t xml:space="preserve">Privacy and Personal Information </w:t>
      </w:r>
      <w:r>
        <w:rPr>
          <w:i/>
          <w:iCs/>
        </w:rPr>
        <w:t xml:space="preserve">Protection </w:t>
      </w:r>
      <w:r w:rsidRPr="0055207C">
        <w:rPr>
          <w:i/>
          <w:iCs/>
        </w:rPr>
        <w:t>Act 1998</w:t>
      </w:r>
      <w:r>
        <w:t xml:space="preserve"> (PIPA). NRM North’s privacy and personal information policy can be found </w:t>
      </w:r>
      <w:hyperlink r:id="rId13" w:history="1">
        <w:r>
          <w:rPr>
            <w:rStyle w:val="Hyperlink"/>
          </w:rPr>
          <w:t>here.</w:t>
        </w:r>
      </w:hyperlink>
    </w:p>
    <w:p w14:paraId="6BBC878E" w14:textId="7561A608" w:rsidR="004215A8" w:rsidRDefault="004215A8" w:rsidP="004215A8">
      <w:pPr>
        <w:pStyle w:val="Dotpoints"/>
      </w:pPr>
      <w:r>
        <w:t xml:space="preserve">A fee of 25 fee units (which is $40.50 as </w:t>
      </w:r>
      <w:proofErr w:type="gramStart"/>
      <w:r>
        <w:t>at</w:t>
      </w:r>
      <w:proofErr w:type="gramEnd"/>
      <w:r>
        <w:t xml:space="preserve"> 1 July 2020) is to accompany this application.</w:t>
      </w:r>
    </w:p>
    <w:p w14:paraId="3E2B848E" w14:textId="0961FB5B" w:rsidR="0055207C" w:rsidRPr="00907EB4" w:rsidRDefault="0055207C" w:rsidP="0055207C">
      <w:pPr>
        <w:pStyle w:val="Dotpoints"/>
        <w:numPr>
          <w:ilvl w:val="0"/>
          <w:numId w:val="0"/>
        </w:numPr>
        <w:rPr>
          <w:b/>
          <w:bCs/>
        </w:rPr>
      </w:pPr>
      <w:r w:rsidRPr="00907EB4">
        <w:rPr>
          <w:b/>
          <w:bCs/>
        </w:rPr>
        <w:t>How to complete this form</w:t>
      </w:r>
    </w:p>
    <w:p w14:paraId="0EF4792D" w14:textId="42591A61" w:rsidR="0055207C" w:rsidRDefault="0055207C" w:rsidP="0055207C">
      <w:pPr>
        <w:pStyle w:val="Dotpoints"/>
        <w:numPr>
          <w:ilvl w:val="0"/>
          <w:numId w:val="29"/>
        </w:numPr>
      </w:pPr>
      <w:r>
        <w:t>Ensure that all fields have been filled out correctly</w:t>
      </w:r>
    </w:p>
    <w:p w14:paraId="6F55D779" w14:textId="44E2D659" w:rsidR="0055207C" w:rsidRDefault="0055207C" w:rsidP="0055207C">
      <w:pPr>
        <w:pStyle w:val="Dotpoints"/>
        <w:numPr>
          <w:ilvl w:val="0"/>
          <w:numId w:val="29"/>
        </w:numPr>
      </w:pPr>
      <w:r>
        <w:t>Fields on this form marked with an * are mandatory and must be completed</w:t>
      </w:r>
      <w:r w:rsidR="003B3C4B">
        <w:t xml:space="preserve"> before submitting the ap</w:t>
      </w:r>
      <w:r w:rsidR="00381E4D">
        <w:t>p</w:t>
      </w:r>
      <w:r w:rsidR="003B3C4B">
        <w:t>li</w:t>
      </w:r>
      <w:r w:rsidR="00381E4D">
        <w:t>cation</w:t>
      </w:r>
    </w:p>
    <w:p w14:paraId="1EA56159" w14:textId="4D50F069" w:rsidR="003B3C4B" w:rsidRDefault="003B3C4B" w:rsidP="0055207C">
      <w:pPr>
        <w:pStyle w:val="Dotpoints"/>
        <w:numPr>
          <w:ilvl w:val="0"/>
          <w:numId w:val="29"/>
        </w:numPr>
      </w:pPr>
      <w:r>
        <w:t>Once completed please refer to the lodgement details section for further information.</w:t>
      </w:r>
    </w:p>
    <w:p w14:paraId="3AA94647" w14:textId="77777777" w:rsidR="004215A8" w:rsidRPr="004215A8" w:rsidRDefault="004215A8" w:rsidP="004215A8">
      <w:pPr>
        <w:pStyle w:val="Style1"/>
        <w:rPr>
          <w:b/>
          <w:bCs/>
        </w:rPr>
      </w:pPr>
      <w:r w:rsidRPr="004215A8">
        <w:rPr>
          <w:b/>
          <w:bCs/>
        </w:rPr>
        <w:t xml:space="preserve">If you submit this request </w:t>
      </w:r>
      <w:proofErr w:type="gramStart"/>
      <w:r w:rsidRPr="004215A8">
        <w:rPr>
          <w:b/>
          <w:bCs/>
        </w:rPr>
        <w:t>online</w:t>
      </w:r>
      <w:proofErr w:type="gramEnd"/>
      <w:r w:rsidRPr="004215A8">
        <w:rPr>
          <w:b/>
          <w:bCs/>
        </w:rPr>
        <w:t xml:space="preserve"> we will contact you to arrange payment before your application is accepted.</w:t>
      </w:r>
    </w:p>
    <w:p w14:paraId="0AF9D6A8" w14:textId="3523CA2E" w:rsidR="004215A8" w:rsidRDefault="004215A8" w:rsidP="004215A8">
      <w:pPr>
        <w:pStyle w:val="Style1"/>
      </w:pPr>
      <w:r>
        <w:t>The application fee may be waived in certain circumstances which are outlined below.</w:t>
      </w:r>
    </w:p>
    <w:p w14:paraId="39101EFA" w14:textId="3A81359C" w:rsidR="003B3C4B" w:rsidRDefault="003B3C4B" w:rsidP="004215A8">
      <w:pPr>
        <w:pStyle w:val="Style1"/>
      </w:pPr>
    </w:p>
    <w:tbl>
      <w:tblPr>
        <w:tblStyle w:val="TableGrid"/>
        <w:tblW w:w="0" w:type="auto"/>
        <w:tblLook w:val="04A0" w:firstRow="1" w:lastRow="0" w:firstColumn="1" w:lastColumn="0" w:noHBand="0" w:noVBand="1"/>
      </w:tblPr>
      <w:tblGrid>
        <w:gridCol w:w="1838"/>
        <w:gridCol w:w="3260"/>
        <w:gridCol w:w="5096"/>
      </w:tblGrid>
      <w:tr w:rsidR="003B3C4B" w14:paraId="3DF9C8C2" w14:textId="77777777" w:rsidTr="003B3C4B">
        <w:tc>
          <w:tcPr>
            <w:tcW w:w="10194" w:type="dxa"/>
            <w:gridSpan w:val="3"/>
            <w:shd w:val="clear" w:color="auto" w:fill="00354F"/>
          </w:tcPr>
          <w:p w14:paraId="10D7B2FA" w14:textId="4D9A37FD" w:rsidR="003B3C4B" w:rsidRPr="00F155F4" w:rsidRDefault="003B3C4B" w:rsidP="004215A8">
            <w:pPr>
              <w:pStyle w:val="Style1"/>
              <w:rPr>
                <w:b/>
                <w:bCs/>
              </w:rPr>
            </w:pPr>
            <w:r w:rsidRPr="00F155F4">
              <w:rPr>
                <w:b/>
                <w:bCs/>
              </w:rPr>
              <w:t>SECTION 1    APPLICANT DETAILS</w:t>
            </w:r>
          </w:p>
        </w:tc>
      </w:tr>
      <w:tr w:rsidR="003B3C4B" w14:paraId="364A11E3" w14:textId="77777777" w:rsidTr="00D5511E">
        <w:tc>
          <w:tcPr>
            <w:tcW w:w="1838" w:type="dxa"/>
            <w:shd w:val="clear" w:color="auto" w:fill="B8CCE4" w:themeFill="accent1" w:themeFillTint="66"/>
          </w:tcPr>
          <w:p w14:paraId="6BD272E3" w14:textId="6946AEE9" w:rsidR="003B3C4B" w:rsidRDefault="003B3C4B" w:rsidP="004215A8">
            <w:pPr>
              <w:pStyle w:val="Style1"/>
            </w:pPr>
            <w:r>
              <w:t>Company Name</w:t>
            </w:r>
          </w:p>
        </w:tc>
        <w:tc>
          <w:tcPr>
            <w:tcW w:w="8356" w:type="dxa"/>
            <w:gridSpan w:val="2"/>
          </w:tcPr>
          <w:p w14:paraId="04AE85A7" w14:textId="7EED2C89" w:rsidR="003B3C4B" w:rsidRDefault="003B3C4B" w:rsidP="004215A8">
            <w:pPr>
              <w:pStyle w:val="Style1"/>
            </w:pPr>
          </w:p>
        </w:tc>
      </w:tr>
      <w:tr w:rsidR="003B3C4B" w14:paraId="52A78D92" w14:textId="77777777" w:rsidTr="00D5511E">
        <w:tc>
          <w:tcPr>
            <w:tcW w:w="1838" w:type="dxa"/>
            <w:shd w:val="clear" w:color="auto" w:fill="B8CCE4" w:themeFill="accent1" w:themeFillTint="66"/>
          </w:tcPr>
          <w:p w14:paraId="7048179A" w14:textId="2EBCBB1E" w:rsidR="003B3C4B" w:rsidRDefault="003B3C4B" w:rsidP="004215A8">
            <w:pPr>
              <w:pStyle w:val="Style1"/>
            </w:pPr>
            <w:r>
              <w:t xml:space="preserve">Name </w:t>
            </w:r>
            <w:r w:rsidRPr="00381E4D">
              <w:rPr>
                <w:color w:val="FF0000"/>
              </w:rPr>
              <w:t>*</w:t>
            </w:r>
          </w:p>
        </w:tc>
        <w:tc>
          <w:tcPr>
            <w:tcW w:w="3260" w:type="dxa"/>
          </w:tcPr>
          <w:p w14:paraId="4FFE436D" w14:textId="40EE4A8C" w:rsidR="003B3C4B" w:rsidRDefault="003B3C4B" w:rsidP="004215A8">
            <w:pPr>
              <w:pStyle w:val="Style1"/>
            </w:pPr>
            <w:r>
              <w:t>Surname</w:t>
            </w:r>
            <w:r w:rsidRPr="00381E4D">
              <w:rPr>
                <w:color w:val="FF0000"/>
              </w:rPr>
              <w:t>*</w:t>
            </w:r>
          </w:p>
          <w:p w14:paraId="18BE699B" w14:textId="007CD4D9" w:rsidR="003B3C4B" w:rsidRDefault="003B3C4B" w:rsidP="004215A8">
            <w:pPr>
              <w:pStyle w:val="Style1"/>
            </w:pPr>
          </w:p>
        </w:tc>
        <w:tc>
          <w:tcPr>
            <w:tcW w:w="5096" w:type="dxa"/>
          </w:tcPr>
          <w:p w14:paraId="6E8DD815" w14:textId="10AEB880" w:rsidR="003B3C4B" w:rsidRDefault="003B3C4B" w:rsidP="004215A8">
            <w:pPr>
              <w:pStyle w:val="Style1"/>
            </w:pPr>
            <w:r>
              <w:t>Other Names</w:t>
            </w:r>
            <w:r w:rsidRPr="00381E4D">
              <w:rPr>
                <w:color w:val="FF0000"/>
              </w:rPr>
              <w:t>*</w:t>
            </w:r>
          </w:p>
        </w:tc>
      </w:tr>
      <w:tr w:rsidR="003B3C4B" w14:paraId="0A2D908C" w14:textId="77777777" w:rsidTr="00D5511E">
        <w:tc>
          <w:tcPr>
            <w:tcW w:w="1838" w:type="dxa"/>
            <w:shd w:val="clear" w:color="auto" w:fill="B8CCE4" w:themeFill="accent1" w:themeFillTint="66"/>
          </w:tcPr>
          <w:p w14:paraId="238FC083" w14:textId="75FA6151" w:rsidR="003B3C4B" w:rsidRDefault="003B3C4B" w:rsidP="004215A8">
            <w:pPr>
              <w:pStyle w:val="Style1"/>
            </w:pPr>
            <w:r>
              <w:t xml:space="preserve">Postal Address </w:t>
            </w:r>
            <w:r w:rsidRPr="00381E4D">
              <w:rPr>
                <w:color w:val="FF0000"/>
              </w:rPr>
              <w:t>*</w:t>
            </w:r>
          </w:p>
        </w:tc>
        <w:tc>
          <w:tcPr>
            <w:tcW w:w="8356" w:type="dxa"/>
            <w:gridSpan w:val="2"/>
          </w:tcPr>
          <w:p w14:paraId="6C36B794" w14:textId="6F72D62F" w:rsidR="003B3C4B" w:rsidRDefault="003B3C4B" w:rsidP="004215A8">
            <w:pPr>
              <w:pStyle w:val="Style1"/>
            </w:pPr>
          </w:p>
        </w:tc>
      </w:tr>
      <w:tr w:rsidR="003B3C4B" w14:paraId="2AEF4365" w14:textId="77777777" w:rsidTr="00381E4D">
        <w:tc>
          <w:tcPr>
            <w:tcW w:w="5098" w:type="dxa"/>
            <w:gridSpan w:val="2"/>
          </w:tcPr>
          <w:p w14:paraId="661A2B64" w14:textId="58AF7B46" w:rsidR="003B3C4B" w:rsidRDefault="003B3C4B" w:rsidP="004215A8">
            <w:pPr>
              <w:pStyle w:val="Style1"/>
            </w:pPr>
            <w:r>
              <w:t xml:space="preserve">Contact Number </w:t>
            </w:r>
            <w:r w:rsidRPr="00381E4D">
              <w:rPr>
                <w:color w:val="FF0000"/>
              </w:rPr>
              <w:t>*</w:t>
            </w:r>
          </w:p>
        </w:tc>
        <w:tc>
          <w:tcPr>
            <w:tcW w:w="5096" w:type="dxa"/>
          </w:tcPr>
          <w:p w14:paraId="7C1BF548" w14:textId="61EC4A61" w:rsidR="003B3C4B" w:rsidRDefault="003B3C4B" w:rsidP="004215A8">
            <w:pPr>
              <w:pStyle w:val="Style1"/>
            </w:pPr>
            <w:r>
              <w:t xml:space="preserve">Email </w:t>
            </w:r>
            <w:r w:rsidRPr="00381E4D">
              <w:rPr>
                <w:color w:val="FF0000"/>
              </w:rPr>
              <w:t>*</w:t>
            </w:r>
          </w:p>
          <w:p w14:paraId="06880332" w14:textId="524354E0" w:rsidR="003B3C4B" w:rsidRDefault="003B3C4B" w:rsidP="004215A8">
            <w:pPr>
              <w:pStyle w:val="Style1"/>
            </w:pPr>
          </w:p>
        </w:tc>
      </w:tr>
      <w:tr w:rsidR="00381E4D" w14:paraId="1312BBB6" w14:textId="77777777" w:rsidTr="002F03E4">
        <w:tc>
          <w:tcPr>
            <w:tcW w:w="10194" w:type="dxa"/>
            <w:gridSpan w:val="3"/>
          </w:tcPr>
          <w:p w14:paraId="214974DD" w14:textId="4911EDCA" w:rsidR="00381E4D" w:rsidRDefault="00381E4D" w:rsidP="00381E4D">
            <w:pPr>
              <w:pStyle w:val="Style1"/>
            </w:pPr>
            <w:r>
              <w:t xml:space="preserve">I agree to receive correspondence at the above email address </w:t>
            </w:r>
            <w:r w:rsidRPr="00381E4D">
              <w:rPr>
                <w:color w:val="FF0000"/>
              </w:rPr>
              <w:t>*</w:t>
            </w:r>
            <w:r>
              <w:t xml:space="preserve">    </w:t>
            </w:r>
            <w:sdt>
              <w:sdtPr>
                <w:id w:val="18302542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3073699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proofErr w:type="gramStart"/>
            <w:r>
              <w:t>No  (</w:t>
            </w:r>
            <w:proofErr w:type="gramEnd"/>
            <w:r>
              <w:t>choose one)</w:t>
            </w:r>
          </w:p>
          <w:p w14:paraId="1A150712" w14:textId="77414AE2" w:rsidR="00381E4D" w:rsidRDefault="00381E4D" w:rsidP="00381E4D">
            <w:pPr>
              <w:pStyle w:val="Style1"/>
            </w:pPr>
            <w:r>
              <w:t>In the interests of the environment and where possible this information will be provided electronically, therefore please ensure you have provided an email address. An alternative method of provision may be considered.</w:t>
            </w:r>
          </w:p>
          <w:p w14:paraId="5FE94541" w14:textId="7375975E" w:rsidR="00381E4D" w:rsidRDefault="00381E4D" w:rsidP="00381E4D">
            <w:pPr>
              <w:pStyle w:val="Style1"/>
            </w:pPr>
            <w:r>
              <w:t xml:space="preserve">Do you require special assistance with this application? </w:t>
            </w:r>
            <w:r w:rsidRPr="00381E4D">
              <w:rPr>
                <w:color w:val="FF0000"/>
              </w:rPr>
              <w:t>*</w:t>
            </w:r>
            <w:r>
              <w:t xml:space="preserve">    </w:t>
            </w:r>
            <w:sdt>
              <w:sdtPr>
                <w:id w:val="602847689"/>
                <w14:checkbox>
                  <w14:checked w14:val="0"/>
                  <w14:checkedState w14:val="2612" w14:font="MS Gothic"/>
                  <w14:uncheckedState w14:val="2610" w14:font="MS Gothic"/>
                </w14:checkbox>
              </w:sdtPr>
              <w:sdtEndPr/>
              <w:sdtContent>
                <w:r w:rsidR="00680248">
                  <w:rPr>
                    <w:rFonts w:ascii="MS Gothic" w:eastAsia="MS Gothic" w:hAnsi="MS Gothic" w:hint="eastAsia"/>
                  </w:rPr>
                  <w:t>☐</w:t>
                </w:r>
              </w:sdtContent>
            </w:sdt>
            <w:r>
              <w:t xml:space="preserve">   Yes  </w:t>
            </w:r>
            <w:sdt>
              <w:sdtPr>
                <w:id w:val="-14898614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proofErr w:type="gramStart"/>
            <w:r>
              <w:t>No  (</w:t>
            </w:r>
            <w:proofErr w:type="gramEnd"/>
            <w:r>
              <w:t>choose one)</w:t>
            </w:r>
          </w:p>
        </w:tc>
      </w:tr>
    </w:tbl>
    <w:p w14:paraId="10448ED9" w14:textId="3128CF35" w:rsidR="00381E4D" w:rsidRDefault="00381E4D" w:rsidP="004215A8">
      <w:pPr>
        <w:pStyle w:val="Style1"/>
      </w:pPr>
    </w:p>
    <w:tbl>
      <w:tblPr>
        <w:tblStyle w:val="TableGrid"/>
        <w:tblW w:w="0" w:type="auto"/>
        <w:tblLook w:val="04A0" w:firstRow="1" w:lastRow="0" w:firstColumn="1" w:lastColumn="0" w:noHBand="0" w:noVBand="1"/>
      </w:tblPr>
      <w:tblGrid>
        <w:gridCol w:w="10194"/>
      </w:tblGrid>
      <w:tr w:rsidR="00381E4D" w14:paraId="0A6CDD9F" w14:textId="77777777" w:rsidTr="00381E4D">
        <w:tc>
          <w:tcPr>
            <w:tcW w:w="10194" w:type="dxa"/>
            <w:shd w:val="clear" w:color="auto" w:fill="00354F"/>
          </w:tcPr>
          <w:p w14:paraId="5239B1F5" w14:textId="5C89EDC2" w:rsidR="00381E4D" w:rsidRPr="00680248" w:rsidRDefault="00381E4D" w:rsidP="004215A8">
            <w:pPr>
              <w:pStyle w:val="Style1"/>
              <w:rPr>
                <w:b/>
                <w:bCs/>
                <w:sz w:val="16"/>
                <w:szCs w:val="16"/>
              </w:rPr>
            </w:pPr>
            <w:r w:rsidRPr="00680248">
              <w:rPr>
                <w:b/>
                <w:bCs/>
              </w:rPr>
              <w:t xml:space="preserve">SECTION 2    PROOF OF IDENTITY </w:t>
            </w:r>
            <w:r w:rsidRPr="00680248">
              <w:rPr>
                <w:sz w:val="16"/>
                <w:szCs w:val="16"/>
              </w:rPr>
              <w:t>Required when an applicant is requesting information on their own behalf</w:t>
            </w:r>
          </w:p>
        </w:tc>
      </w:tr>
      <w:tr w:rsidR="00381E4D" w14:paraId="5213C788" w14:textId="77777777" w:rsidTr="00381E4D">
        <w:tc>
          <w:tcPr>
            <w:tcW w:w="10194" w:type="dxa"/>
            <w:shd w:val="clear" w:color="auto" w:fill="auto"/>
          </w:tcPr>
          <w:p w14:paraId="0DA1D90A" w14:textId="75893B4C" w:rsidR="00381E4D" w:rsidRDefault="00381E4D" w:rsidP="00381E4D">
            <w:pPr>
              <w:pStyle w:val="Style1"/>
            </w:pPr>
            <w:r>
              <w:t xml:space="preserve">Are you seeking personal information? </w:t>
            </w:r>
            <w:r w:rsidR="002F03E4" w:rsidRPr="002F03E4">
              <w:rPr>
                <w:color w:val="C00000"/>
              </w:rPr>
              <w:t>*</w:t>
            </w:r>
            <w:r>
              <w:t xml:space="preserve">   </w:t>
            </w:r>
            <w:sdt>
              <w:sdtPr>
                <w:id w:val="-7457238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35382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proofErr w:type="gramStart"/>
            <w:r>
              <w:t>No  (</w:t>
            </w:r>
            <w:proofErr w:type="gramEnd"/>
            <w:r>
              <w:t>choose one)</w:t>
            </w:r>
          </w:p>
          <w:p w14:paraId="150FFC46" w14:textId="5842759B" w:rsidR="00381E4D" w:rsidRDefault="00381E4D" w:rsidP="00381E4D">
            <w:pPr>
              <w:pStyle w:val="Style1"/>
            </w:pPr>
            <w:r>
              <w:t xml:space="preserve">When seeking personal information, an applicant must provide proof of identity in the form of a </w:t>
            </w:r>
            <w:r w:rsidRPr="00381E4D">
              <w:rPr>
                <w:b/>
                <w:bCs/>
                <w:i/>
                <w:iCs/>
                <w:u w:val="single"/>
              </w:rPr>
              <w:t>certified</w:t>
            </w:r>
            <w:r>
              <w:t xml:space="preserve"> copy </w:t>
            </w:r>
            <w:r w:rsidR="00D5511E">
              <w:t xml:space="preserve">(hard copy or scanned document) </w:t>
            </w:r>
            <w:r>
              <w:t>of any one of the following documents:</w:t>
            </w:r>
          </w:p>
          <w:p w14:paraId="070D4ABA" w14:textId="2328C87B" w:rsidR="00381E4D" w:rsidRDefault="00660C4D" w:rsidP="004215A8">
            <w:pPr>
              <w:pStyle w:val="Style1"/>
            </w:pPr>
            <w:sdt>
              <w:sdtPr>
                <w:id w:val="-577597770"/>
                <w14:checkbox>
                  <w14:checked w14:val="0"/>
                  <w14:checkedState w14:val="2612" w14:font="MS Gothic"/>
                  <w14:uncheckedState w14:val="2610" w14:font="MS Gothic"/>
                </w14:checkbox>
              </w:sdtPr>
              <w:sdtEndPr/>
              <w:sdtContent>
                <w:r w:rsidR="00381E4D">
                  <w:rPr>
                    <w:rFonts w:ascii="MS Gothic" w:eastAsia="MS Gothic" w:hAnsi="MS Gothic" w:hint="eastAsia"/>
                  </w:rPr>
                  <w:t>☐</w:t>
                </w:r>
              </w:sdtContent>
            </w:sdt>
            <w:r w:rsidR="00381E4D">
              <w:t xml:space="preserve">     Australian Driver’s licence (with photograph, signature and current address)</w:t>
            </w:r>
          </w:p>
          <w:p w14:paraId="6F575A70" w14:textId="6FC95FF8" w:rsidR="00381E4D" w:rsidRDefault="00660C4D" w:rsidP="004215A8">
            <w:pPr>
              <w:pStyle w:val="Style1"/>
            </w:pPr>
            <w:sdt>
              <w:sdtPr>
                <w:id w:val="465163013"/>
                <w14:checkbox>
                  <w14:checked w14:val="0"/>
                  <w14:checkedState w14:val="2612" w14:font="MS Gothic"/>
                  <w14:uncheckedState w14:val="2610" w14:font="MS Gothic"/>
                </w14:checkbox>
              </w:sdtPr>
              <w:sdtEndPr/>
              <w:sdtContent>
                <w:r w:rsidR="00381E4D">
                  <w:rPr>
                    <w:rFonts w:ascii="MS Gothic" w:eastAsia="MS Gothic" w:hAnsi="MS Gothic" w:hint="eastAsia"/>
                  </w:rPr>
                  <w:t>☐</w:t>
                </w:r>
              </w:sdtContent>
            </w:sdt>
            <w:r w:rsidR="00381E4D">
              <w:t xml:space="preserve">    Current Australian passport</w:t>
            </w:r>
          </w:p>
          <w:p w14:paraId="36D34BBC" w14:textId="77777777" w:rsidR="00381E4D" w:rsidRDefault="00660C4D" w:rsidP="004215A8">
            <w:pPr>
              <w:pStyle w:val="Style1"/>
            </w:pPr>
            <w:sdt>
              <w:sdtPr>
                <w:id w:val="491223641"/>
                <w14:checkbox>
                  <w14:checked w14:val="0"/>
                  <w14:checkedState w14:val="2612" w14:font="MS Gothic"/>
                  <w14:uncheckedState w14:val="2610" w14:font="MS Gothic"/>
                </w14:checkbox>
              </w:sdtPr>
              <w:sdtEndPr/>
              <w:sdtContent>
                <w:r w:rsidR="00381E4D">
                  <w:rPr>
                    <w:rFonts w:ascii="MS Gothic" w:eastAsia="MS Gothic" w:hAnsi="MS Gothic" w:hint="eastAsia"/>
                  </w:rPr>
                  <w:t>☐</w:t>
                </w:r>
              </w:sdtContent>
            </w:sdt>
            <w:r w:rsidR="00381E4D">
              <w:t xml:space="preserve">    Other proof of signature and current address details</w:t>
            </w:r>
          </w:p>
          <w:p w14:paraId="6EABDB95" w14:textId="3955CEBD" w:rsidR="00D5511E" w:rsidRDefault="00D5511E" w:rsidP="004215A8">
            <w:pPr>
              <w:pStyle w:val="Style1"/>
            </w:pPr>
            <w:r>
              <w:rPr>
                <w:noProof/>
              </w:rPr>
              <w:drawing>
                <wp:inline distT="0" distB="0" distL="0" distR="0" wp14:anchorId="0BDAC727" wp14:editId="6316E447">
                  <wp:extent cx="203200" cy="203200"/>
                  <wp:effectExtent l="0" t="0" r="0" b="6350"/>
                  <wp:docPr id="3" name="Graphic 3" descr="Papercli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aperclip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3200" cy="203200"/>
                          </a:xfrm>
                          <a:prstGeom prst="rect">
                            <a:avLst/>
                          </a:prstGeom>
                        </pic:spPr>
                      </pic:pic>
                    </a:graphicData>
                  </a:graphic>
                </wp:inline>
              </w:drawing>
            </w:r>
            <w:r w:rsidRPr="00DC0ECC">
              <w:t xml:space="preserve">Please attach </w:t>
            </w:r>
            <w:r>
              <w:t>a copy of proof of identity</w:t>
            </w:r>
            <w:r w:rsidRPr="00DC0ECC">
              <w:t xml:space="preserve"> </w:t>
            </w:r>
            <w:r>
              <w:t xml:space="preserve">at </w:t>
            </w:r>
            <w:r w:rsidRPr="00DC0ECC">
              <w:t>the end of this document</w:t>
            </w:r>
          </w:p>
        </w:tc>
      </w:tr>
    </w:tbl>
    <w:p w14:paraId="052C1D3C" w14:textId="77777777" w:rsidR="00381E4D" w:rsidRDefault="00381E4D" w:rsidP="00381E4D">
      <w:pPr>
        <w:pStyle w:val="Style1"/>
      </w:pPr>
    </w:p>
    <w:tbl>
      <w:tblPr>
        <w:tblStyle w:val="TableGrid"/>
        <w:tblW w:w="0" w:type="auto"/>
        <w:tblLook w:val="04A0" w:firstRow="1" w:lastRow="0" w:firstColumn="1" w:lastColumn="0" w:noHBand="0" w:noVBand="1"/>
      </w:tblPr>
      <w:tblGrid>
        <w:gridCol w:w="10194"/>
      </w:tblGrid>
      <w:tr w:rsidR="00EF51D1" w:rsidRPr="00381E4D" w14:paraId="18F1FB0E" w14:textId="77777777" w:rsidTr="002F03E4">
        <w:tc>
          <w:tcPr>
            <w:tcW w:w="10194" w:type="dxa"/>
            <w:shd w:val="clear" w:color="auto" w:fill="00354F"/>
          </w:tcPr>
          <w:p w14:paraId="12A682BB" w14:textId="086299FE" w:rsidR="00EF51D1" w:rsidRPr="00680248" w:rsidRDefault="00EF51D1" w:rsidP="002F03E4">
            <w:pPr>
              <w:pStyle w:val="Style1"/>
              <w:rPr>
                <w:sz w:val="16"/>
                <w:szCs w:val="16"/>
              </w:rPr>
            </w:pPr>
            <w:r w:rsidRPr="00680248">
              <w:rPr>
                <w:b/>
                <w:bCs/>
              </w:rPr>
              <w:t xml:space="preserve">SECTION 3    PROOF OF </w:t>
            </w:r>
            <w:r w:rsidR="00680248" w:rsidRPr="00680248">
              <w:rPr>
                <w:b/>
                <w:bCs/>
              </w:rPr>
              <w:t>CONSENT</w:t>
            </w:r>
            <w:r w:rsidRPr="00680248">
              <w:t xml:space="preserve"> </w:t>
            </w:r>
            <w:r w:rsidRPr="00680248">
              <w:rPr>
                <w:sz w:val="16"/>
                <w:szCs w:val="16"/>
              </w:rPr>
              <w:t xml:space="preserve">Required when an applicant is requesting information </w:t>
            </w:r>
            <w:r w:rsidR="00680248" w:rsidRPr="00680248">
              <w:rPr>
                <w:sz w:val="16"/>
                <w:szCs w:val="16"/>
              </w:rPr>
              <w:t>on behalf of someone else</w:t>
            </w:r>
          </w:p>
        </w:tc>
      </w:tr>
      <w:tr w:rsidR="00EF51D1" w14:paraId="5D0AAD41" w14:textId="77777777" w:rsidTr="002F03E4">
        <w:tc>
          <w:tcPr>
            <w:tcW w:w="10194" w:type="dxa"/>
            <w:shd w:val="clear" w:color="auto" w:fill="auto"/>
          </w:tcPr>
          <w:p w14:paraId="163907A1" w14:textId="08A693CD" w:rsidR="00EF51D1" w:rsidRDefault="00EF51D1" w:rsidP="002F03E4">
            <w:pPr>
              <w:pStyle w:val="Style1"/>
            </w:pPr>
            <w:r>
              <w:t xml:space="preserve">Are you </w:t>
            </w:r>
            <w:r w:rsidR="00680248">
              <w:t>applying on behalf of someone</w:t>
            </w:r>
            <w:r>
              <w:t>?</w:t>
            </w:r>
            <w:r w:rsidR="00DC2D76">
              <w:t xml:space="preserve"> </w:t>
            </w:r>
            <w:r w:rsidR="00DC2D76" w:rsidRPr="00DC2D76">
              <w:rPr>
                <w:color w:val="FF0000"/>
              </w:rPr>
              <w:t>*</w:t>
            </w:r>
            <w:r>
              <w:t xml:space="preserve">    </w:t>
            </w:r>
            <w:sdt>
              <w:sdtPr>
                <w:id w:val="1323854188"/>
                <w14:checkbox>
                  <w14:checked w14:val="0"/>
                  <w14:checkedState w14:val="2612" w14:font="MS Gothic"/>
                  <w14:uncheckedState w14:val="2610" w14:font="MS Gothic"/>
                </w14:checkbox>
              </w:sdtPr>
              <w:sdtEndPr/>
              <w:sdtContent>
                <w:r w:rsidR="00680248">
                  <w:rPr>
                    <w:rFonts w:ascii="MS Gothic" w:eastAsia="MS Gothic" w:hAnsi="MS Gothic" w:hint="eastAsia"/>
                  </w:rPr>
                  <w:t>☐</w:t>
                </w:r>
              </w:sdtContent>
            </w:sdt>
            <w:r>
              <w:t xml:space="preserve">   Yes  </w:t>
            </w:r>
            <w:sdt>
              <w:sdtPr>
                <w:id w:val="-16981471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choose one)</w:t>
            </w:r>
          </w:p>
          <w:p w14:paraId="3919414F" w14:textId="612343AD" w:rsidR="00EF51D1" w:rsidRDefault="00DC2D76" w:rsidP="002F03E4">
            <w:pPr>
              <w:pStyle w:val="Style1"/>
            </w:pPr>
            <w:r>
              <w:t>If Yes, d</w:t>
            </w:r>
            <w:r w:rsidR="00680248">
              <w:t xml:space="preserve">o you have their consent to apply for access to assessed disclosure of information </w:t>
            </w:r>
            <w:sdt>
              <w:sdtPr>
                <w:id w:val="1794253167"/>
                <w14:checkbox>
                  <w14:checked w14:val="0"/>
                  <w14:checkedState w14:val="2612" w14:font="MS Gothic"/>
                  <w14:uncheckedState w14:val="2610" w14:font="MS Gothic"/>
                </w14:checkbox>
              </w:sdtPr>
              <w:sdtEndPr/>
              <w:sdtContent>
                <w:r w:rsidR="00D5511E">
                  <w:rPr>
                    <w:rFonts w:ascii="MS Gothic" w:eastAsia="MS Gothic" w:hAnsi="MS Gothic" w:hint="eastAsia"/>
                  </w:rPr>
                  <w:t>☐</w:t>
                </w:r>
              </w:sdtContent>
            </w:sdt>
            <w:r w:rsidR="00680248">
              <w:t xml:space="preserve">   Yes  </w:t>
            </w:r>
            <w:sdt>
              <w:sdtPr>
                <w:id w:val="-372150241"/>
                <w14:checkbox>
                  <w14:checked w14:val="0"/>
                  <w14:checkedState w14:val="2612" w14:font="MS Gothic"/>
                  <w14:uncheckedState w14:val="2610" w14:font="MS Gothic"/>
                </w14:checkbox>
              </w:sdtPr>
              <w:sdtEndPr/>
              <w:sdtContent>
                <w:r w:rsidR="00680248">
                  <w:rPr>
                    <w:rFonts w:ascii="MS Gothic" w:eastAsia="MS Gothic" w:hAnsi="MS Gothic" w:hint="eastAsia"/>
                  </w:rPr>
                  <w:t>☐</w:t>
                </w:r>
              </w:sdtContent>
            </w:sdt>
            <w:r w:rsidR="00680248">
              <w:t xml:space="preserve">   </w:t>
            </w:r>
            <w:proofErr w:type="gramStart"/>
            <w:r w:rsidR="00680248">
              <w:t>No  (</w:t>
            </w:r>
            <w:proofErr w:type="gramEnd"/>
            <w:r w:rsidR="00680248">
              <w:t>choose one)</w:t>
            </w:r>
          </w:p>
          <w:p w14:paraId="173811AC" w14:textId="375FDB79" w:rsidR="00680248" w:rsidRDefault="00680248" w:rsidP="002F03E4">
            <w:pPr>
              <w:pStyle w:val="Style1"/>
            </w:pPr>
            <w:r>
              <w:rPr>
                <w:noProof/>
              </w:rPr>
              <w:drawing>
                <wp:inline distT="0" distB="0" distL="0" distR="0" wp14:anchorId="68642407" wp14:editId="64C6FFB3">
                  <wp:extent cx="203200" cy="203200"/>
                  <wp:effectExtent l="0" t="0" r="0" b="6350"/>
                  <wp:docPr id="17" name="Graphic 17" descr="Papercli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aperclip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3200" cy="203200"/>
                          </a:xfrm>
                          <a:prstGeom prst="rect">
                            <a:avLst/>
                          </a:prstGeom>
                        </pic:spPr>
                      </pic:pic>
                    </a:graphicData>
                  </a:graphic>
                </wp:inline>
              </w:drawing>
            </w:r>
            <w:r w:rsidRPr="00DC0ECC">
              <w:t xml:space="preserve">Please attach </w:t>
            </w:r>
            <w:r>
              <w:t>a copy of their written consent</w:t>
            </w:r>
            <w:r w:rsidRPr="00DC0ECC">
              <w:t xml:space="preserve"> </w:t>
            </w:r>
            <w:r w:rsidR="00F155F4">
              <w:t xml:space="preserve">at </w:t>
            </w:r>
            <w:r w:rsidRPr="00DC0ECC">
              <w:t>the end of this document</w:t>
            </w:r>
          </w:p>
        </w:tc>
      </w:tr>
    </w:tbl>
    <w:p w14:paraId="6E899E41" w14:textId="11E5DD8F" w:rsidR="00381E4D" w:rsidRDefault="00381E4D" w:rsidP="00381E4D">
      <w:pPr>
        <w:pStyle w:val="Style1"/>
      </w:pPr>
    </w:p>
    <w:tbl>
      <w:tblPr>
        <w:tblStyle w:val="TableGrid"/>
        <w:tblW w:w="0" w:type="auto"/>
        <w:tblLook w:val="04A0" w:firstRow="1" w:lastRow="0" w:firstColumn="1" w:lastColumn="0" w:noHBand="0" w:noVBand="1"/>
      </w:tblPr>
      <w:tblGrid>
        <w:gridCol w:w="10194"/>
      </w:tblGrid>
      <w:tr w:rsidR="00F155F4" w:rsidRPr="00680248" w14:paraId="3AD4BAD6" w14:textId="77777777" w:rsidTr="002F03E4">
        <w:tc>
          <w:tcPr>
            <w:tcW w:w="10194" w:type="dxa"/>
            <w:shd w:val="clear" w:color="auto" w:fill="00354F"/>
          </w:tcPr>
          <w:p w14:paraId="0E966606" w14:textId="5857DF59" w:rsidR="00F155F4" w:rsidRPr="00680248" w:rsidRDefault="00F155F4" w:rsidP="002F03E4">
            <w:pPr>
              <w:pStyle w:val="Style1"/>
              <w:rPr>
                <w:sz w:val="16"/>
                <w:szCs w:val="16"/>
              </w:rPr>
            </w:pPr>
            <w:r>
              <w:rPr>
                <w:b/>
                <w:bCs/>
              </w:rPr>
              <w:t>SECTION 4    DETAILS OF REQUEST</w:t>
            </w:r>
          </w:p>
        </w:tc>
      </w:tr>
      <w:tr w:rsidR="00F155F4" w14:paraId="613D2551" w14:textId="77777777" w:rsidTr="002F03E4">
        <w:tc>
          <w:tcPr>
            <w:tcW w:w="10194" w:type="dxa"/>
            <w:shd w:val="clear" w:color="auto" w:fill="auto"/>
          </w:tcPr>
          <w:p w14:paraId="7B2AFAFB" w14:textId="7304379E" w:rsidR="00F155F4" w:rsidRDefault="00F155F4" w:rsidP="002F03E4">
            <w:pPr>
              <w:pStyle w:val="Style1"/>
              <w:rPr>
                <w:color w:val="FF0000"/>
              </w:rPr>
            </w:pPr>
            <w:r>
              <w:t xml:space="preserve">General </w:t>
            </w:r>
            <w:r w:rsidR="00DC2D76">
              <w:t xml:space="preserve">topic of information applied for (a one sentence summary of information requested) </w:t>
            </w:r>
            <w:r w:rsidR="00DC2D76" w:rsidRPr="00DC2D76">
              <w:rPr>
                <w:color w:val="FF0000"/>
              </w:rPr>
              <w:t>*</w:t>
            </w:r>
          </w:p>
          <w:p w14:paraId="03D6A130" w14:textId="5BF25A6B" w:rsidR="001B601D" w:rsidRPr="001B601D" w:rsidRDefault="001B601D" w:rsidP="002F03E4">
            <w:pPr>
              <w:pStyle w:val="Style1"/>
            </w:pPr>
          </w:p>
          <w:p w14:paraId="7B83AC9C" w14:textId="0581D28A" w:rsidR="001B601D" w:rsidRDefault="001B601D" w:rsidP="002F03E4">
            <w:pPr>
              <w:pStyle w:val="Style1"/>
              <w:rPr>
                <w:color w:val="FF0000"/>
              </w:rPr>
            </w:pPr>
          </w:p>
          <w:p w14:paraId="7B17F5C9" w14:textId="2C70B70B" w:rsidR="00DC2D76" w:rsidRDefault="00DC2D76" w:rsidP="001B601D">
            <w:pPr>
              <w:pStyle w:val="Style1"/>
            </w:pPr>
          </w:p>
        </w:tc>
      </w:tr>
      <w:tr w:rsidR="001B601D" w14:paraId="671C9E3B" w14:textId="77777777" w:rsidTr="002F03E4">
        <w:tc>
          <w:tcPr>
            <w:tcW w:w="10194" w:type="dxa"/>
            <w:shd w:val="clear" w:color="auto" w:fill="auto"/>
          </w:tcPr>
          <w:p w14:paraId="24B84EF2" w14:textId="5B532A8C" w:rsidR="001B601D" w:rsidRDefault="001B601D" w:rsidP="001B601D">
            <w:pPr>
              <w:pStyle w:val="Style1"/>
            </w:pPr>
            <w:r w:rsidRPr="001B601D">
              <w:t xml:space="preserve">Details of the information you are requesting </w:t>
            </w:r>
            <w:r>
              <w:rPr>
                <w:color w:val="FF0000"/>
              </w:rPr>
              <w:t>*</w:t>
            </w:r>
          </w:p>
          <w:p w14:paraId="36C78A43" w14:textId="77777777" w:rsidR="001B601D" w:rsidRDefault="001B601D" w:rsidP="002F03E4">
            <w:pPr>
              <w:pStyle w:val="Style1"/>
            </w:pPr>
          </w:p>
          <w:p w14:paraId="2897850D" w14:textId="78884E5F" w:rsidR="002F03E4" w:rsidRDefault="002F03E4" w:rsidP="002F03E4">
            <w:pPr>
              <w:pStyle w:val="Style1"/>
            </w:pPr>
          </w:p>
          <w:p w14:paraId="20339291" w14:textId="77777777" w:rsidR="002F03E4" w:rsidRDefault="002F03E4" w:rsidP="002F03E4">
            <w:pPr>
              <w:pStyle w:val="Style1"/>
            </w:pPr>
          </w:p>
          <w:p w14:paraId="40C8817E" w14:textId="200FEF8E" w:rsidR="001B601D" w:rsidRPr="001B601D" w:rsidRDefault="001B601D" w:rsidP="002F03E4">
            <w:pPr>
              <w:pStyle w:val="Style1"/>
            </w:pPr>
          </w:p>
        </w:tc>
      </w:tr>
      <w:tr w:rsidR="001B601D" w14:paraId="1FC69C1E" w14:textId="77777777" w:rsidTr="002F03E4">
        <w:tc>
          <w:tcPr>
            <w:tcW w:w="10194" w:type="dxa"/>
            <w:shd w:val="clear" w:color="auto" w:fill="auto"/>
          </w:tcPr>
          <w:p w14:paraId="06292892" w14:textId="0493487B" w:rsidR="001B601D" w:rsidRDefault="001B601D" w:rsidP="001B601D">
            <w:pPr>
              <w:pStyle w:val="Style1"/>
            </w:pPr>
            <w:r>
              <w:t xml:space="preserve">Description of your efforts made prior to this application to obtain this information </w:t>
            </w:r>
            <w:r w:rsidRPr="001B601D">
              <w:rPr>
                <w:color w:val="C00000"/>
              </w:rPr>
              <w:t>*</w:t>
            </w:r>
          </w:p>
          <w:p w14:paraId="0454CCE7" w14:textId="423A7203" w:rsidR="001B601D" w:rsidRDefault="001B601D" w:rsidP="001B601D">
            <w:pPr>
              <w:pStyle w:val="Style1"/>
            </w:pPr>
          </w:p>
          <w:p w14:paraId="5734AD43" w14:textId="1AE7CAD2" w:rsidR="001B601D" w:rsidRDefault="001B601D" w:rsidP="001B601D">
            <w:pPr>
              <w:pStyle w:val="Style1"/>
            </w:pPr>
          </w:p>
          <w:p w14:paraId="495C87D8" w14:textId="77777777" w:rsidR="001B601D" w:rsidRDefault="001B601D" w:rsidP="001B601D">
            <w:pPr>
              <w:pStyle w:val="Style1"/>
            </w:pPr>
          </w:p>
          <w:p w14:paraId="0EC46796" w14:textId="7D7ECB93" w:rsidR="001B601D" w:rsidRPr="001B601D" w:rsidRDefault="001B601D" w:rsidP="001B601D">
            <w:pPr>
              <w:pStyle w:val="Style1"/>
            </w:pPr>
          </w:p>
        </w:tc>
      </w:tr>
      <w:tr w:rsidR="001B601D" w14:paraId="3DFCF576" w14:textId="77777777" w:rsidTr="002F03E4">
        <w:tc>
          <w:tcPr>
            <w:tcW w:w="10194" w:type="dxa"/>
            <w:shd w:val="clear" w:color="auto" w:fill="auto"/>
          </w:tcPr>
          <w:p w14:paraId="02B39237" w14:textId="758A887C" w:rsidR="001B601D" w:rsidRDefault="001B601D" w:rsidP="002F03E4">
            <w:pPr>
              <w:pStyle w:val="Style1"/>
            </w:pPr>
            <w:r>
              <w:lastRenderedPageBreak/>
              <w:t xml:space="preserve">If the information you are requesting relates to a third party, do you give </w:t>
            </w:r>
            <w:r w:rsidR="002F03E4">
              <w:t>consent</w:t>
            </w:r>
            <w:r>
              <w:t xml:space="preserve"> for you</w:t>
            </w:r>
            <w:r w:rsidR="002F03E4">
              <w:t xml:space="preserve">r identity to be made known to the third party? </w:t>
            </w:r>
            <w:r w:rsidR="002F03E4" w:rsidRPr="002F03E4">
              <w:rPr>
                <w:color w:val="C00000"/>
              </w:rPr>
              <w:t>*</w:t>
            </w:r>
            <w:r w:rsidR="002F03E4">
              <w:t xml:space="preserve">    </w:t>
            </w:r>
            <w:sdt>
              <w:sdtPr>
                <w:id w:val="-1752495414"/>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Yes  </w:t>
            </w:r>
            <w:sdt>
              <w:sdtPr>
                <w:id w:val="739830803"/>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w:t>
            </w:r>
            <w:proofErr w:type="gramStart"/>
            <w:r w:rsidR="002F03E4">
              <w:t>No  (</w:t>
            </w:r>
            <w:proofErr w:type="gramEnd"/>
            <w:r w:rsidR="002F03E4">
              <w:t>choose one)</w:t>
            </w:r>
          </w:p>
        </w:tc>
      </w:tr>
    </w:tbl>
    <w:p w14:paraId="2A50DAA9" w14:textId="77777777" w:rsidR="002F03E4" w:rsidRDefault="002F03E4" w:rsidP="001B601D">
      <w:pPr>
        <w:pStyle w:val="Style1"/>
      </w:pPr>
    </w:p>
    <w:tbl>
      <w:tblPr>
        <w:tblStyle w:val="TableGrid"/>
        <w:tblW w:w="0" w:type="auto"/>
        <w:tblLook w:val="04A0" w:firstRow="1" w:lastRow="0" w:firstColumn="1" w:lastColumn="0" w:noHBand="0" w:noVBand="1"/>
      </w:tblPr>
      <w:tblGrid>
        <w:gridCol w:w="3114"/>
        <w:gridCol w:w="3685"/>
        <w:gridCol w:w="3395"/>
      </w:tblGrid>
      <w:tr w:rsidR="002F03E4" w:rsidRPr="00680248" w14:paraId="71A4713C" w14:textId="77777777" w:rsidTr="002F03E4">
        <w:tc>
          <w:tcPr>
            <w:tcW w:w="10194" w:type="dxa"/>
            <w:gridSpan w:val="3"/>
            <w:shd w:val="clear" w:color="auto" w:fill="00354F"/>
          </w:tcPr>
          <w:p w14:paraId="588E9985" w14:textId="32B56FA7" w:rsidR="002F03E4" w:rsidRPr="00680248" w:rsidRDefault="002F03E4" w:rsidP="002F03E4">
            <w:pPr>
              <w:pStyle w:val="Style1"/>
              <w:rPr>
                <w:sz w:val="16"/>
                <w:szCs w:val="16"/>
              </w:rPr>
            </w:pPr>
            <w:r w:rsidRPr="00680248">
              <w:rPr>
                <w:b/>
                <w:bCs/>
              </w:rPr>
              <w:t xml:space="preserve">SECTION </w:t>
            </w:r>
            <w:r>
              <w:rPr>
                <w:b/>
                <w:bCs/>
              </w:rPr>
              <w:t>5</w:t>
            </w:r>
            <w:r w:rsidRPr="00680248">
              <w:rPr>
                <w:b/>
                <w:bCs/>
              </w:rPr>
              <w:t xml:space="preserve">    </w:t>
            </w:r>
            <w:r>
              <w:rPr>
                <w:b/>
                <w:bCs/>
              </w:rPr>
              <w:t xml:space="preserve">FORM OF ACCESS </w:t>
            </w:r>
            <w:r w:rsidRPr="002F03E4">
              <w:t>(choose one)</w:t>
            </w:r>
          </w:p>
        </w:tc>
      </w:tr>
      <w:tr w:rsidR="002F03E4" w14:paraId="4EEDBF07" w14:textId="77777777" w:rsidTr="002F03E4">
        <w:trPr>
          <w:trHeight w:val="190"/>
        </w:trPr>
        <w:tc>
          <w:tcPr>
            <w:tcW w:w="3114" w:type="dxa"/>
            <w:shd w:val="clear" w:color="auto" w:fill="auto"/>
          </w:tcPr>
          <w:p w14:paraId="4C98F68B" w14:textId="77777777" w:rsidR="002F03E4" w:rsidRDefault="00660C4D" w:rsidP="002F03E4">
            <w:pPr>
              <w:pStyle w:val="Style1"/>
            </w:pPr>
            <w:sdt>
              <w:sdtPr>
                <w:id w:val="-769936739"/>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Electronic copy via email</w:t>
            </w:r>
          </w:p>
        </w:tc>
        <w:tc>
          <w:tcPr>
            <w:tcW w:w="3685" w:type="dxa"/>
            <w:shd w:val="clear" w:color="auto" w:fill="auto"/>
          </w:tcPr>
          <w:p w14:paraId="23371421" w14:textId="77777777" w:rsidR="002F03E4" w:rsidRDefault="00660C4D" w:rsidP="002F03E4">
            <w:pPr>
              <w:pStyle w:val="Style1"/>
            </w:pPr>
            <w:sdt>
              <w:sdtPr>
                <w:id w:val="-1787189193"/>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Paper copy via Australia Post</w:t>
            </w:r>
          </w:p>
        </w:tc>
        <w:tc>
          <w:tcPr>
            <w:tcW w:w="3395" w:type="dxa"/>
            <w:shd w:val="clear" w:color="auto" w:fill="auto"/>
          </w:tcPr>
          <w:p w14:paraId="130C0378" w14:textId="77777777" w:rsidR="002F03E4" w:rsidRDefault="00660C4D" w:rsidP="002F03E4">
            <w:pPr>
              <w:pStyle w:val="Style1"/>
            </w:pPr>
            <w:sdt>
              <w:sdtPr>
                <w:id w:val="-1667704042"/>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Inspect the documents</w:t>
            </w:r>
          </w:p>
        </w:tc>
      </w:tr>
      <w:tr w:rsidR="002F03E4" w14:paraId="7D537948" w14:textId="77777777" w:rsidTr="002F03E4">
        <w:trPr>
          <w:trHeight w:val="190"/>
        </w:trPr>
        <w:tc>
          <w:tcPr>
            <w:tcW w:w="10194" w:type="dxa"/>
            <w:gridSpan w:val="3"/>
            <w:shd w:val="clear" w:color="auto" w:fill="auto"/>
          </w:tcPr>
          <w:p w14:paraId="3DF87255" w14:textId="77777777" w:rsidR="002F03E4" w:rsidRDefault="00660C4D" w:rsidP="002F03E4">
            <w:pPr>
              <w:pStyle w:val="Style1"/>
            </w:pPr>
            <w:sdt>
              <w:sdtPr>
                <w:id w:val="1269896366"/>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Access in another way (please specify)</w:t>
            </w:r>
          </w:p>
          <w:p w14:paraId="11C63E5F" w14:textId="12A779CD" w:rsidR="002F03E4" w:rsidRDefault="002F03E4" w:rsidP="002F03E4">
            <w:pPr>
              <w:pStyle w:val="Style1"/>
            </w:pPr>
          </w:p>
        </w:tc>
      </w:tr>
    </w:tbl>
    <w:p w14:paraId="3A716209" w14:textId="77777777" w:rsidR="00F155F4" w:rsidRDefault="00F155F4" w:rsidP="00381E4D">
      <w:pPr>
        <w:pStyle w:val="Style1"/>
      </w:pPr>
    </w:p>
    <w:tbl>
      <w:tblPr>
        <w:tblStyle w:val="TableGrid"/>
        <w:tblW w:w="0" w:type="auto"/>
        <w:tblLook w:val="04A0" w:firstRow="1" w:lastRow="0" w:firstColumn="1" w:lastColumn="0" w:noHBand="0" w:noVBand="1"/>
      </w:tblPr>
      <w:tblGrid>
        <w:gridCol w:w="10194"/>
      </w:tblGrid>
      <w:tr w:rsidR="002F03E4" w:rsidRPr="00680248" w14:paraId="6189094D" w14:textId="77777777" w:rsidTr="002F03E4">
        <w:tc>
          <w:tcPr>
            <w:tcW w:w="10194" w:type="dxa"/>
            <w:shd w:val="clear" w:color="auto" w:fill="00354F"/>
          </w:tcPr>
          <w:p w14:paraId="7F46FDF1" w14:textId="3EDACAF1" w:rsidR="002F03E4" w:rsidRPr="00680248" w:rsidRDefault="002F03E4" w:rsidP="002F03E4">
            <w:pPr>
              <w:pStyle w:val="Style1"/>
              <w:rPr>
                <w:sz w:val="16"/>
                <w:szCs w:val="16"/>
              </w:rPr>
            </w:pPr>
            <w:r w:rsidRPr="00680248">
              <w:rPr>
                <w:b/>
                <w:bCs/>
              </w:rPr>
              <w:t xml:space="preserve">SECTION </w:t>
            </w:r>
            <w:r>
              <w:rPr>
                <w:b/>
                <w:bCs/>
              </w:rPr>
              <w:t>6</w:t>
            </w:r>
            <w:r w:rsidRPr="00680248">
              <w:rPr>
                <w:b/>
                <w:bCs/>
              </w:rPr>
              <w:t xml:space="preserve"> </w:t>
            </w:r>
            <w:r>
              <w:rPr>
                <w:b/>
                <w:bCs/>
              </w:rPr>
              <w:t xml:space="preserve">  </w:t>
            </w:r>
            <w:r w:rsidRPr="00680248">
              <w:rPr>
                <w:b/>
                <w:bCs/>
              </w:rPr>
              <w:t xml:space="preserve"> </w:t>
            </w:r>
            <w:r>
              <w:rPr>
                <w:b/>
                <w:bCs/>
              </w:rPr>
              <w:t>FEES AND DISCOUNTED PROCESSING</w:t>
            </w:r>
          </w:p>
        </w:tc>
      </w:tr>
      <w:tr w:rsidR="002F03E4" w14:paraId="18336404" w14:textId="77777777" w:rsidTr="002F03E4">
        <w:trPr>
          <w:trHeight w:val="190"/>
        </w:trPr>
        <w:tc>
          <w:tcPr>
            <w:tcW w:w="10194" w:type="dxa"/>
            <w:shd w:val="clear" w:color="auto" w:fill="auto"/>
          </w:tcPr>
          <w:p w14:paraId="4BDA85C4" w14:textId="77777777" w:rsidR="002F03E4" w:rsidRDefault="002F03E4" w:rsidP="002F03E4">
            <w:pPr>
              <w:pStyle w:val="Style1"/>
            </w:pPr>
            <w:r>
              <w:t>A standard application fee of $40.50 is payable.</w:t>
            </w:r>
          </w:p>
          <w:p w14:paraId="3F9CB54F" w14:textId="77777777" w:rsidR="002F03E4" w:rsidRDefault="002F03E4" w:rsidP="002F03E4">
            <w:pPr>
              <w:pStyle w:val="Style1"/>
            </w:pPr>
            <w:r>
              <w:t>In certain circumstances the fee that is applied to the Right to Information application may be waived. Should you wish to seek a fee waiver, your circumstance will need to fall into one of these four categories:</w:t>
            </w:r>
          </w:p>
          <w:p w14:paraId="79E474C2" w14:textId="07C7D59A" w:rsidR="002F03E4" w:rsidRPr="00D5511E" w:rsidRDefault="002F03E4" w:rsidP="002F03E4">
            <w:pPr>
              <w:pStyle w:val="Style2"/>
              <w:rPr>
                <w:rFonts w:ascii="MetaPro-Norm" w:hAnsi="MetaPro-Norm"/>
                <w:sz w:val="22"/>
                <w:szCs w:val="22"/>
                <w14:numForm w14:val="default"/>
              </w:rPr>
            </w:pPr>
            <w:r w:rsidRPr="00D5511E">
              <w:rPr>
                <w:rFonts w:ascii="MetaPro-Norm" w:hAnsi="MetaPro-Norm"/>
                <w:sz w:val="22"/>
                <w:szCs w:val="22"/>
                <w14:numForm w14:val="default"/>
              </w:rPr>
              <w:t>Impecunious (</w:t>
            </w:r>
            <w:proofErr w:type="gramStart"/>
            <w:r w:rsidRPr="00D5511E">
              <w:rPr>
                <w:rFonts w:ascii="MetaPro-Norm" w:hAnsi="MetaPro-Norm"/>
                <w:sz w:val="22"/>
                <w:szCs w:val="22"/>
                <w14:numForm w14:val="default"/>
              </w:rPr>
              <w:t>e.g.</w:t>
            </w:r>
            <w:proofErr w:type="gramEnd"/>
            <w:r w:rsidRPr="00D5511E">
              <w:rPr>
                <w:rFonts w:ascii="MetaPro-Norm" w:hAnsi="MetaPro-Norm"/>
                <w:sz w:val="22"/>
                <w:szCs w:val="22"/>
                <w14:numForm w14:val="default"/>
              </w:rPr>
              <w:t xml:space="preserve"> holding a health care card, pension or Centrelink card)</w:t>
            </w:r>
          </w:p>
          <w:p w14:paraId="4C60273E" w14:textId="77777777" w:rsidR="002F03E4" w:rsidRPr="00D5511E" w:rsidRDefault="002F03E4" w:rsidP="002F03E4">
            <w:pPr>
              <w:pStyle w:val="Style2"/>
              <w:rPr>
                <w:rFonts w:ascii="MetaPro-Norm" w:hAnsi="MetaPro-Norm"/>
                <w:sz w:val="22"/>
                <w:szCs w:val="22"/>
                <w14:numForm w14:val="default"/>
              </w:rPr>
            </w:pPr>
            <w:r w:rsidRPr="00D5511E">
              <w:rPr>
                <w:rFonts w:ascii="MetaPro-Norm" w:hAnsi="MetaPro-Norm"/>
                <w:sz w:val="22"/>
                <w:szCs w:val="22"/>
                <w14:numForm w14:val="default"/>
              </w:rPr>
              <w:t>Member of Parliament (in relation to official duty)</w:t>
            </w:r>
          </w:p>
          <w:p w14:paraId="1FCE5D9A" w14:textId="77777777" w:rsidR="002F03E4" w:rsidRPr="00D5511E" w:rsidRDefault="002F03E4" w:rsidP="002F03E4">
            <w:pPr>
              <w:pStyle w:val="Style2"/>
              <w:rPr>
                <w:rFonts w:ascii="MetaPro-Norm" w:hAnsi="MetaPro-Norm"/>
                <w:sz w:val="22"/>
                <w:szCs w:val="22"/>
                <w14:numForm w14:val="default"/>
              </w:rPr>
            </w:pPr>
            <w:r w:rsidRPr="00D5511E">
              <w:rPr>
                <w:rFonts w:ascii="MetaPro-Norm" w:hAnsi="MetaPro-Norm"/>
                <w:sz w:val="22"/>
                <w:szCs w:val="22"/>
                <w14:numForm w14:val="default"/>
              </w:rPr>
              <w:t>General public interest or benefit (you will need to show that you intend to use the information for this purpose)</w:t>
            </w:r>
          </w:p>
          <w:p w14:paraId="469D3628" w14:textId="70155AD4" w:rsidR="002F03E4" w:rsidRDefault="002F03E4" w:rsidP="002F03E4">
            <w:pPr>
              <w:pStyle w:val="Style2"/>
            </w:pPr>
            <w:r w:rsidRPr="00D5511E">
              <w:rPr>
                <w:rFonts w:ascii="MetaPro-Norm" w:hAnsi="MetaPro-Norm"/>
                <w:sz w:val="22"/>
                <w:szCs w:val="22"/>
                <w14:numForm w14:val="default"/>
              </w:rPr>
              <w:t>Journalist (acting in connection with your professional duties)</w:t>
            </w:r>
          </w:p>
        </w:tc>
      </w:tr>
      <w:tr w:rsidR="002F03E4" w14:paraId="771E4940" w14:textId="77777777" w:rsidTr="002F03E4">
        <w:trPr>
          <w:trHeight w:val="190"/>
        </w:trPr>
        <w:tc>
          <w:tcPr>
            <w:tcW w:w="10194" w:type="dxa"/>
            <w:shd w:val="clear" w:color="auto" w:fill="auto"/>
          </w:tcPr>
          <w:p w14:paraId="0690ABDF" w14:textId="3BCCE088" w:rsidR="002F03E4" w:rsidRDefault="002F03E4" w:rsidP="002F03E4">
            <w:pPr>
              <w:pStyle w:val="Style1"/>
            </w:pPr>
            <w:r>
              <w:t xml:space="preserve">Are you requesting the RTI application fee to be waived? </w:t>
            </w:r>
            <w:r w:rsidRPr="002F03E4">
              <w:rPr>
                <w:color w:val="C00000"/>
              </w:rPr>
              <w:t>*</w:t>
            </w:r>
            <w:r>
              <w:t xml:space="preserve">   </w:t>
            </w:r>
            <w:sdt>
              <w:sdtPr>
                <w:id w:val="-3090962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2048816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proofErr w:type="gramStart"/>
            <w:r>
              <w:t>No  (</w:t>
            </w:r>
            <w:proofErr w:type="gramEnd"/>
            <w:r>
              <w:t>choose one)</w:t>
            </w:r>
          </w:p>
        </w:tc>
      </w:tr>
      <w:tr w:rsidR="002F03E4" w14:paraId="019F2CA6" w14:textId="77777777" w:rsidTr="002F03E4">
        <w:trPr>
          <w:trHeight w:val="190"/>
        </w:trPr>
        <w:tc>
          <w:tcPr>
            <w:tcW w:w="10194" w:type="dxa"/>
            <w:shd w:val="clear" w:color="auto" w:fill="auto"/>
          </w:tcPr>
          <w:p w14:paraId="0EAB60B9" w14:textId="0635CE69" w:rsidR="002F03E4" w:rsidRPr="002F03E4" w:rsidRDefault="002F03E4" w:rsidP="002F03E4">
            <w:pPr>
              <w:rPr>
                <w:rFonts w:ascii="MetaPro-Norm" w:hAnsi="MetaPro-Norm"/>
                <w:sz w:val="22"/>
              </w:rPr>
            </w:pPr>
            <w:r w:rsidRPr="002F03E4">
              <w:rPr>
                <w:rFonts w:ascii="MetaPro-Norm" w:hAnsi="MetaPro-Norm"/>
                <w:sz w:val="22"/>
              </w:rPr>
              <w:t>Reason for your request for waiver of fee</w:t>
            </w:r>
            <w:r>
              <w:rPr>
                <w:rFonts w:ascii="MetaPro-Norm" w:hAnsi="MetaPro-Norm"/>
                <w:sz w:val="22"/>
              </w:rPr>
              <w:t xml:space="preserve"> </w:t>
            </w:r>
            <w:r w:rsidRPr="002F03E4">
              <w:rPr>
                <w:rFonts w:ascii="MetaPro-Norm" w:hAnsi="MetaPro-Norm"/>
                <w:color w:val="C00000"/>
                <w:sz w:val="22"/>
              </w:rPr>
              <w:t>*</w:t>
            </w:r>
            <w:r w:rsidRPr="002F03E4">
              <w:rPr>
                <w:rFonts w:ascii="MetaPro-Norm" w:hAnsi="MetaPro-Norm"/>
                <w:sz w:val="22"/>
              </w:rPr>
              <w:t xml:space="preserve"> </w:t>
            </w:r>
            <w:r>
              <w:rPr>
                <w:rFonts w:ascii="MetaPro-Norm" w:hAnsi="MetaPro-Norm"/>
                <w:sz w:val="22"/>
              </w:rPr>
              <w:t>(choose one)</w:t>
            </w:r>
          </w:p>
          <w:p w14:paraId="5FAA4ABC" w14:textId="79BA95A5" w:rsidR="002F03E4" w:rsidRDefault="00660C4D" w:rsidP="002F03E4">
            <w:pPr>
              <w:rPr>
                <w:rFonts w:ascii="MetaPro-Norm" w:hAnsi="MetaPro-Norm"/>
              </w:rPr>
            </w:pPr>
            <w:sdt>
              <w:sdtPr>
                <w:rPr>
                  <w:rFonts w:ascii="MetaPro-Norm" w:hAnsi="MetaPro-Norm"/>
                  <w:sz w:val="22"/>
                </w:rPr>
                <w:id w:val="-1594387140"/>
                <w14:checkbox>
                  <w14:checked w14:val="0"/>
                  <w14:checkedState w14:val="2612" w14:font="MS Gothic"/>
                  <w14:uncheckedState w14:val="2610" w14:font="MS Gothic"/>
                </w14:checkbox>
              </w:sdtPr>
              <w:sdtEndPr/>
              <w:sdtContent>
                <w:r w:rsidR="002F03E4">
                  <w:rPr>
                    <w:rFonts w:ascii="MS Gothic" w:eastAsia="MS Gothic" w:hAnsi="MS Gothic" w:hint="eastAsia"/>
                    <w:sz w:val="22"/>
                  </w:rPr>
                  <w:t>☐</w:t>
                </w:r>
              </w:sdtContent>
            </w:sdt>
            <w:r w:rsidR="002F03E4">
              <w:rPr>
                <w:rFonts w:ascii="MetaPro-Norm" w:hAnsi="MetaPro-Norm"/>
                <w:sz w:val="22"/>
              </w:rPr>
              <w:t xml:space="preserve">  </w:t>
            </w:r>
            <w:r w:rsidR="002F03E4" w:rsidRPr="00693D59">
              <w:rPr>
                <w:rFonts w:ascii="MetaPro-Norm" w:hAnsi="MetaPro-Norm"/>
                <w:sz w:val="22"/>
              </w:rPr>
              <w:t>I am impecunious (</w:t>
            </w:r>
            <w:proofErr w:type="gramStart"/>
            <w:r w:rsidR="002F03E4" w:rsidRPr="00693D59">
              <w:rPr>
                <w:rFonts w:ascii="MetaPro-Norm" w:hAnsi="MetaPro-Norm"/>
                <w:sz w:val="22"/>
              </w:rPr>
              <w:t>e.g.</w:t>
            </w:r>
            <w:proofErr w:type="gramEnd"/>
            <w:r w:rsidR="002F03E4">
              <w:rPr>
                <w:rFonts w:ascii="MetaPro-Norm" w:hAnsi="MetaPro-Norm"/>
              </w:rPr>
              <w:t xml:space="preserve"> </w:t>
            </w:r>
            <w:r w:rsidR="002F03E4" w:rsidRPr="00693D59">
              <w:rPr>
                <w:rFonts w:ascii="MetaPro-Norm" w:hAnsi="MetaPro-Norm"/>
                <w:sz w:val="22"/>
              </w:rPr>
              <w:t>holding a health care card</w:t>
            </w:r>
            <w:r w:rsidR="00D5511E">
              <w:rPr>
                <w:rFonts w:ascii="MetaPro-Norm" w:hAnsi="MetaPro-Norm"/>
                <w:sz w:val="22"/>
              </w:rPr>
              <w:t>, pension or Centrelink card</w:t>
            </w:r>
            <w:r w:rsidR="002F03E4" w:rsidRPr="00693D59">
              <w:rPr>
                <w:rFonts w:ascii="MetaPro-Norm" w:hAnsi="MetaPro-Norm"/>
                <w:sz w:val="22"/>
              </w:rPr>
              <w:t>)</w:t>
            </w:r>
          </w:p>
          <w:p w14:paraId="2301EA9C" w14:textId="77777777" w:rsidR="002F03E4" w:rsidRDefault="00660C4D" w:rsidP="002F03E4">
            <w:pPr>
              <w:rPr>
                <w:rFonts w:ascii="MetaPro-Norm" w:hAnsi="MetaPro-Norm"/>
              </w:rPr>
            </w:pPr>
            <w:sdt>
              <w:sdtPr>
                <w:rPr>
                  <w:rFonts w:ascii="MetaPro-Norm" w:hAnsi="MetaPro-Norm"/>
                  <w:sz w:val="22"/>
                </w:rPr>
                <w:id w:val="-2065934828"/>
                <w14:checkbox>
                  <w14:checked w14:val="0"/>
                  <w14:checkedState w14:val="2612" w14:font="MS Gothic"/>
                  <w14:uncheckedState w14:val="2610" w14:font="MS Gothic"/>
                </w14:checkbox>
              </w:sdtPr>
              <w:sdtEndPr/>
              <w:sdtContent>
                <w:r w:rsidR="002F03E4">
                  <w:rPr>
                    <w:rFonts w:ascii="MS Gothic" w:eastAsia="MS Gothic" w:hAnsi="MS Gothic" w:hint="eastAsia"/>
                    <w:sz w:val="22"/>
                  </w:rPr>
                  <w:t>☐</w:t>
                </w:r>
              </w:sdtContent>
            </w:sdt>
            <w:r w:rsidR="002F03E4">
              <w:rPr>
                <w:rFonts w:ascii="MetaPro-Norm" w:hAnsi="MetaPro-Norm"/>
                <w:sz w:val="22"/>
              </w:rPr>
              <w:t xml:space="preserve">  </w:t>
            </w:r>
            <w:r w:rsidR="002F03E4" w:rsidRPr="00693D59">
              <w:rPr>
                <w:rFonts w:ascii="MetaPro-Norm" w:hAnsi="MetaPro-Norm"/>
                <w:sz w:val="22"/>
              </w:rPr>
              <w:t xml:space="preserve">I am a Member of Parliament acting in relation to official duty </w:t>
            </w:r>
          </w:p>
          <w:p w14:paraId="1B92341F" w14:textId="0EAB8CF4" w:rsidR="002F03E4" w:rsidRDefault="00660C4D" w:rsidP="002F03E4">
            <w:pPr>
              <w:rPr>
                <w:rFonts w:ascii="MetaPro-Norm" w:hAnsi="MetaPro-Norm"/>
              </w:rPr>
            </w:pPr>
            <w:sdt>
              <w:sdtPr>
                <w:rPr>
                  <w:rFonts w:ascii="MetaPro-Norm" w:hAnsi="MetaPro-Norm"/>
                  <w:sz w:val="22"/>
                </w:rPr>
                <w:id w:val="-1803915910"/>
                <w14:checkbox>
                  <w14:checked w14:val="0"/>
                  <w14:checkedState w14:val="2612" w14:font="MS Gothic"/>
                  <w14:uncheckedState w14:val="2610" w14:font="MS Gothic"/>
                </w14:checkbox>
              </w:sdtPr>
              <w:sdtEndPr/>
              <w:sdtContent>
                <w:r w:rsidR="002F03E4">
                  <w:rPr>
                    <w:rFonts w:ascii="MS Gothic" w:eastAsia="MS Gothic" w:hAnsi="MS Gothic" w:hint="eastAsia"/>
                    <w:sz w:val="22"/>
                  </w:rPr>
                  <w:t>☐</w:t>
                </w:r>
              </w:sdtContent>
            </w:sdt>
            <w:r w:rsidR="002F03E4">
              <w:rPr>
                <w:rFonts w:ascii="MetaPro-Norm" w:hAnsi="MetaPro-Norm"/>
                <w:sz w:val="22"/>
              </w:rPr>
              <w:t xml:space="preserve">  </w:t>
            </w:r>
            <w:r w:rsidR="00D5511E">
              <w:rPr>
                <w:rFonts w:ascii="MetaPro-Norm" w:hAnsi="MetaPro-Norm"/>
                <w:sz w:val="22"/>
              </w:rPr>
              <w:t xml:space="preserve">Information requested is </w:t>
            </w:r>
            <w:r w:rsidR="002F03E4" w:rsidRPr="00693D59">
              <w:rPr>
                <w:rFonts w:ascii="MetaPro-Norm" w:hAnsi="MetaPro-Norm"/>
                <w:sz w:val="22"/>
              </w:rPr>
              <w:t>of general public interest or benefit (you will need to show that you intend to use the information for this purpose)</w:t>
            </w:r>
          </w:p>
          <w:p w14:paraId="37B10DE2" w14:textId="77777777" w:rsidR="002F03E4" w:rsidRDefault="00660C4D" w:rsidP="002F03E4">
            <w:pPr>
              <w:pStyle w:val="Style1"/>
            </w:pPr>
            <w:sdt>
              <w:sdtPr>
                <w:id w:val="1038011650"/>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w:t>
            </w:r>
            <w:r w:rsidR="002F03E4" w:rsidRPr="00693D59">
              <w:t>I am a journalist acting in connection with my professional duties</w:t>
            </w:r>
          </w:p>
          <w:p w14:paraId="47C8E8FE" w14:textId="17CD79B4" w:rsidR="002F03E4" w:rsidRDefault="00660C4D" w:rsidP="002F03E4">
            <w:pPr>
              <w:pStyle w:val="Style1"/>
            </w:pPr>
            <w:sdt>
              <w:sdtPr>
                <w:id w:val="-193083404"/>
                <w14:checkbox>
                  <w14:checked w14:val="0"/>
                  <w14:checkedState w14:val="2612" w14:font="MS Gothic"/>
                  <w14:uncheckedState w14:val="2610" w14:font="MS Gothic"/>
                </w14:checkbox>
              </w:sdtPr>
              <w:sdtEndPr/>
              <w:sdtContent>
                <w:r w:rsidR="002F03E4">
                  <w:rPr>
                    <w:rFonts w:ascii="MS Gothic" w:eastAsia="MS Gothic" w:hAnsi="MS Gothic" w:hint="eastAsia"/>
                  </w:rPr>
                  <w:t>☐</w:t>
                </w:r>
              </w:sdtContent>
            </w:sdt>
            <w:r w:rsidR="002F03E4">
              <w:t xml:space="preserve">  Not applicable</w:t>
            </w:r>
          </w:p>
        </w:tc>
      </w:tr>
    </w:tbl>
    <w:p w14:paraId="2FCF063E" w14:textId="716EE32C" w:rsidR="00F155F4" w:rsidRDefault="00F155F4" w:rsidP="00381E4D">
      <w:pPr>
        <w:pStyle w:val="Style1"/>
      </w:pPr>
    </w:p>
    <w:tbl>
      <w:tblPr>
        <w:tblStyle w:val="TableGrid"/>
        <w:tblW w:w="0" w:type="auto"/>
        <w:tblLook w:val="04A0" w:firstRow="1" w:lastRow="0" w:firstColumn="1" w:lastColumn="0" w:noHBand="0" w:noVBand="1"/>
      </w:tblPr>
      <w:tblGrid>
        <w:gridCol w:w="5097"/>
        <w:gridCol w:w="5097"/>
      </w:tblGrid>
      <w:tr w:rsidR="00B3084C" w:rsidRPr="00680248" w14:paraId="7AB30767" w14:textId="77777777" w:rsidTr="00772EC2">
        <w:tc>
          <w:tcPr>
            <w:tcW w:w="10194" w:type="dxa"/>
            <w:gridSpan w:val="2"/>
            <w:shd w:val="clear" w:color="auto" w:fill="00354F"/>
          </w:tcPr>
          <w:p w14:paraId="5AEE1546" w14:textId="7BBC51C1" w:rsidR="00B3084C" w:rsidRPr="00680248" w:rsidRDefault="00B3084C" w:rsidP="00772EC2">
            <w:pPr>
              <w:pStyle w:val="Style1"/>
              <w:rPr>
                <w:sz w:val="16"/>
                <w:szCs w:val="16"/>
              </w:rPr>
            </w:pPr>
            <w:r w:rsidRPr="00680248">
              <w:rPr>
                <w:b/>
                <w:bCs/>
              </w:rPr>
              <w:t xml:space="preserve">SECTION </w:t>
            </w:r>
            <w:r>
              <w:rPr>
                <w:b/>
                <w:bCs/>
              </w:rPr>
              <w:t>7</w:t>
            </w:r>
            <w:r w:rsidRPr="00680248">
              <w:rPr>
                <w:b/>
                <w:bCs/>
              </w:rPr>
              <w:t xml:space="preserve">    </w:t>
            </w:r>
            <w:r>
              <w:rPr>
                <w:b/>
                <w:bCs/>
              </w:rPr>
              <w:t>APPLICANT DECLARATION</w:t>
            </w:r>
          </w:p>
        </w:tc>
      </w:tr>
      <w:tr w:rsidR="00B3084C" w14:paraId="2C5EB292" w14:textId="77777777" w:rsidTr="00943F72">
        <w:tc>
          <w:tcPr>
            <w:tcW w:w="5097" w:type="dxa"/>
            <w:shd w:val="clear" w:color="auto" w:fill="auto"/>
          </w:tcPr>
          <w:p w14:paraId="59F9D3CF" w14:textId="52BEB2F2" w:rsidR="00B3084C" w:rsidRDefault="00B3084C" w:rsidP="00772EC2">
            <w:pPr>
              <w:pStyle w:val="Style1"/>
            </w:pPr>
            <w:r w:rsidRPr="00B3084C">
              <w:rPr>
                <w:color w:val="C00000"/>
              </w:rPr>
              <w:t>*</w:t>
            </w:r>
            <w:r>
              <w:t>Signature:</w:t>
            </w:r>
          </w:p>
        </w:tc>
        <w:tc>
          <w:tcPr>
            <w:tcW w:w="5097" w:type="dxa"/>
            <w:shd w:val="clear" w:color="auto" w:fill="auto"/>
          </w:tcPr>
          <w:p w14:paraId="04B845E9" w14:textId="7B99EA09" w:rsidR="00B3084C" w:rsidRDefault="00B3084C" w:rsidP="00772EC2">
            <w:pPr>
              <w:pStyle w:val="Style1"/>
            </w:pPr>
            <w:r w:rsidRPr="00B3084C">
              <w:rPr>
                <w:color w:val="C00000"/>
              </w:rPr>
              <w:t>*</w:t>
            </w:r>
            <w:r>
              <w:t>Date:</w:t>
            </w:r>
          </w:p>
        </w:tc>
      </w:tr>
    </w:tbl>
    <w:p w14:paraId="460DF137" w14:textId="5622A037" w:rsidR="00B3084C" w:rsidRDefault="00B3084C" w:rsidP="00381E4D">
      <w:pPr>
        <w:pStyle w:val="Style1"/>
      </w:pPr>
    </w:p>
    <w:tbl>
      <w:tblPr>
        <w:tblStyle w:val="TableGrid"/>
        <w:tblW w:w="0" w:type="auto"/>
        <w:tblLook w:val="04A0" w:firstRow="1" w:lastRow="0" w:firstColumn="1" w:lastColumn="0" w:noHBand="0" w:noVBand="1"/>
      </w:tblPr>
      <w:tblGrid>
        <w:gridCol w:w="2405"/>
        <w:gridCol w:w="7789"/>
      </w:tblGrid>
      <w:tr w:rsidR="00B3084C" w:rsidRPr="00680248" w14:paraId="026EC048" w14:textId="77777777" w:rsidTr="00772EC2">
        <w:tc>
          <w:tcPr>
            <w:tcW w:w="10194" w:type="dxa"/>
            <w:gridSpan w:val="2"/>
            <w:shd w:val="clear" w:color="auto" w:fill="00354F"/>
          </w:tcPr>
          <w:p w14:paraId="1FF483BE" w14:textId="05CAB7B8" w:rsidR="00B3084C" w:rsidRPr="00680248" w:rsidRDefault="00B3084C" w:rsidP="00772EC2">
            <w:pPr>
              <w:pStyle w:val="Style1"/>
              <w:rPr>
                <w:sz w:val="16"/>
                <w:szCs w:val="16"/>
              </w:rPr>
            </w:pPr>
            <w:r w:rsidRPr="00680248">
              <w:rPr>
                <w:b/>
                <w:bCs/>
              </w:rPr>
              <w:t xml:space="preserve">SECTION </w:t>
            </w:r>
            <w:r>
              <w:rPr>
                <w:b/>
                <w:bCs/>
              </w:rPr>
              <w:t>8</w:t>
            </w:r>
            <w:r w:rsidRPr="00680248">
              <w:rPr>
                <w:b/>
                <w:bCs/>
              </w:rPr>
              <w:t xml:space="preserve">   </w:t>
            </w:r>
            <w:r>
              <w:rPr>
                <w:b/>
                <w:bCs/>
              </w:rPr>
              <w:t xml:space="preserve">LODGEMENT </w:t>
            </w:r>
            <w:r w:rsidR="00164BC4">
              <w:rPr>
                <w:b/>
                <w:bCs/>
              </w:rPr>
              <w:t>DETAILS</w:t>
            </w:r>
          </w:p>
        </w:tc>
      </w:tr>
      <w:tr w:rsidR="00B3084C" w14:paraId="43DB9580" w14:textId="77777777" w:rsidTr="00772EC2">
        <w:tc>
          <w:tcPr>
            <w:tcW w:w="10194" w:type="dxa"/>
            <w:gridSpan w:val="2"/>
            <w:shd w:val="clear" w:color="auto" w:fill="auto"/>
          </w:tcPr>
          <w:p w14:paraId="7FC1AB75" w14:textId="2842BB92" w:rsidR="00B3084C" w:rsidRDefault="00164BC4" w:rsidP="00772EC2">
            <w:pPr>
              <w:pStyle w:val="Style1"/>
            </w:pPr>
            <w:r>
              <w:t>You can lodge the application by:</w:t>
            </w:r>
          </w:p>
        </w:tc>
      </w:tr>
      <w:tr w:rsidR="00164BC4" w14:paraId="6A587DFE" w14:textId="77777777" w:rsidTr="006014A1">
        <w:tc>
          <w:tcPr>
            <w:tcW w:w="2405" w:type="dxa"/>
            <w:shd w:val="clear" w:color="auto" w:fill="B8CCE4" w:themeFill="accent1" w:themeFillTint="66"/>
          </w:tcPr>
          <w:p w14:paraId="2125AC1C" w14:textId="4E5E4B6B" w:rsidR="00164BC4" w:rsidRPr="006014A1" w:rsidRDefault="00164BC4" w:rsidP="00772EC2">
            <w:pPr>
              <w:pStyle w:val="Style1"/>
              <w:rPr>
                <w:b/>
                <w:bCs/>
              </w:rPr>
            </w:pPr>
            <w:r w:rsidRPr="006014A1">
              <w:rPr>
                <w:b/>
                <w:bCs/>
              </w:rPr>
              <w:t>Post</w:t>
            </w:r>
          </w:p>
        </w:tc>
        <w:tc>
          <w:tcPr>
            <w:tcW w:w="7789" w:type="dxa"/>
            <w:shd w:val="clear" w:color="auto" w:fill="auto"/>
          </w:tcPr>
          <w:p w14:paraId="2793C0CF" w14:textId="20EFBBD2" w:rsidR="00164BC4" w:rsidRDefault="00164BC4" w:rsidP="00772EC2">
            <w:pPr>
              <w:pStyle w:val="Style1"/>
            </w:pPr>
            <w:r>
              <w:t>The Public Officer, NRM North, PO Box 1224, Launceston TAS 7250</w:t>
            </w:r>
          </w:p>
        </w:tc>
      </w:tr>
      <w:tr w:rsidR="00164BC4" w14:paraId="0629D1FF" w14:textId="77777777" w:rsidTr="006014A1">
        <w:tc>
          <w:tcPr>
            <w:tcW w:w="2405" w:type="dxa"/>
            <w:shd w:val="clear" w:color="auto" w:fill="B8CCE4" w:themeFill="accent1" w:themeFillTint="66"/>
          </w:tcPr>
          <w:p w14:paraId="2B620DE1" w14:textId="583FC4ED" w:rsidR="00164BC4" w:rsidRPr="006014A1" w:rsidRDefault="00164BC4" w:rsidP="00772EC2">
            <w:pPr>
              <w:pStyle w:val="Style1"/>
              <w:rPr>
                <w:b/>
                <w:bCs/>
              </w:rPr>
            </w:pPr>
            <w:r w:rsidRPr="006014A1">
              <w:rPr>
                <w:b/>
                <w:bCs/>
              </w:rPr>
              <w:t>In person</w:t>
            </w:r>
          </w:p>
        </w:tc>
        <w:tc>
          <w:tcPr>
            <w:tcW w:w="7789" w:type="dxa"/>
            <w:shd w:val="clear" w:color="auto" w:fill="auto"/>
          </w:tcPr>
          <w:p w14:paraId="6BBB293C" w14:textId="664B26EF" w:rsidR="00164BC4" w:rsidRDefault="00164BC4" w:rsidP="00772EC2">
            <w:pPr>
              <w:pStyle w:val="Style1"/>
            </w:pPr>
            <w:r>
              <w:t>Level 2</w:t>
            </w:r>
            <w:r w:rsidR="00D5511E">
              <w:t>,</w:t>
            </w:r>
            <w:r>
              <w:t xml:space="preserve"> 63 – 65 Cameron Street, Launceston TAS 7250</w:t>
            </w:r>
          </w:p>
        </w:tc>
      </w:tr>
      <w:tr w:rsidR="00164BC4" w14:paraId="75FE24DB" w14:textId="77777777" w:rsidTr="006014A1">
        <w:tc>
          <w:tcPr>
            <w:tcW w:w="2405" w:type="dxa"/>
            <w:shd w:val="clear" w:color="auto" w:fill="B8CCE4" w:themeFill="accent1" w:themeFillTint="66"/>
          </w:tcPr>
          <w:p w14:paraId="776CBE7D" w14:textId="428F747D" w:rsidR="00164BC4" w:rsidRPr="006014A1" w:rsidRDefault="00164BC4" w:rsidP="00772EC2">
            <w:pPr>
              <w:pStyle w:val="Style1"/>
              <w:rPr>
                <w:b/>
                <w:bCs/>
              </w:rPr>
            </w:pPr>
            <w:r w:rsidRPr="006014A1">
              <w:rPr>
                <w:b/>
                <w:bCs/>
              </w:rPr>
              <w:t>Email</w:t>
            </w:r>
          </w:p>
        </w:tc>
        <w:tc>
          <w:tcPr>
            <w:tcW w:w="7789" w:type="dxa"/>
            <w:shd w:val="clear" w:color="auto" w:fill="auto"/>
          </w:tcPr>
          <w:p w14:paraId="21D4A657" w14:textId="14785EDA" w:rsidR="00164BC4" w:rsidRDefault="00164BC4" w:rsidP="00772EC2">
            <w:pPr>
              <w:pStyle w:val="Style1"/>
            </w:pPr>
            <w:r>
              <w:t>admin@nrmnorth.org.au</w:t>
            </w:r>
          </w:p>
        </w:tc>
      </w:tr>
      <w:tr w:rsidR="00164BC4" w14:paraId="31AD4835" w14:textId="77777777" w:rsidTr="006014A1">
        <w:tc>
          <w:tcPr>
            <w:tcW w:w="2405" w:type="dxa"/>
            <w:shd w:val="clear" w:color="auto" w:fill="B8CCE4" w:themeFill="accent1" w:themeFillTint="66"/>
          </w:tcPr>
          <w:p w14:paraId="5B8C2B28" w14:textId="14B1EDBD" w:rsidR="00164BC4" w:rsidRPr="006014A1" w:rsidRDefault="00164BC4" w:rsidP="00772EC2">
            <w:pPr>
              <w:pStyle w:val="Style1"/>
              <w:rPr>
                <w:b/>
                <w:bCs/>
              </w:rPr>
            </w:pPr>
            <w:r w:rsidRPr="006014A1">
              <w:rPr>
                <w:b/>
                <w:bCs/>
              </w:rPr>
              <w:t>What now?</w:t>
            </w:r>
          </w:p>
        </w:tc>
        <w:tc>
          <w:tcPr>
            <w:tcW w:w="7789" w:type="dxa"/>
            <w:shd w:val="clear" w:color="auto" w:fill="auto"/>
          </w:tcPr>
          <w:p w14:paraId="526A3CF2" w14:textId="77777777" w:rsidR="00467E90" w:rsidRDefault="00164BC4" w:rsidP="00467E90">
            <w:pPr>
              <w:spacing w:before="100" w:beforeAutospacing="1" w:after="100" w:afterAutospacing="1"/>
              <w:jc w:val="left"/>
            </w:pPr>
            <w:r w:rsidRPr="00D5511E">
              <w:rPr>
                <w:rFonts w:ascii="MetaPro-Norm" w:eastAsia="Times New Roman" w:hAnsi="MetaPro-Norm" w:cs="Times New Roman"/>
                <w:color w:val="0F1427"/>
                <w:sz w:val="22"/>
                <w:lang w:eastAsia="en-AU"/>
              </w:rPr>
              <w:t>Once your application is received, an NRM North officer will acknowledge your application within 5 working days with a determination provided within 20 working days in most instances</w:t>
            </w:r>
            <w:r>
              <w:t xml:space="preserve">. </w:t>
            </w:r>
          </w:p>
          <w:p w14:paraId="2B608A7B" w14:textId="50B10494" w:rsidR="00164BC4" w:rsidRPr="00D5511E" w:rsidRDefault="00467E90" w:rsidP="00467E90">
            <w:pPr>
              <w:spacing w:before="100" w:beforeAutospacing="1" w:after="100" w:afterAutospacing="1"/>
              <w:jc w:val="left"/>
              <w:rPr>
                <w:sz w:val="22"/>
              </w:rPr>
            </w:pPr>
            <w:r w:rsidRPr="00D5511E">
              <w:rPr>
                <w:rFonts w:ascii="MetaPro-Norm" w:eastAsia="Times New Roman" w:hAnsi="MetaPro-Norm" w:cs="Times New Roman"/>
                <w:color w:val="0F1427"/>
                <w:sz w:val="22"/>
                <w:lang w:eastAsia="en-AU"/>
              </w:rPr>
              <w:t>If there is a need to consult with a third party about their business affairs or about their personal information, an extension of 20 working days is automatically given. We will let you know if this happens.</w:t>
            </w:r>
          </w:p>
        </w:tc>
      </w:tr>
    </w:tbl>
    <w:p w14:paraId="5C43F2DF" w14:textId="77777777" w:rsidR="00B3084C" w:rsidRDefault="00B3084C" w:rsidP="00381E4D">
      <w:pPr>
        <w:pStyle w:val="Style1"/>
      </w:pPr>
    </w:p>
    <w:tbl>
      <w:tblPr>
        <w:tblStyle w:val="TableGrid"/>
        <w:tblW w:w="0" w:type="auto"/>
        <w:tblLook w:val="04A0" w:firstRow="1" w:lastRow="0" w:firstColumn="1" w:lastColumn="0" w:noHBand="0" w:noVBand="1"/>
      </w:tblPr>
      <w:tblGrid>
        <w:gridCol w:w="3539"/>
        <w:gridCol w:w="3257"/>
        <w:gridCol w:w="3398"/>
      </w:tblGrid>
      <w:tr w:rsidR="00B3084C" w:rsidRPr="00680248" w14:paraId="024506C4" w14:textId="77777777" w:rsidTr="00772EC2">
        <w:tc>
          <w:tcPr>
            <w:tcW w:w="10194" w:type="dxa"/>
            <w:gridSpan w:val="3"/>
            <w:shd w:val="clear" w:color="auto" w:fill="00354F"/>
          </w:tcPr>
          <w:p w14:paraId="04F9E7FA" w14:textId="4CE01363" w:rsidR="00B3084C" w:rsidRPr="00680248" w:rsidRDefault="00B3084C" w:rsidP="00772EC2">
            <w:pPr>
              <w:pStyle w:val="Style1"/>
              <w:rPr>
                <w:sz w:val="16"/>
                <w:szCs w:val="16"/>
              </w:rPr>
            </w:pPr>
            <w:r w:rsidRPr="00B3084C">
              <w:rPr>
                <w:b/>
                <w:bCs/>
              </w:rPr>
              <w:t xml:space="preserve">SECTION </w:t>
            </w:r>
            <w:r>
              <w:rPr>
                <w:b/>
                <w:bCs/>
              </w:rPr>
              <w:t>9</w:t>
            </w:r>
            <w:r w:rsidRPr="00B3084C">
              <w:rPr>
                <w:b/>
                <w:bCs/>
              </w:rPr>
              <w:t xml:space="preserve">     OFFICE USE ONLY</w:t>
            </w:r>
          </w:p>
        </w:tc>
      </w:tr>
      <w:tr w:rsidR="006014A1" w14:paraId="335B8888" w14:textId="77777777" w:rsidTr="00550922">
        <w:tc>
          <w:tcPr>
            <w:tcW w:w="3539" w:type="dxa"/>
            <w:shd w:val="clear" w:color="auto" w:fill="D9D9D9" w:themeFill="background1" w:themeFillShade="D9"/>
          </w:tcPr>
          <w:p w14:paraId="147746FF" w14:textId="77777777" w:rsidR="006014A1" w:rsidRDefault="006014A1" w:rsidP="006014A1">
            <w:pPr>
              <w:pStyle w:val="Style1"/>
              <w:spacing w:before="60" w:after="60"/>
            </w:pPr>
            <w:r>
              <w:t>Date received:</w:t>
            </w:r>
          </w:p>
        </w:tc>
        <w:tc>
          <w:tcPr>
            <w:tcW w:w="3257" w:type="dxa"/>
            <w:shd w:val="clear" w:color="auto" w:fill="auto"/>
          </w:tcPr>
          <w:p w14:paraId="0057F7FC" w14:textId="31828C7F" w:rsidR="006014A1" w:rsidRDefault="006014A1" w:rsidP="006014A1">
            <w:pPr>
              <w:pStyle w:val="Style1"/>
            </w:pPr>
            <w:r>
              <w:t xml:space="preserve">Fee waived: </w:t>
            </w:r>
            <w:sdt>
              <w:sdtPr>
                <w:id w:val="-15388139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39092053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p>
          <w:p w14:paraId="3EEB55CA" w14:textId="769B6714" w:rsidR="006014A1" w:rsidRDefault="006014A1" w:rsidP="006014A1">
            <w:pPr>
              <w:pStyle w:val="Style1"/>
            </w:pPr>
            <w:r>
              <w:t>Fee paid: $</w:t>
            </w:r>
          </w:p>
        </w:tc>
        <w:tc>
          <w:tcPr>
            <w:tcW w:w="3398" w:type="dxa"/>
            <w:shd w:val="clear" w:color="auto" w:fill="auto"/>
          </w:tcPr>
          <w:p w14:paraId="0C081253" w14:textId="77777777" w:rsidR="006014A1" w:rsidRDefault="006014A1" w:rsidP="006014A1">
            <w:pPr>
              <w:pStyle w:val="Style1"/>
            </w:pPr>
            <w:r>
              <w:t>Receipt number:</w:t>
            </w:r>
          </w:p>
          <w:p w14:paraId="77F955BF" w14:textId="36483AE4" w:rsidR="006014A1" w:rsidRDefault="006014A1" w:rsidP="006014A1">
            <w:pPr>
              <w:pStyle w:val="Style1"/>
            </w:pPr>
          </w:p>
        </w:tc>
      </w:tr>
      <w:tr w:rsidR="006014A1" w14:paraId="00601F1C" w14:textId="77777777" w:rsidTr="00550922">
        <w:tc>
          <w:tcPr>
            <w:tcW w:w="3539" w:type="dxa"/>
            <w:shd w:val="clear" w:color="auto" w:fill="D9D9D9" w:themeFill="background1" w:themeFillShade="D9"/>
          </w:tcPr>
          <w:p w14:paraId="7DC9AE0D" w14:textId="3532A39A" w:rsidR="006014A1" w:rsidRDefault="006014A1" w:rsidP="006014A1">
            <w:pPr>
              <w:pStyle w:val="Style1"/>
              <w:spacing w:before="60" w:after="60"/>
            </w:pPr>
            <w:r>
              <w:t>Application acknowledged</w:t>
            </w:r>
          </w:p>
        </w:tc>
        <w:tc>
          <w:tcPr>
            <w:tcW w:w="3257" w:type="dxa"/>
            <w:shd w:val="clear" w:color="auto" w:fill="auto"/>
          </w:tcPr>
          <w:p w14:paraId="3D2726AD" w14:textId="047A6AE4" w:rsidR="006014A1" w:rsidRDefault="006014A1" w:rsidP="006014A1">
            <w:pPr>
              <w:pStyle w:val="Style1"/>
            </w:pPr>
            <w:r>
              <w:t>Staff:</w:t>
            </w:r>
          </w:p>
        </w:tc>
        <w:tc>
          <w:tcPr>
            <w:tcW w:w="3398" w:type="dxa"/>
            <w:shd w:val="clear" w:color="auto" w:fill="auto"/>
          </w:tcPr>
          <w:p w14:paraId="2203A1BA" w14:textId="2D152C6C" w:rsidR="006014A1" w:rsidRDefault="006014A1" w:rsidP="006014A1">
            <w:pPr>
              <w:pStyle w:val="Style1"/>
            </w:pPr>
            <w:r>
              <w:t>Date:</w:t>
            </w:r>
          </w:p>
        </w:tc>
      </w:tr>
      <w:tr w:rsidR="006014A1" w14:paraId="713D4BD3" w14:textId="77777777" w:rsidTr="00550922">
        <w:tc>
          <w:tcPr>
            <w:tcW w:w="3539" w:type="dxa"/>
            <w:shd w:val="clear" w:color="auto" w:fill="D9D9D9" w:themeFill="background1" w:themeFillShade="D9"/>
          </w:tcPr>
          <w:p w14:paraId="3B98A5B9" w14:textId="4C4B836E" w:rsidR="006014A1" w:rsidRDefault="006014A1" w:rsidP="006014A1">
            <w:pPr>
              <w:pStyle w:val="Style1"/>
              <w:spacing w:before="60" w:after="60"/>
            </w:pPr>
            <w:r>
              <w:t>Third Party Contacted</w:t>
            </w:r>
          </w:p>
        </w:tc>
        <w:tc>
          <w:tcPr>
            <w:tcW w:w="3257" w:type="dxa"/>
            <w:shd w:val="clear" w:color="auto" w:fill="auto"/>
          </w:tcPr>
          <w:p w14:paraId="6A1A82FF" w14:textId="5F8D88BD" w:rsidR="006014A1" w:rsidRDefault="00660C4D" w:rsidP="006014A1">
            <w:pPr>
              <w:pStyle w:val="Style1"/>
            </w:pPr>
            <w:sdt>
              <w:sdtPr>
                <w:id w:val="1810979769"/>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Yes  </w:t>
            </w:r>
            <w:sdt>
              <w:sdtPr>
                <w:id w:val="475576524"/>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No  </w:t>
            </w:r>
          </w:p>
        </w:tc>
        <w:tc>
          <w:tcPr>
            <w:tcW w:w="3398" w:type="dxa"/>
            <w:shd w:val="clear" w:color="auto" w:fill="auto"/>
          </w:tcPr>
          <w:p w14:paraId="162053D8" w14:textId="3D21D62F" w:rsidR="006014A1" w:rsidRDefault="006014A1" w:rsidP="006014A1">
            <w:pPr>
              <w:pStyle w:val="Style1"/>
            </w:pPr>
            <w:r>
              <w:t>Date:</w:t>
            </w:r>
          </w:p>
        </w:tc>
      </w:tr>
      <w:tr w:rsidR="006014A1" w14:paraId="4048259A" w14:textId="77777777" w:rsidTr="00550922">
        <w:tc>
          <w:tcPr>
            <w:tcW w:w="3539" w:type="dxa"/>
            <w:shd w:val="clear" w:color="auto" w:fill="D9D9D9" w:themeFill="background1" w:themeFillShade="D9"/>
          </w:tcPr>
          <w:p w14:paraId="245CFA5E" w14:textId="4C57A38C" w:rsidR="006014A1" w:rsidRDefault="006014A1" w:rsidP="006014A1">
            <w:pPr>
              <w:pStyle w:val="Style1"/>
              <w:spacing w:before="60" w:after="60"/>
            </w:pPr>
            <w:r>
              <w:t>Applicant notified of additional 20 days for third party consultation</w:t>
            </w:r>
          </w:p>
        </w:tc>
        <w:tc>
          <w:tcPr>
            <w:tcW w:w="3257" w:type="dxa"/>
            <w:shd w:val="clear" w:color="auto" w:fill="auto"/>
          </w:tcPr>
          <w:p w14:paraId="1DFDA943" w14:textId="53D8CD06" w:rsidR="006014A1" w:rsidRDefault="00660C4D" w:rsidP="006014A1">
            <w:pPr>
              <w:pStyle w:val="Style1"/>
              <w:rPr>
                <w:rFonts w:ascii="MS Gothic" w:eastAsia="MS Gothic" w:hAnsi="MS Gothic"/>
              </w:rPr>
            </w:pPr>
            <w:sdt>
              <w:sdtPr>
                <w:id w:val="-1529792952"/>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Yes  </w:t>
            </w:r>
            <w:sdt>
              <w:sdtPr>
                <w:id w:val="-894582556"/>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No  </w:t>
            </w:r>
          </w:p>
        </w:tc>
        <w:tc>
          <w:tcPr>
            <w:tcW w:w="3398" w:type="dxa"/>
            <w:shd w:val="clear" w:color="auto" w:fill="auto"/>
          </w:tcPr>
          <w:p w14:paraId="27534343" w14:textId="3F3E41A3" w:rsidR="006014A1" w:rsidRDefault="006014A1" w:rsidP="006014A1">
            <w:pPr>
              <w:pStyle w:val="Style1"/>
            </w:pPr>
            <w:r>
              <w:t>Date:</w:t>
            </w:r>
          </w:p>
        </w:tc>
      </w:tr>
      <w:tr w:rsidR="006014A1" w14:paraId="23186CA4" w14:textId="77777777" w:rsidTr="00550922">
        <w:tc>
          <w:tcPr>
            <w:tcW w:w="3539" w:type="dxa"/>
            <w:shd w:val="clear" w:color="auto" w:fill="D9D9D9" w:themeFill="background1" w:themeFillShade="D9"/>
          </w:tcPr>
          <w:p w14:paraId="2F364FA9" w14:textId="6E2DE5CD" w:rsidR="006014A1" w:rsidRDefault="006014A1" w:rsidP="006014A1">
            <w:pPr>
              <w:pStyle w:val="Style1"/>
              <w:spacing w:before="60" w:after="60"/>
            </w:pPr>
            <w:r>
              <w:t>Third party response received</w:t>
            </w:r>
          </w:p>
        </w:tc>
        <w:tc>
          <w:tcPr>
            <w:tcW w:w="3257" w:type="dxa"/>
            <w:shd w:val="clear" w:color="auto" w:fill="auto"/>
          </w:tcPr>
          <w:p w14:paraId="519ADFC9" w14:textId="5BD281FB" w:rsidR="006014A1" w:rsidRDefault="00660C4D" w:rsidP="006014A1">
            <w:pPr>
              <w:pStyle w:val="Style1"/>
            </w:pPr>
            <w:sdt>
              <w:sdtPr>
                <w:id w:val="2072921784"/>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Yes  </w:t>
            </w:r>
            <w:sdt>
              <w:sdtPr>
                <w:id w:val="1245219057"/>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No  </w:t>
            </w:r>
          </w:p>
        </w:tc>
        <w:tc>
          <w:tcPr>
            <w:tcW w:w="3398" w:type="dxa"/>
            <w:shd w:val="clear" w:color="auto" w:fill="auto"/>
          </w:tcPr>
          <w:p w14:paraId="3D87F03F" w14:textId="35D16974" w:rsidR="006014A1" w:rsidRDefault="006014A1" w:rsidP="006014A1">
            <w:pPr>
              <w:pStyle w:val="Style1"/>
            </w:pPr>
            <w:r>
              <w:t>Date:</w:t>
            </w:r>
          </w:p>
        </w:tc>
      </w:tr>
      <w:tr w:rsidR="006014A1" w14:paraId="1D4CBCED" w14:textId="77777777" w:rsidTr="00550922">
        <w:tc>
          <w:tcPr>
            <w:tcW w:w="3539" w:type="dxa"/>
            <w:shd w:val="clear" w:color="auto" w:fill="D9D9D9" w:themeFill="background1" w:themeFillShade="D9"/>
          </w:tcPr>
          <w:p w14:paraId="71BDD7B9" w14:textId="754A477C" w:rsidR="006014A1" w:rsidRDefault="006014A1" w:rsidP="006014A1">
            <w:pPr>
              <w:pStyle w:val="Style1"/>
              <w:spacing w:before="60" w:after="60"/>
            </w:pPr>
            <w:r>
              <w:t>Application assessed &amp; Written Response provided to Applicant</w:t>
            </w:r>
          </w:p>
        </w:tc>
        <w:tc>
          <w:tcPr>
            <w:tcW w:w="3257" w:type="dxa"/>
            <w:shd w:val="clear" w:color="auto" w:fill="auto"/>
          </w:tcPr>
          <w:p w14:paraId="08CFEA1B" w14:textId="77777777" w:rsidR="006014A1" w:rsidRDefault="006014A1" w:rsidP="006014A1">
            <w:pPr>
              <w:pStyle w:val="Style1"/>
              <w:spacing w:before="60" w:after="60"/>
            </w:pPr>
            <w:r>
              <w:t>Information provided:</w:t>
            </w:r>
          </w:p>
          <w:p w14:paraId="1B09BB3C" w14:textId="43E1A670" w:rsidR="006014A1" w:rsidRDefault="00660C4D" w:rsidP="006014A1">
            <w:pPr>
              <w:pStyle w:val="Style1"/>
              <w:spacing w:before="60" w:after="60"/>
            </w:pPr>
            <w:sdt>
              <w:sdtPr>
                <w:id w:val="-650902986"/>
                <w14:checkbox>
                  <w14:checked w14:val="0"/>
                  <w14:checkedState w14:val="2612" w14:font="MS Gothic"/>
                  <w14:uncheckedState w14:val="2610" w14:font="MS Gothic"/>
                </w14:checkbox>
              </w:sdtPr>
              <w:sdtEndPr/>
              <w:sdtContent>
                <w:r w:rsidR="006014A1" w:rsidRPr="006014A1">
                  <w:rPr>
                    <w:rFonts w:ascii="Segoe UI Symbol" w:hAnsi="Segoe UI Symbol" w:cs="Segoe UI Symbol"/>
                  </w:rPr>
                  <w:t>☐</w:t>
                </w:r>
              </w:sdtContent>
            </w:sdt>
            <w:r w:rsidR="006014A1">
              <w:t xml:space="preserve">   Yes  </w:t>
            </w:r>
            <w:sdt>
              <w:sdtPr>
                <w:id w:val="286478504"/>
                <w14:checkbox>
                  <w14:checked w14:val="0"/>
                  <w14:checkedState w14:val="2612" w14:font="MS Gothic"/>
                  <w14:uncheckedState w14:val="2610" w14:font="MS Gothic"/>
                </w14:checkbox>
              </w:sdtPr>
              <w:sdtEndPr/>
              <w:sdtContent>
                <w:r w:rsidR="006014A1" w:rsidRPr="006014A1">
                  <w:rPr>
                    <w:rFonts w:ascii="Segoe UI Symbol" w:hAnsi="Segoe UI Symbol" w:cs="Segoe UI Symbol"/>
                  </w:rPr>
                  <w:t>☐</w:t>
                </w:r>
              </w:sdtContent>
            </w:sdt>
            <w:r w:rsidR="006014A1">
              <w:t xml:space="preserve">   No  </w:t>
            </w:r>
          </w:p>
        </w:tc>
        <w:tc>
          <w:tcPr>
            <w:tcW w:w="3398" w:type="dxa"/>
            <w:shd w:val="clear" w:color="auto" w:fill="auto"/>
          </w:tcPr>
          <w:p w14:paraId="5F60BD58" w14:textId="57BA4D13" w:rsidR="006014A1" w:rsidRDefault="006014A1" w:rsidP="006014A1">
            <w:pPr>
              <w:pStyle w:val="Style1"/>
            </w:pPr>
            <w:r>
              <w:t>Date:</w:t>
            </w:r>
          </w:p>
        </w:tc>
      </w:tr>
      <w:tr w:rsidR="006014A1" w14:paraId="3766B324" w14:textId="77777777" w:rsidTr="00550922">
        <w:tc>
          <w:tcPr>
            <w:tcW w:w="3539" w:type="dxa"/>
            <w:shd w:val="clear" w:color="auto" w:fill="D9D9D9" w:themeFill="background1" w:themeFillShade="D9"/>
          </w:tcPr>
          <w:p w14:paraId="5DBC6A8B" w14:textId="160E43BA" w:rsidR="006014A1" w:rsidRDefault="006014A1" w:rsidP="006014A1">
            <w:pPr>
              <w:pStyle w:val="Style1"/>
              <w:spacing w:before="60" w:after="60"/>
            </w:pPr>
            <w:r>
              <w:t>Applicant provided details of right to seek a review where application has been refused</w:t>
            </w:r>
          </w:p>
        </w:tc>
        <w:tc>
          <w:tcPr>
            <w:tcW w:w="3257" w:type="dxa"/>
            <w:shd w:val="clear" w:color="auto" w:fill="auto"/>
          </w:tcPr>
          <w:p w14:paraId="20504339" w14:textId="60DA05CF" w:rsidR="006014A1" w:rsidRDefault="00660C4D" w:rsidP="006014A1">
            <w:pPr>
              <w:pStyle w:val="Style1"/>
            </w:pPr>
            <w:sdt>
              <w:sdtPr>
                <w:id w:val="1915199137"/>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Yes  </w:t>
            </w:r>
            <w:sdt>
              <w:sdtPr>
                <w:id w:val="-117148710"/>
                <w14:checkbox>
                  <w14:checked w14:val="0"/>
                  <w14:checkedState w14:val="2612" w14:font="MS Gothic"/>
                  <w14:uncheckedState w14:val="2610" w14:font="MS Gothic"/>
                </w14:checkbox>
              </w:sdtPr>
              <w:sdtEndPr/>
              <w:sdtContent>
                <w:r w:rsidR="006014A1">
                  <w:rPr>
                    <w:rFonts w:ascii="MS Gothic" w:eastAsia="MS Gothic" w:hAnsi="MS Gothic" w:hint="eastAsia"/>
                  </w:rPr>
                  <w:t>☐</w:t>
                </w:r>
              </w:sdtContent>
            </w:sdt>
            <w:r w:rsidR="006014A1">
              <w:t xml:space="preserve">   No  </w:t>
            </w:r>
          </w:p>
        </w:tc>
        <w:tc>
          <w:tcPr>
            <w:tcW w:w="3398" w:type="dxa"/>
            <w:shd w:val="clear" w:color="auto" w:fill="auto"/>
          </w:tcPr>
          <w:p w14:paraId="422F9B54" w14:textId="271DB0CA" w:rsidR="006014A1" w:rsidRDefault="006014A1" w:rsidP="006014A1">
            <w:pPr>
              <w:pStyle w:val="Style1"/>
            </w:pPr>
            <w:r>
              <w:t>Date:</w:t>
            </w:r>
          </w:p>
        </w:tc>
      </w:tr>
      <w:tr w:rsidR="006014A1" w14:paraId="70A36BAD" w14:textId="77777777" w:rsidTr="006014A1">
        <w:tc>
          <w:tcPr>
            <w:tcW w:w="10194" w:type="dxa"/>
            <w:gridSpan w:val="3"/>
            <w:shd w:val="clear" w:color="auto" w:fill="B8CCE4" w:themeFill="accent1" w:themeFillTint="66"/>
          </w:tcPr>
          <w:p w14:paraId="56114C28" w14:textId="3896B82F" w:rsidR="006014A1" w:rsidRPr="006014A1" w:rsidRDefault="006014A1" w:rsidP="006014A1">
            <w:pPr>
              <w:pStyle w:val="Style1"/>
              <w:spacing w:before="60" w:after="60"/>
              <w:rPr>
                <w:b/>
                <w:bCs/>
              </w:rPr>
            </w:pPr>
            <w:r w:rsidRPr="006014A1">
              <w:rPr>
                <w:b/>
                <w:bCs/>
              </w:rPr>
              <w:t>Comments:</w:t>
            </w:r>
          </w:p>
        </w:tc>
      </w:tr>
      <w:tr w:rsidR="006014A1" w14:paraId="38BEB076" w14:textId="77777777" w:rsidTr="0071143B">
        <w:tc>
          <w:tcPr>
            <w:tcW w:w="10194" w:type="dxa"/>
            <w:gridSpan w:val="3"/>
            <w:shd w:val="clear" w:color="auto" w:fill="auto"/>
          </w:tcPr>
          <w:p w14:paraId="42CEF7CE" w14:textId="77777777" w:rsidR="006014A1" w:rsidRDefault="006014A1" w:rsidP="006014A1">
            <w:pPr>
              <w:pStyle w:val="Style1"/>
              <w:spacing w:before="60" w:after="60"/>
            </w:pPr>
          </w:p>
          <w:p w14:paraId="1D253DC0" w14:textId="613FEACA" w:rsidR="006014A1" w:rsidRDefault="006014A1" w:rsidP="006014A1">
            <w:pPr>
              <w:pStyle w:val="Style1"/>
            </w:pPr>
          </w:p>
        </w:tc>
      </w:tr>
    </w:tbl>
    <w:p w14:paraId="542E3766" w14:textId="77777777" w:rsidR="00B3084C" w:rsidRDefault="00B3084C" w:rsidP="006014A1">
      <w:pPr>
        <w:pStyle w:val="Style1"/>
      </w:pPr>
    </w:p>
    <w:sectPr w:rsidR="00B3084C" w:rsidSect="00C22676">
      <w:headerReference w:type="default" r:id="rId16"/>
      <w:footerReference w:type="default" r:id="rId17"/>
      <w:headerReference w:type="first" r:id="rId18"/>
      <w:footerReference w:type="first" r:id="rId19"/>
      <w:pgSz w:w="11906" w:h="16838" w:code="9"/>
      <w:pgMar w:top="765" w:right="851" w:bottom="765" w:left="851" w:header="765"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81587" w14:textId="77777777" w:rsidR="00660C4D" w:rsidRDefault="00660C4D" w:rsidP="00C25D11">
      <w:pPr>
        <w:spacing w:after="0"/>
      </w:pPr>
      <w:r>
        <w:separator/>
      </w:r>
    </w:p>
  </w:endnote>
  <w:endnote w:type="continuationSeparator" w:id="0">
    <w:p w14:paraId="7FE12340" w14:textId="77777777" w:rsidR="00660C4D" w:rsidRDefault="00660C4D" w:rsidP="00C25D11">
      <w:pPr>
        <w:spacing w:after="0"/>
      </w:pPr>
      <w:r>
        <w:continuationSeparator/>
      </w:r>
    </w:p>
  </w:endnote>
  <w:endnote w:type="continuationNotice" w:id="1">
    <w:p w14:paraId="06B7BCB8" w14:textId="77777777" w:rsidR="00660C4D" w:rsidRDefault="00660C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etaPro-Norm">
    <w:panose1 w:val="020B0504030101020102"/>
    <w:charset w:val="00"/>
    <w:family w:val="swiss"/>
    <w:pitch w:val="variable"/>
    <w:sig w:usb0="A00002FF" w:usb1="4000207B" w:usb2="00000000" w:usb3="00000000" w:csb0="0000009F" w:csb1="00000000"/>
  </w:font>
  <w:font w:name="Calibri">
    <w:panose1 w:val="020F0502020204030204"/>
    <w:charset w:val="00"/>
    <w:family w:val="swiss"/>
    <w:pitch w:val="variable"/>
    <w:sig w:usb0="E4002EFF" w:usb1="C000247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ambria">
    <w:panose1 w:val="02040503050406030204"/>
    <w:charset w:val="00"/>
    <w:family w:val="roman"/>
    <w:pitch w:val="variable"/>
    <w:sig w:usb0="E00006FF" w:usb1="420024FF" w:usb2="02000000" w:usb3="00000000" w:csb0="0000019F" w:csb1="00000000"/>
  </w:font>
  <w:font w:name="MetaPro-MediIta">
    <w:panose1 w:val="020B0604030101020102"/>
    <w:charset w:val="00"/>
    <w:family w:val="swiss"/>
    <w:pitch w:val="variable"/>
    <w:sig w:usb0="A00002F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etaPro-Black">
    <w:panose1 w:val="020B0A04030101020102"/>
    <w:charset w:val="00"/>
    <w:family w:val="swiss"/>
    <w:pitch w:val="variable"/>
    <w:sig w:usb0="A00002F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etaPro-Medium">
    <w:altName w:val="Calibri"/>
    <w:panose1 w:val="00000000000000000000"/>
    <w:charset w:val="00"/>
    <w:family w:val="modern"/>
    <w:notTrueType/>
    <w:pitch w:val="variable"/>
    <w:sig w:usb0="800002AF" w:usb1="4000206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4CF0D" w14:textId="3E6444BE" w:rsidR="002F03E4" w:rsidRDefault="002F03E4">
    <w:pPr>
      <w:pStyle w:val="Footer"/>
      <w:pBdr>
        <w:top w:val="single" w:sz="4" w:space="1" w:color="D9D9D9" w:themeColor="background1" w:themeShade="D9"/>
      </w:pBdr>
      <w:jc w:val="right"/>
    </w:pPr>
    <w:r>
      <w:t xml:space="preserve">Application for assessed disclosure of information (Right to Information request) </w:t>
    </w:r>
    <w:sdt>
      <w:sdtPr>
        <w:id w:val="153037370"/>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5C9DF174" w14:textId="77777777" w:rsidR="002F03E4" w:rsidRDefault="002F03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9EF3F" w14:textId="6A81EBA6" w:rsidR="002F03E4" w:rsidRPr="004C0864" w:rsidRDefault="002F03E4" w:rsidP="004C0864">
    <w:pPr>
      <w:pStyle w:val="Footer"/>
      <w:jc w:val="right"/>
    </w:pPr>
    <w:r>
      <w:rPr>
        <w:noProof/>
      </w:rPr>
      <mc:AlternateContent>
        <mc:Choice Requires="wps">
          <w:drawing>
            <wp:anchor distT="0" distB="0" distL="114300" distR="114300" simplePos="0" relativeHeight="251663360" behindDoc="0" locked="0" layoutInCell="1" allowOverlap="1" wp14:anchorId="153A3FF6" wp14:editId="6D624D0A">
              <wp:simplePos x="0" y="0"/>
              <wp:positionH relativeFrom="page">
                <wp:posOffset>-47625</wp:posOffset>
              </wp:positionH>
              <wp:positionV relativeFrom="page">
                <wp:posOffset>10496550</wp:posOffset>
              </wp:positionV>
              <wp:extent cx="7591425" cy="198755"/>
              <wp:effectExtent l="0" t="0" r="9525" b="0"/>
              <wp:wrapNone/>
              <wp:docPr id="10" name="Rectangle 10"/>
              <wp:cNvGraphicFramePr/>
              <a:graphic xmlns:a="http://schemas.openxmlformats.org/drawingml/2006/main">
                <a:graphicData uri="http://schemas.microsoft.com/office/word/2010/wordprocessingShape">
                  <wps:wsp>
                    <wps:cNvSpPr/>
                    <wps:spPr>
                      <a:xfrm>
                        <a:off x="0" y="0"/>
                        <a:ext cx="7591425" cy="198755"/>
                      </a:xfrm>
                      <a:prstGeom prst="rect">
                        <a:avLst/>
                      </a:prstGeom>
                      <a:solidFill>
                        <a:srgbClr val="0035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D04A2" id="Rectangle 10" o:spid="_x0000_s1026" style="position:absolute;margin-left:-3.75pt;margin-top:826.5pt;width:597.75pt;height:15.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" fillcolor="#00354f" stroked="f" strokeweight="2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6C638" w14:textId="77777777" w:rsidR="00660C4D" w:rsidRDefault="00660C4D" w:rsidP="00C25D11">
      <w:pPr>
        <w:spacing w:after="0"/>
      </w:pPr>
      <w:r>
        <w:separator/>
      </w:r>
    </w:p>
  </w:footnote>
  <w:footnote w:type="continuationSeparator" w:id="0">
    <w:p w14:paraId="2FFBB890" w14:textId="77777777" w:rsidR="00660C4D" w:rsidRDefault="00660C4D" w:rsidP="00C25D11">
      <w:pPr>
        <w:spacing w:after="0"/>
      </w:pPr>
      <w:r>
        <w:continuationSeparator/>
      </w:r>
    </w:p>
  </w:footnote>
  <w:footnote w:type="continuationNotice" w:id="1">
    <w:p w14:paraId="5B05BEA3" w14:textId="77777777" w:rsidR="00660C4D" w:rsidRDefault="00660C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EA598" w14:textId="5BEC34AB" w:rsidR="002F03E4" w:rsidRDefault="002F03E4">
    <w:pPr>
      <w:pStyle w:val="Header"/>
      <w:jc w:val="right"/>
    </w:pPr>
    <w:r w:rsidRPr="00FD6350">
      <w:rPr>
        <w:szCs w:val="24"/>
      </w:rPr>
      <w:t xml:space="preserve"> </w:t>
    </w:r>
    <w:r>
      <w:rPr>
        <w:szCs w:val="24"/>
      </w:rPr>
      <w:t>RIGHT TO INFORMATION REQUEST FORM</w:t>
    </w:r>
    <w:r w:rsidRPr="00FD6350">
      <w:rPr>
        <w:szCs w:val="24"/>
      </w:rPr>
      <w:t xml:space="preserve">| </w:t>
    </w:r>
    <w:sdt>
      <w:sdtPr>
        <w:rPr>
          <w:szCs w:val="24"/>
        </w:rPr>
        <w:id w:val="1344203778"/>
        <w:docPartObj>
          <w:docPartGallery w:val="Page Numbers (Top of Page)"/>
          <w:docPartUnique/>
        </w:docPartObj>
      </w:sdtPr>
      <w:sdtEndPr>
        <w:rPr>
          <w:noProof/>
          <w:szCs w:val="22"/>
        </w:rPr>
      </w:sdtEndPr>
      <w:sdtContent>
        <w:r w:rsidRPr="00FD6350">
          <w:rPr>
            <w:szCs w:val="24"/>
          </w:rPr>
          <w:fldChar w:fldCharType="begin"/>
        </w:r>
        <w:r w:rsidRPr="00FD6350">
          <w:rPr>
            <w:szCs w:val="24"/>
          </w:rPr>
          <w:instrText xml:space="preserve"> PAGE   \* MERGEFORMAT </w:instrText>
        </w:r>
        <w:r w:rsidRPr="00FD6350">
          <w:rPr>
            <w:szCs w:val="24"/>
          </w:rPr>
          <w:fldChar w:fldCharType="separate"/>
        </w:r>
        <w:r w:rsidRPr="00FD6350">
          <w:rPr>
            <w:noProof/>
            <w:szCs w:val="24"/>
          </w:rPr>
          <w:t>2</w:t>
        </w:r>
        <w:r w:rsidRPr="00FD6350">
          <w:rPr>
            <w:noProof/>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B060E" w14:textId="3DBB5CE1" w:rsidR="002F03E4" w:rsidRDefault="002F03E4" w:rsidP="00844510">
    <w:pPr>
      <w:pStyle w:val="Header"/>
      <w:jc w:val="right"/>
    </w:pPr>
    <w:r w:rsidRPr="00C801D4">
      <w:rPr>
        <w:noProof/>
      </w:rPr>
      <w:drawing>
        <wp:anchor distT="0" distB="0" distL="114300" distR="114300" simplePos="0" relativeHeight="251660288" behindDoc="0" locked="0" layoutInCell="1" allowOverlap="1" wp14:anchorId="040DE7A0" wp14:editId="39F3EAD8">
          <wp:simplePos x="0" y="0"/>
          <wp:positionH relativeFrom="column">
            <wp:posOffset>-321310</wp:posOffset>
          </wp:positionH>
          <wp:positionV relativeFrom="paragraph">
            <wp:posOffset>-325120</wp:posOffset>
          </wp:positionV>
          <wp:extent cx="1494790" cy="11036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MNorth_logo_wordtemplate.png"/>
                  <pic:cNvPicPr/>
                </pic:nvPicPr>
                <pic:blipFill>
                  <a:blip r:embed="rId1">
                    <a:extLst>
                      <a:ext uri="{28A0092B-C50C-407E-A947-70E740481C1C}">
                        <a14:useLocalDpi xmlns:a14="http://schemas.microsoft.com/office/drawing/2010/main" val="0"/>
                      </a:ext>
                    </a:extLst>
                  </a:blip>
                  <a:stretch>
                    <a:fillRect/>
                  </a:stretch>
                </pic:blipFill>
                <pic:spPr>
                  <a:xfrm>
                    <a:off x="0" y="0"/>
                    <a:ext cx="1494790" cy="1103630"/>
                  </a:xfrm>
                  <a:prstGeom prst="rect">
                    <a:avLst/>
                  </a:prstGeom>
                </pic:spPr>
              </pic:pic>
            </a:graphicData>
          </a:graphic>
          <wp14:sizeRelH relativeFrom="page">
            <wp14:pctWidth>0</wp14:pctWidth>
          </wp14:sizeRelH>
          <wp14:sizeRelV relativeFrom="page">
            <wp14:pctHeight>0</wp14:pctHeight>
          </wp14:sizeRelV>
        </wp:anchor>
      </w:drawing>
    </w:r>
    <w:r w:rsidRPr="00C801D4">
      <w:rPr>
        <w:noProof/>
      </w:rPr>
      <mc:AlternateContent>
        <mc:Choice Requires="wps">
          <w:drawing>
            <wp:anchor distT="0" distB="0" distL="114300" distR="114300" simplePos="0" relativeHeight="251659264" behindDoc="1" locked="0" layoutInCell="1" allowOverlap="1" wp14:anchorId="0FD3DA36" wp14:editId="0D78ECAB">
              <wp:simplePos x="0" y="0"/>
              <wp:positionH relativeFrom="page">
                <wp:posOffset>0</wp:posOffset>
              </wp:positionH>
              <wp:positionV relativeFrom="paragraph">
                <wp:posOffset>-479424</wp:posOffset>
              </wp:positionV>
              <wp:extent cx="7559675" cy="927100"/>
              <wp:effectExtent l="0" t="0" r="3175" b="6350"/>
              <wp:wrapNone/>
              <wp:docPr id="1" name="Rectangle 1"/>
              <wp:cNvGraphicFramePr/>
              <a:graphic xmlns:a="http://schemas.openxmlformats.org/drawingml/2006/main">
                <a:graphicData uri="http://schemas.microsoft.com/office/word/2010/wordprocessingShape">
                  <wps:wsp>
                    <wps:cNvSpPr/>
                    <wps:spPr>
                      <a:xfrm>
                        <a:off x="0" y="0"/>
                        <a:ext cx="7559675" cy="927100"/>
                      </a:xfrm>
                      <a:prstGeom prst="rect">
                        <a:avLst/>
                      </a:prstGeom>
                      <a:solidFill>
                        <a:srgbClr val="00354F"/>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C8EAC" id="Rectangle 1" o:spid="_x0000_s1026" style="position:absolute;margin-left:0;margin-top:-37.75pt;width:595.25pt;height:7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" fillcolor="#00354f" stroked="f" strokeweight="2pt">
              <w10:wrap anchorx="page"/>
            </v:rect>
          </w:pict>
        </mc:Fallback>
      </mc:AlternateContent>
    </w:r>
    <w:r w:rsidRPr="00C801D4">
      <w:rPr>
        <w:noProof/>
      </w:rPr>
      <mc:AlternateContent>
        <mc:Choice Requires="wps">
          <w:drawing>
            <wp:anchor distT="0" distB="0" distL="114300" distR="114300" simplePos="0" relativeHeight="251661312" behindDoc="0" locked="0" layoutInCell="1" allowOverlap="1" wp14:anchorId="35D36F86" wp14:editId="1B2CDC63">
              <wp:simplePos x="0" y="0"/>
              <wp:positionH relativeFrom="margin">
                <wp:posOffset>2531993</wp:posOffset>
              </wp:positionH>
              <wp:positionV relativeFrom="paragraph">
                <wp:posOffset>-143869</wp:posOffset>
              </wp:positionV>
              <wp:extent cx="3500562" cy="733425"/>
              <wp:effectExtent l="0" t="0" r="0" b="0"/>
              <wp:wrapNone/>
              <wp:docPr id="7" name="Text Box 7"/>
              <wp:cNvGraphicFramePr/>
              <a:graphic xmlns:a="http://schemas.openxmlformats.org/drawingml/2006/main">
                <a:graphicData uri="http://schemas.microsoft.com/office/word/2010/wordprocessingShape">
                  <wps:wsp>
                    <wps:cNvSpPr txBox="1"/>
                    <wps:spPr>
                      <a:xfrm>
                        <a:off x="0" y="0"/>
                        <a:ext cx="3500562" cy="733425"/>
                      </a:xfrm>
                      <a:prstGeom prst="rect">
                        <a:avLst/>
                      </a:prstGeom>
                      <a:noFill/>
                      <a:ln w="6350">
                        <a:noFill/>
                      </a:ln>
                    </wps:spPr>
                    <wps:txbx>
                      <w:txbxContent>
                        <w:p w14:paraId="68DAF6F2" w14:textId="5B2F92DE" w:rsidR="002F03E4" w:rsidRDefault="002F03E4" w:rsidP="00FF543E">
                          <w:pPr>
                            <w:pStyle w:val="Revision"/>
                            <w:spacing w:line="204" w:lineRule="auto"/>
                            <w:jc w:val="right"/>
                            <w:rPr>
                              <w:rFonts w:ascii="MetaPro-Black" w:hAnsi="MetaPro-Black"/>
                              <w:color w:val="FFFFFF" w:themeColor="background1"/>
                              <w:sz w:val="28"/>
                              <w:szCs w:val="28"/>
                            </w:rPr>
                          </w:pPr>
                          <w:r>
                            <w:rPr>
                              <w:rFonts w:ascii="MetaPro-Black" w:hAnsi="MetaPro-Black"/>
                              <w:color w:val="FFFFFF" w:themeColor="background1"/>
                              <w:sz w:val="28"/>
                              <w:szCs w:val="28"/>
                            </w:rPr>
                            <w:t>RIGHT TO INFORMATION REQUEST FORM</w:t>
                          </w:r>
                        </w:p>
                        <w:p w14:paraId="53B17EC4" w14:textId="2E46B002" w:rsidR="002F03E4" w:rsidRPr="00FF543E" w:rsidRDefault="002F03E4" w:rsidP="00FF543E">
                          <w:pPr>
                            <w:pStyle w:val="Revision"/>
                            <w:spacing w:line="204" w:lineRule="auto"/>
                            <w:jc w:val="right"/>
                            <w:rPr>
                              <w:rFonts w:ascii="MetaPro-Black" w:hAnsi="MetaPro-Black"/>
                              <w:color w:val="FFFFFF" w:themeColor="background1"/>
                              <w:sz w:val="28"/>
                              <w:szCs w:val="28"/>
                            </w:rPr>
                          </w:pPr>
                          <w:r w:rsidRPr="00C801D4">
                            <w:rPr>
                              <w:rStyle w:val="HeaderTitleChar"/>
                              <w:rFonts w:ascii="MetaPro-Medium" w:hAnsi="MetaPro-Medium"/>
                              <w:color w:val="FFFFFF" w:themeColor="background1"/>
                              <w:sz w:val="22"/>
                              <w:szCs w:val="28"/>
                            </w:rPr>
                            <w:t>0</w:t>
                          </w:r>
                          <w:r w:rsidRPr="00C801D4">
                            <w:rPr>
                              <w:rFonts w:ascii="MetaPro-Medium" w:hAnsi="MetaPro-Medium" w:cstheme="minorHAnsi"/>
                              <w:color w:val="FFFFFF" w:themeColor="background1"/>
                              <w:szCs w:val="28"/>
                            </w:rPr>
                            <w:t>3 6333 7777</w:t>
                          </w:r>
                        </w:p>
                        <w:p w14:paraId="5B58F766" w14:textId="6F25D26D" w:rsidR="002F03E4" w:rsidRPr="00C801D4" w:rsidRDefault="002F03E4" w:rsidP="00FF543E">
                          <w:pPr>
                            <w:pStyle w:val="Bullets"/>
                            <w:spacing w:before="0" w:after="0" w:line="204" w:lineRule="auto"/>
                            <w:jc w:val="right"/>
                            <w:rPr>
                              <w:rFonts w:ascii="MetaPro-Medium" w:hAnsi="MetaPro-Medium" w:cstheme="minorHAnsi"/>
                              <w:color w:val="FFFFFF" w:themeColor="background1"/>
                              <w:sz w:val="22"/>
                              <w:szCs w:val="28"/>
                            </w:rPr>
                          </w:pPr>
                          <w:r w:rsidRPr="00C801D4">
                            <w:rPr>
                              <w:rFonts w:ascii="MetaPro-Medium" w:hAnsi="MetaPro-Medium" w:cstheme="minorHAnsi"/>
                              <w:color w:val="FFFFFF" w:themeColor="background1"/>
                              <w:sz w:val="22"/>
                              <w:szCs w:val="28"/>
                            </w:rPr>
                            <w:t>n</w:t>
                          </w:r>
                          <w:r>
                            <w:rPr>
                              <w:rFonts w:ascii="MetaPro-Medium" w:hAnsi="MetaPro-Medium" w:cstheme="minorHAnsi"/>
                              <w:color w:val="FFFFFF" w:themeColor="background1"/>
                              <w:sz w:val="22"/>
                              <w:szCs w:val="28"/>
                            </w:rPr>
                            <w:t>rm</w:t>
                          </w:r>
                          <w:r w:rsidRPr="00C801D4">
                            <w:rPr>
                              <w:rFonts w:ascii="MetaPro-Medium" w:hAnsi="MetaPro-Medium" w:cstheme="minorHAnsi"/>
                              <w:color w:val="FFFFFF" w:themeColor="background1"/>
                              <w:sz w:val="22"/>
                              <w:szCs w:val="28"/>
                            </w:rPr>
                            <w:t>north.org.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36F86" id="_x0000_t202" coordsize="21600,21600" o:spt="202" path="m,l,21600r21600,l21600,xe">
              <v:stroke joinstyle="miter"/>
              <v:path gradientshapeok="t" o:connecttype="rect"/>
            </v:shapetype>
            <v:shape id="Text Box 7" o:spid="_x0000_s1026" type="#_x0000_t202" style="position:absolute;left:0;text-align:left;margin-left:199.35pt;margin-top:-11.35pt;width:275.65pt;height:5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" filled="f" stroked="f" strokeweight=".5pt">
              <v:textbox>
                <w:txbxContent>
                  <w:p w14:paraId="68DAF6F2" w14:textId="5B2F92DE" w:rsidR="002F03E4" w:rsidRDefault="002F03E4" w:rsidP="00FF543E">
                    <w:pPr>
                      <w:pStyle w:val="Revision"/>
                      <w:spacing w:line="204" w:lineRule="auto"/>
                      <w:jc w:val="right"/>
                      <w:rPr>
                        <w:rFonts w:ascii="MetaPro-Black" w:hAnsi="MetaPro-Black"/>
                        <w:color w:val="FFFFFF" w:themeColor="background1"/>
                        <w:sz w:val="28"/>
                        <w:szCs w:val="28"/>
                      </w:rPr>
                    </w:pPr>
                    <w:r>
                      <w:rPr>
                        <w:rFonts w:ascii="MetaPro-Black" w:hAnsi="MetaPro-Black"/>
                        <w:color w:val="FFFFFF" w:themeColor="background1"/>
                        <w:sz w:val="28"/>
                        <w:szCs w:val="28"/>
                      </w:rPr>
                      <w:t>RIGHT TO INFORMATION REQUEST FORM</w:t>
                    </w:r>
                  </w:p>
                  <w:p w14:paraId="53B17EC4" w14:textId="2E46B002" w:rsidR="002F03E4" w:rsidRPr="00FF543E" w:rsidRDefault="002F03E4" w:rsidP="00FF543E">
                    <w:pPr>
                      <w:pStyle w:val="Revision"/>
                      <w:spacing w:line="204" w:lineRule="auto"/>
                      <w:jc w:val="right"/>
                      <w:rPr>
                        <w:rFonts w:ascii="MetaPro-Black" w:hAnsi="MetaPro-Black"/>
                        <w:color w:val="FFFFFF" w:themeColor="background1"/>
                        <w:sz w:val="28"/>
                        <w:szCs w:val="28"/>
                      </w:rPr>
                    </w:pPr>
                    <w:r w:rsidRPr="00C801D4">
                      <w:rPr>
                        <w:rStyle w:val="HeaderTitleChar"/>
                        <w:rFonts w:ascii="MetaPro-Medium" w:hAnsi="MetaPro-Medium"/>
                        <w:color w:val="FFFFFF" w:themeColor="background1"/>
                        <w:sz w:val="22"/>
                        <w:szCs w:val="28"/>
                      </w:rPr>
                      <w:t>0</w:t>
                    </w:r>
                    <w:r w:rsidRPr="00C801D4">
                      <w:rPr>
                        <w:rFonts w:ascii="MetaPro-Medium" w:hAnsi="MetaPro-Medium" w:cstheme="minorHAnsi"/>
                        <w:color w:val="FFFFFF" w:themeColor="background1"/>
                        <w:szCs w:val="28"/>
                      </w:rPr>
                      <w:t>3 6333 7777</w:t>
                    </w:r>
                  </w:p>
                  <w:p w14:paraId="5B58F766" w14:textId="6F25D26D" w:rsidR="002F03E4" w:rsidRPr="00C801D4" w:rsidRDefault="002F03E4" w:rsidP="00FF543E">
                    <w:pPr>
                      <w:pStyle w:val="Bullets"/>
                      <w:spacing w:before="0" w:after="0" w:line="204" w:lineRule="auto"/>
                      <w:jc w:val="right"/>
                      <w:rPr>
                        <w:rFonts w:ascii="MetaPro-Medium" w:hAnsi="MetaPro-Medium" w:cstheme="minorHAnsi"/>
                        <w:color w:val="FFFFFF" w:themeColor="background1"/>
                        <w:sz w:val="22"/>
                        <w:szCs w:val="28"/>
                      </w:rPr>
                    </w:pPr>
                    <w:r w:rsidRPr="00C801D4">
                      <w:rPr>
                        <w:rFonts w:ascii="MetaPro-Medium" w:hAnsi="MetaPro-Medium" w:cstheme="minorHAnsi"/>
                        <w:color w:val="FFFFFF" w:themeColor="background1"/>
                        <w:sz w:val="22"/>
                        <w:szCs w:val="28"/>
                      </w:rPr>
                      <w:t>n</w:t>
                    </w:r>
                    <w:r>
                      <w:rPr>
                        <w:rFonts w:ascii="MetaPro-Medium" w:hAnsi="MetaPro-Medium" w:cstheme="minorHAnsi"/>
                        <w:color w:val="FFFFFF" w:themeColor="background1"/>
                        <w:sz w:val="22"/>
                        <w:szCs w:val="28"/>
                      </w:rPr>
                      <w:t>rm</w:t>
                    </w:r>
                    <w:r w:rsidRPr="00C801D4">
                      <w:rPr>
                        <w:rFonts w:ascii="MetaPro-Medium" w:hAnsi="MetaPro-Medium" w:cstheme="minorHAnsi"/>
                        <w:color w:val="FFFFFF" w:themeColor="background1"/>
                        <w:sz w:val="22"/>
                        <w:szCs w:val="28"/>
                      </w:rPr>
                      <w:t>north.org.au</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7456A"/>
    <w:multiLevelType w:val="hybridMultilevel"/>
    <w:tmpl w:val="5194F3CE"/>
    <w:lvl w:ilvl="0" w:tplc="E2C40756">
      <w:start w:val="1"/>
      <w:numFmt w:val="upp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525ADD"/>
    <w:multiLevelType w:val="hybridMultilevel"/>
    <w:tmpl w:val="2F623C7E"/>
    <w:lvl w:ilvl="0" w:tplc="0BB6A86E">
      <w:start w:val="1"/>
      <w:numFmt w:val="decimal"/>
      <w:pStyle w:val="NoSpacing"/>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BB033C"/>
    <w:multiLevelType w:val="hybridMultilevel"/>
    <w:tmpl w:val="7C6002C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AA6704"/>
    <w:multiLevelType w:val="hybridMultilevel"/>
    <w:tmpl w:val="C3FE602A"/>
    <w:lvl w:ilvl="0" w:tplc="0C090003">
      <w:start w:val="1"/>
      <w:numFmt w:val="bullet"/>
      <w:lvlText w:val="o"/>
      <w:lvlJc w:val="left"/>
      <w:pPr>
        <w:ind w:left="2880" w:hanging="360"/>
      </w:pPr>
      <w:rPr>
        <w:rFonts w:ascii="Courier New" w:hAnsi="Courier New" w:cs="Courier New"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4" w15:restartNumberingAfterBreak="0">
    <w:nsid w:val="08863CDA"/>
    <w:multiLevelType w:val="hybridMultilevel"/>
    <w:tmpl w:val="80F48BB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2A697D"/>
    <w:multiLevelType w:val="hybridMultilevel"/>
    <w:tmpl w:val="5D5A9812"/>
    <w:lvl w:ilvl="0" w:tplc="0C09001B">
      <w:start w:val="1"/>
      <w:numFmt w:val="lowerRoman"/>
      <w:lvlText w:val="%1."/>
      <w:lvlJc w:val="righ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6" w15:restartNumberingAfterBreak="0">
    <w:nsid w:val="0B6D7CE0"/>
    <w:multiLevelType w:val="hybridMultilevel"/>
    <w:tmpl w:val="BF64122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383E1C"/>
    <w:multiLevelType w:val="hybridMultilevel"/>
    <w:tmpl w:val="CD364A9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C67B33"/>
    <w:multiLevelType w:val="hybridMultilevel"/>
    <w:tmpl w:val="3F9A7DE4"/>
    <w:lvl w:ilvl="0" w:tplc="1E9EEE90">
      <w:start w:val="1"/>
      <w:numFmt w:val="bullet"/>
      <w:pStyle w:val="Dotpoints"/>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1E7D4F91"/>
    <w:multiLevelType w:val="hybridMultilevel"/>
    <w:tmpl w:val="73BC7A7A"/>
    <w:lvl w:ilvl="0" w:tplc="6C9ADA5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22C1B34"/>
    <w:multiLevelType w:val="hybridMultilevel"/>
    <w:tmpl w:val="B750EC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2C1EC1"/>
    <w:multiLevelType w:val="hybridMultilevel"/>
    <w:tmpl w:val="70C0DC3A"/>
    <w:lvl w:ilvl="0" w:tplc="D05A996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38D103F"/>
    <w:multiLevelType w:val="multilevel"/>
    <w:tmpl w:val="F446A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C52238"/>
    <w:multiLevelType w:val="hybridMultilevel"/>
    <w:tmpl w:val="F93E888C"/>
    <w:lvl w:ilvl="0" w:tplc="985208FA">
      <w:start w:val="1"/>
      <w:numFmt w:val="lowerRoman"/>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000600"/>
    <w:multiLevelType w:val="hybridMultilevel"/>
    <w:tmpl w:val="E5881B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586672"/>
    <w:multiLevelType w:val="hybridMultilevel"/>
    <w:tmpl w:val="C26C38E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5D7589"/>
    <w:multiLevelType w:val="hybridMultilevel"/>
    <w:tmpl w:val="D7B27134"/>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32632EC9"/>
    <w:multiLevelType w:val="hybridMultilevel"/>
    <w:tmpl w:val="DEBC7FCE"/>
    <w:lvl w:ilvl="0" w:tplc="6E52BB22">
      <w:start w:val="1"/>
      <w:numFmt w:val="bullet"/>
      <w:pStyle w:val="Subtitle"/>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4B70E8"/>
    <w:multiLevelType w:val="hybridMultilevel"/>
    <w:tmpl w:val="7F00C52C"/>
    <w:lvl w:ilvl="0" w:tplc="985208FA">
      <w:start w:val="1"/>
      <w:numFmt w:val="lowerRoman"/>
      <w:lvlText w:val="%1)"/>
      <w:lvlJc w:val="left"/>
      <w:pPr>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4A8619E"/>
    <w:multiLevelType w:val="hybridMultilevel"/>
    <w:tmpl w:val="7892E90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521E7F"/>
    <w:multiLevelType w:val="hybridMultilevel"/>
    <w:tmpl w:val="AE4E6DDC"/>
    <w:lvl w:ilvl="0" w:tplc="985208F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FDC6BAA"/>
    <w:multiLevelType w:val="hybridMultilevel"/>
    <w:tmpl w:val="5A90DE16"/>
    <w:lvl w:ilvl="0" w:tplc="9FA4EF0A">
      <w:numFmt w:val="bullet"/>
      <w:lvlText w:val="•"/>
      <w:lvlJc w:val="left"/>
      <w:pPr>
        <w:ind w:left="720" w:hanging="360"/>
      </w:pPr>
      <w:rPr>
        <w:rFonts w:ascii="Times" w:eastAsia="Times New Roman" w:hAnsi="Times" w:cs="Time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03B21C4"/>
    <w:multiLevelType w:val="hybridMultilevel"/>
    <w:tmpl w:val="3EDAC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81052B"/>
    <w:multiLevelType w:val="hybridMultilevel"/>
    <w:tmpl w:val="D9A0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286217"/>
    <w:multiLevelType w:val="hybridMultilevel"/>
    <w:tmpl w:val="025E4046"/>
    <w:lvl w:ilvl="0" w:tplc="7B24B35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7C7D81"/>
    <w:multiLevelType w:val="hybridMultilevel"/>
    <w:tmpl w:val="F8C2B5EE"/>
    <w:lvl w:ilvl="0" w:tplc="E2C40756">
      <w:start w:val="1"/>
      <w:numFmt w:val="upperRoman"/>
      <w:pStyle w:val="Numberedsubheadings"/>
      <w:lvlText w:val="%1."/>
      <w:lvlJc w:val="righ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E10499"/>
    <w:multiLevelType w:val="hybridMultilevel"/>
    <w:tmpl w:val="FC2CD32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9E22AD7"/>
    <w:multiLevelType w:val="hybridMultilevel"/>
    <w:tmpl w:val="72280C9E"/>
    <w:lvl w:ilvl="0" w:tplc="E2C40756">
      <w:start w:val="1"/>
      <w:numFmt w:val="upperRoman"/>
      <w:lvlText w:val="%1."/>
      <w:lvlJc w:val="right"/>
      <w:pPr>
        <w:ind w:left="720" w:hanging="360"/>
      </w:pPr>
      <w:rPr>
        <w:rFonts w:hint="default"/>
      </w:rPr>
    </w:lvl>
    <w:lvl w:ilvl="1" w:tplc="985208FA">
      <w:start w:val="1"/>
      <w:numFmt w:val="lowerRoman"/>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CA23079"/>
    <w:multiLevelType w:val="hybridMultilevel"/>
    <w:tmpl w:val="A38A6948"/>
    <w:lvl w:ilvl="0" w:tplc="1F544F18">
      <w:start w:val="1"/>
      <w:numFmt w:val="decimal"/>
      <w:lvlText w:val="%1."/>
      <w:lvlJc w:val="left"/>
      <w:pPr>
        <w:ind w:left="720" w:hanging="360"/>
      </w:pPr>
      <w:rPr>
        <w:rFonts w:ascii="MetaPro-Norm" w:hAnsi="MetaPro-Norm"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17"/>
  </w:num>
  <w:num w:numId="3">
    <w:abstractNumId w:val="25"/>
  </w:num>
  <w:num w:numId="4">
    <w:abstractNumId w:val="24"/>
  </w:num>
  <w:num w:numId="5">
    <w:abstractNumId w:val="16"/>
  </w:num>
  <w:num w:numId="6">
    <w:abstractNumId w:val="6"/>
  </w:num>
  <w:num w:numId="7">
    <w:abstractNumId w:val="2"/>
  </w:num>
  <w:num w:numId="8">
    <w:abstractNumId w:val="5"/>
  </w:num>
  <w:num w:numId="9">
    <w:abstractNumId w:val="1"/>
    <w:lvlOverride w:ilvl="0">
      <w:startOverride w:val="1"/>
    </w:lvlOverride>
  </w:num>
  <w:num w:numId="10">
    <w:abstractNumId w:val="26"/>
  </w:num>
  <w:num w:numId="11">
    <w:abstractNumId w:val="4"/>
  </w:num>
  <w:num w:numId="12">
    <w:abstractNumId w:val="19"/>
  </w:num>
  <w:num w:numId="13">
    <w:abstractNumId w:val="15"/>
  </w:num>
  <w:num w:numId="14">
    <w:abstractNumId w:val="7"/>
  </w:num>
  <w:num w:numId="15">
    <w:abstractNumId w:val="9"/>
  </w:num>
  <w:num w:numId="16">
    <w:abstractNumId w:val="11"/>
  </w:num>
  <w:num w:numId="17">
    <w:abstractNumId w:val="10"/>
  </w:num>
  <w:num w:numId="18">
    <w:abstractNumId w:val="20"/>
  </w:num>
  <w:num w:numId="19">
    <w:abstractNumId w:val="0"/>
  </w:num>
  <w:num w:numId="20">
    <w:abstractNumId w:val="27"/>
  </w:num>
  <w:num w:numId="21">
    <w:abstractNumId w:val="18"/>
  </w:num>
  <w:num w:numId="22">
    <w:abstractNumId w:val="13"/>
  </w:num>
  <w:num w:numId="23">
    <w:abstractNumId w:val="3"/>
  </w:num>
  <w:num w:numId="24">
    <w:abstractNumId w:val="28"/>
  </w:num>
  <w:num w:numId="25">
    <w:abstractNumId w:val="21"/>
  </w:num>
  <w:num w:numId="26">
    <w:abstractNumId w:val="22"/>
  </w:num>
  <w:num w:numId="27">
    <w:abstractNumId w:val="23"/>
  </w:num>
  <w:num w:numId="28">
    <w:abstractNumId w:val="8"/>
  </w:num>
  <w:num w:numId="29">
    <w:abstractNumId w:val="14"/>
  </w:num>
  <w:num w:numId="30">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MDcxszAzNTe3NDVQ0lEKTi0uzszPAykwrAUA1ZfQXywAAAA="/>
  </w:docVars>
  <w:rsids>
    <w:rsidRoot w:val="00C25D11"/>
    <w:rsid w:val="0000210B"/>
    <w:rsid w:val="00006471"/>
    <w:rsid w:val="000325A6"/>
    <w:rsid w:val="00032EA2"/>
    <w:rsid w:val="00034917"/>
    <w:rsid w:val="0006535D"/>
    <w:rsid w:val="00071BDD"/>
    <w:rsid w:val="00074197"/>
    <w:rsid w:val="00080CE2"/>
    <w:rsid w:val="00086B24"/>
    <w:rsid w:val="00087EBA"/>
    <w:rsid w:val="0009060C"/>
    <w:rsid w:val="000A57BF"/>
    <w:rsid w:val="000C147C"/>
    <w:rsid w:val="000D26DD"/>
    <w:rsid w:val="000D5F27"/>
    <w:rsid w:val="000E6526"/>
    <w:rsid w:val="000F3DC4"/>
    <w:rsid w:val="00105388"/>
    <w:rsid w:val="00107983"/>
    <w:rsid w:val="001107A9"/>
    <w:rsid w:val="00115AFE"/>
    <w:rsid w:val="00117FCB"/>
    <w:rsid w:val="00141848"/>
    <w:rsid w:val="00141BBC"/>
    <w:rsid w:val="00150A38"/>
    <w:rsid w:val="00161560"/>
    <w:rsid w:val="00164949"/>
    <w:rsid w:val="00164BC4"/>
    <w:rsid w:val="0017100F"/>
    <w:rsid w:val="001756AD"/>
    <w:rsid w:val="00176714"/>
    <w:rsid w:val="001771DC"/>
    <w:rsid w:val="001777CD"/>
    <w:rsid w:val="00180508"/>
    <w:rsid w:val="00181F2E"/>
    <w:rsid w:val="00184510"/>
    <w:rsid w:val="0019086E"/>
    <w:rsid w:val="00193590"/>
    <w:rsid w:val="00195588"/>
    <w:rsid w:val="00196008"/>
    <w:rsid w:val="0019747A"/>
    <w:rsid w:val="001A0DF7"/>
    <w:rsid w:val="001B2BD9"/>
    <w:rsid w:val="001B41FD"/>
    <w:rsid w:val="001B601D"/>
    <w:rsid w:val="001F6358"/>
    <w:rsid w:val="00204A70"/>
    <w:rsid w:val="0021060F"/>
    <w:rsid w:val="002119F2"/>
    <w:rsid w:val="00214CB7"/>
    <w:rsid w:val="00217D18"/>
    <w:rsid w:val="00225553"/>
    <w:rsid w:val="00240189"/>
    <w:rsid w:val="002403C1"/>
    <w:rsid w:val="002440C1"/>
    <w:rsid w:val="00253303"/>
    <w:rsid w:val="0026102D"/>
    <w:rsid w:val="0026312F"/>
    <w:rsid w:val="00263C36"/>
    <w:rsid w:val="002757C4"/>
    <w:rsid w:val="0027583C"/>
    <w:rsid w:val="00281920"/>
    <w:rsid w:val="00290902"/>
    <w:rsid w:val="002A27F6"/>
    <w:rsid w:val="002A783C"/>
    <w:rsid w:val="002B221E"/>
    <w:rsid w:val="002D1C8F"/>
    <w:rsid w:val="002E14FD"/>
    <w:rsid w:val="002E660B"/>
    <w:rsid w:val="002F03E4"/>
    <w:rsid w:val="002F2789"/>
    <w:rsid w:val="002F696A"/>
    <w:rsid w:val="002F7C81"/>
    <w:rsid w:val="003008A5"/>
    <w:rsid w:val="003037D6"/>
    <w:rsid w:val="0030405B"/>
    <w:rsid w:val="00321E97"/>
    <w:rsid w:val="00325C1D"/>
    <w:rsid w:val="00337885"/>
    <w:rsid w:val="00340527"/>
    <w:rsid w:val="00340905"/>
    <w:rsid w:val="00344577"/>
    <w:rsid w:val="00344D30"/>
    <w:rsid w:val="00374AC0"/>
    <w:rsid w:val="00381E4D"/>
    <w:rsid w:val="003A1783"/>
    <w:rsid w:val="003A5B63"/>
    <w:rsid w:val="003B056C"/>
    <w:rsid w:val="003B3C4B"/>
    <w:rsid w:val="003B674C"/>
    <w:rsid w:val="003C0550"/>
    <w:rsid w:val="003D2A5B"/>
    <w:rsid w:val="003D6067"/>
    <w:rsid w:val="003D7F66"/>
    <w:rsid w:val="003F088A"/>
    <w:rsid w:val="003F54D1"/>
    <w:rsid w:val="00400668"/>
    <w:rsid w:val="00417A51"/>
    <w:rsid w:val="004215A8"/>
    <w:rsid w:val="00426C14"/>
    <w:rsid w:val="00430068"/>
    <w:rsid w:val="0044221B"/>
    <w:rsid w:val="00467E90"/>
    <w:rsid w:val="0048786E"/>
    <w:rsid w:val="004A38C0"/>
    <w:rsid w:val="004B044D"/>
    <w:rsid w:val="004C0864"/>
    <w:rsid w:val="004C6592"/>
    <w:rsid w:val="004D2860"/>
    <w:rsid w:val="004E0932"/>
    <w:rsid w:val="004E420F"/>
    <w:rsid w:val="004E66F5"/>
    <w:rsid w:val="004F6FB8"/>
    <w:rsid w:val="0050662F"/>
    <w:rsid w:val="00517BCD"/>
    <w:rsid w:val="00521729"/>
    <w:rsid w:val="005225C6"/>
    <w:rsid w:val="0052565B"/>
    <w:rsid w:val="00532B86"/>
    <w:rsid w:val="00541CEE"/>
    <w:rsid w:val="00550922"/>
    <w:rsid w:val="0055207C"/>
    <w:rsid w:val="005541CD"/>
    <w:rsid w:val="005646EB"/>
    <w:rsid w:val="00566481"/>
    <w:rsid w:val="00572A05"/>
    <w:rsid w:val="00580574"/>
    <w:rsid w:val="00581FAB"/>
    <w:rsid w:val="00584F49"/>
    <w:rsid w:val="0059095F"/>
    <w:rsid w:val="0059228E"/>
    <w:rsid w:val="005A2B1B"/>
    <w:rsid w:val="005C71D3"/>
    <w:rsid w:val="005C7B20"/>
    <w:rsid w:val="005D7900"/>
    <w:rsid w:val="005F032F"/>
    <w:rsid w:val="00600F9A"/>
    <w:rsid w:val="006014A1"/>
    <w:rsid w:val="006016C1"/>
    <w:rsid w:val="0060183E"/>
    <w:rsid w:val="006026A9"/>
    <w:rsid w:val="00603B69"/>
    <w:rsid w:val="00625B1F"/>
    <w:rsid w:val="0062761A"/>
    <w:rsid w:val="006325B0"/>
    <w:rsid w:val="006360BA"/>
    <w:rsid w:val="00654E91"/>
    <w:rsid w:val="00657612"/>
    <w:rsid w:val="00657D71"/>
    <w:rsid w:val="00660C4D"/>
    <w:rsid w:val="00662370"/>
    <w:rsid w:val="0066458A"/>
    <w:rsid w:val="0066585A"/>
    <w:rsid w:val="00677815"/>
    <w:rsid w:val="00680248"/>
    <w:rsid w:val="006849F9"/>
    <w:rsid w:val="00687274"/>
    <w:rsid w:val="006947E2"/>
    <w:rsid w:val="00696A1D"/>
    <w:rsid w:val="00697C01"/>
    <w:rsid w:val="006A5DDD"/>
    <w:rsid w:val="006B54E1"/>
    <w:rsid w:val="006B6552"/>
    <w:rsid w:val="006B76DA"/>
    <w:rsid w:val="006C6B49"/>
    <w:rsid w:val="006C73BC"/>
    <w:rsid w:val="006D1DA5"/>
    <w:rsid w:val="006D2875"/>
    <w:rsid w:val="006D6FF0"/>
    <w:rsid w:val="006F3732"/>
    <w:rsid w:val="006F4427"/>
    <w:rsid w:val="00706D63"/>
    <w:rsid w:val="007102A8"/>
    <w:rsid w:val="00722A52"/>
    <w:rsid w:val="00723F36"/>
    <w:rsid w:val="00727D2C"/>
    <w:rsid w:val="007352E6"/>
    <w:rsid w:val="00763F54"/>
    <w:rsid w:val="0076544A"/>
    <w:rsid w:val="0077240D"/>
    <w:rsid w:val="00774AB5"/>
    <w:rsid w:val="00781EC5"/>
    <w:rsid w:val="00797011"/>
    <w:rsid w:val="007A37B9"/>
    <w:rsid w:val="007B0BC2"/>
    <w:rsid w:val="007B2273"/>
    <w:rsid w:val="007D0B52"/>
    <w:rsid w:val="007D130A"/>
    <w:rsid w:val="007E2A93"/>
    <w:rsid w:val="007F1A75"/>
    <w:rsid w:val="007F7615"/>
    <w:rsid w:val="008016B1"/>
    <w:rsid w:val="00814520"/>
    <w:rsid w:val="0082492B"/>
    <w:rsid w:val="008258D0"/>
    <w:rsid w:val="00831591"/>
    <w:rsid w:val="00844510"/>
    <w:rsid w:val="008546AE"/>
    <w:rsid w:val="008558E8"/>
    <w:rsid w:val="008773B5"/>
    <w:rsid w:val="00883E9C"/>
    <w:rsid w:val="008915B5"/>
    <w:rsid w:val="00894424"/>
    <w:rsid w:val="008A362D"/>
    <w:rsid w:val="008B2126"/>
    <w:rsid w:val="008B2989"/>
    <w:rsid w:val="008B6E8F"/>
    <w:rsid w:val="008C08A8"/>
    <w:rsid w:val="008C0FBC"/>
    <w:rsid w:val="008C68B7"/>
    <w:rsid w:val="008D7210"/>
    <w:rsid w:val="008E0B34"/>
    <w:rsid w:val="008F198B"/>
    <w:rsid w:val="008F7E9F"/>
    <w:rsid w:val="00903C76"/>
    <w:rsid w:val="00907EB4"/>
    <w:rsid w:val="00914CD5"/>
    <w:rsid w:val="009238BA"/>
    <w:rsid w:val="00924E73"/>
    <w:rsid w:val="00925DDE"/>
    <w:rsid w:val="00932A5B"/>
    <w:rsid w:val="00933E94"/>
    <w:rsid w:val="0094206C"/>
    <w:rsid w:val="00942984"/>
    <w:rsid w:val="009650C0"/>
    <w:rsid w:val="009656B2"/>
    <w:rsid w:val="0096689A"/>
    <w:rsid w:val="00967FE5"/>
    <w:rsid w:val="009826D1"/>
    <w:rsid w:val="00991781"/>
    <w:rsid w:val="00997998"/>
    <w:rsid w:val="009B0683"/>
    <w:rsid w:val="009B18DF"/>
    <w:rsid w:val="009C10F3"/>
    <w:rsid w:val="009C22C1"/>
    <w:rsid w:val="009C2FA9"/>
    <w:rsid w:val="009E43DC"/>
    <w:rsid w:val="00A24F52"/>
    <w:rsid w:val="00A30979"/>
    <w:rsid w:val="00A42D2D"/>
    <w:rsid w:val="00A45A81"/>
    <w:rsid w:val="00A45E1A"/>
    <w:rsid w:val="00A47D17"/>
    <w:rsid w:val="00A60314"/>
    <w:rsid w:val="00A62FE6"/>
    <w:rsid w:val="00A6716C"/>
    <w:rsid w:val="00A70E27"/>
    <w:rsid w:val="00A81082"/>
    <w:rsid w:val="00A94D5B"/>
    <w:rsid w:val="00A9595D"/>
    <w:rsid w:val="00AA0D0E"/>
    <w:rsid w:val="00AA39AE"/>
    <w:rsid w:val="00AA6073"/>
    <w:rsid w:val="00AB2C11"/>
    <w:rsid w:val="00AC0D1F"/>
    <w:rsid w:val="00AC59DF"/>
    <w:rsid w:val="00AF1D8E"/>
    <w:rsid w:val="00AF5A2A"/>
    <w:rsid w:val="00AF5D87"/>
    <w:rsid w:val="00B00107"/>
    <w:rsid w:val="00B05570"/>
    <w:rsid w:val="00B25E6E"/>
    <w:rsid w:val="00B3084C"/>
    <w:rsid w:val="00B340D8"/>
    <w:rsid w:val="00B51C88"/>
    <w:rsid w:val="00B55556"/>
    <w:rsid w:val="00B56BE9"/>
    <w:rsid w:val="00B67031"/>
    <w:rsid w:val="00B67255"/>
    <w:rsid w:val="00B85041"/>
    <w:rsid w:val="00B87BF5"/>
    <w:rsid w:val="00BB67B2"/>
    <w:rsid w:val="00BD0E28"/>
    <w:rsid w:val="00BD4AE5"/>
    <w:rsid w:val="00BD5835"/>
    <w:rsid w:val="00BE38E4"/>
    <w:rsid w:val="00BF219C"/>
    <w:rsid w:val="00BF3BE7"/>
    <w:rsid w:val="00C10E32"/>
    <w:rsid w:val="00C22676"/>
    <w:rsid w:val="00C25D11"/>
    <w:rsid w:val="00C273EA"/>
    <w:rsid w:val="00C27D65"/>
    <w:rsid w:val="00C34650"/>
    <w:rsid w:val="00C41751"/>
    <w:rsid w:val="00C42A32"/>
    <w:rsid w:val="00C5443D"/>
    <w:rsid w:val="00C74A97"/>
    <w:rsid w:val="00C77032"/>
    <w:rsid w:val="00C801D4"/>
    <w:rsid w:val="00C8064B"/>
    <w:rsid w:val="00C91A1E"/>
    <w:rsid w:val="00CA04D9"/>
    <w:rsid w:val="00CB18BF"/>
    <w:rsid w:val="00CC7944"/>
    <w:rsid w:val="00CD3C2C"/>
    <w:rsid w:val="00CF1985"/>
    <w:rsid w:val="00CF5F08"/>
    <w:rsid w:val="00CF6118"/>
    <w:rsid w:val="00D11C02"/>
    <w:rsid w:val="00D221CC"/>
    <w:rsid w:val="00D247E7"/>
    <w:rsid w:val="00D24DBC"/>
    <w:rsid w:val="00D5511E"/>
    <w:rsid w:val="00D5722D"/>
    <w:rsid w:val="00D66131"/>
    <w:rsid w:val="00D74D2B"/>
    <w:rsid w:val="00D82B3A"/>
    <w:rsid w:val="00D90D9B"/>
    <w:rsid w:val="00DA55FA"/>
    <w:rsid w:val="00DB4F19"/>
    <w:rsid w:val="00DB75D1"/>
    <w:rsid w:val="00DC0ECC"/>
    <w:rsid w:val="00DC16B1"/>
    <w:rsid w:val="00DC1759"/>
    <w:rsid w:val="00DC2D76"/>
    <w:rsid w:val="00DC33BB"/>
    <w:rsid w:val="00DC7D44"/>
    <w:rsid w:val="00DD006B"/>
    <w:rsid w:val="00DD5DD4"/>
    <w:rsid w:val="00E06238"/>
    <w:rsid w:val="00E210E2"/>
    <w:rsid w:val="00E313BC"/>
    <w:rsid w:val="00E37230"/>
    <w:rsid w:val="00E40E2F"/>
    <w:rsid w:val="00E43690"/>
    <w:rsid w:val="00E46638"/>
    <w:rsid w:val="00E63473"/>
    <w:rsid w:val="00E66FF1"/>
    <w:rsid w:val="00E7424B"/>
    <w:rsid w:val="00E83C6F"/>
    <w:rsid w:val="00E83D39"/>
    <w:rsid w:val="00E85AEE"/>
    <w:rsid w:val="00E91412"/>
    <w:rsid w:val="00E91CA6"/>
    <w:rsid w:val="00EA108B"/>
    <w:rsid w:val="00EB2C58"/>
    <w:rsid w:val="00EB7112"/>
    <w:rsid w:val="00EC1118"/>
    <w:rsid w:val="00EC5D61"/>
    <w:rsid w:val="00ED1AD5"/>
    <w:rsid w:val="00EE3996"/>
    <w:rsid w:val="00EE3FE8"/>
    <w:rsid w:val="00EF4CE0"/>
    <w:rsid w:val="00EF51D1"/>
    <w:rsid w:val="00F025F6"/>
    <w:rsid w:val="00F05441"/>
    <w:rsid w:val="00F06895"/>
    <w:rsid w:val="00F118F0"/>
    <w:rsid w:val="00F12F8B"/>
    <w:rsid w:val="00F155F4"/>
    <w:rsid w:val="00F1762B"/>
    <w:rsid w:val="00F217CA"/>
    <w:rsid w:val="00F243F4"/>
    <w:rsid w:val="00F4189E"/>
    <w:rsid w:val="00F46BE9"/>
    <w:rsid w:val="00F57055"/>
    <w:rsid w:val="00F5757D"/>
    <w:rsid w:val="00F64980"/>
    <w:rsid w:val="00F74C72"/>
    <w:rsid w:val="00F92E57"/>
    <w:rsid w:val="00F95FD1"/>
    <w:rsid w:val="00F964F6"/>
    <w:rsid w:val="00FA66B6"/>
    <w:rsid w:val="00FB448B"/>
    <w:rsid w:val="00FC49A1"/>
    <w:rsid w:val="00FC5106"/>
    <w:rsid w:val="00FC54BF"/>
    <w:rsid w:val="00FD6350"/>
    <w:rsid w:val="00FE54CD"/>
    <w:rsid w:val="00FF09BF"/>
    <w:rsid w:val="00FF543E"/>
    <w:rsid w:val="00FF5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31C5C"/>
  <w15:docId w15:val="{9A3B0983-03D3-4802-A454-4A864AE69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 NRM North"/>
    <w:qFormat/>
    <w:rsid w:val="00EB2C58"/>
    <w:pPr>
      <w:spacing w:before="120" w:after="120" w:line="240" w:lineRule="auto"/>
      <w:jc w:val="both"/>
    </w:pPr>
    <w:rPr>
      <w:rFonts w:ascii="MetaPro-Normal" w:hAnsi="MetaPro-Normal"/>
      <w:sz w:val="24"/>
    </w:rPr>
  </w:style>
  <w:style w:type="paragraph" w:styleId="Heading2">
    <w:name w:val="heading 2"/>
    <w:basedOn w:val="Normal"/>
    <w:next w:val="Normal"/>
    <w:link w:val="Heading2Char"/>
    <w:uiPriority w:val="9"/>
    <w:unhideWhenUsed/>
    <w:rsid w:val="00FD635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Subheading"/>
    <w:basedOn w:val="Normal"/>
    <w:next w:val="Bodycopy-NRMNorth"/>
    <w:link w:val="Heading3Char"/>
    <w:uiPriority w:val="9"/>
    <w:unhideWhenUsed/>
    <w:qFormat/>
    <w:rsid w:val="00FF543E"/>
    <w:pPr>
      <w:keepNext/>
      <w:keepLines/>
      <w:spacing w:before="40" w:after="0"/>
      <w:outlineLvl w:val="2"/>
    </w:pPr>
    <w:rPr>
      <w:rFonts w:ascii="MetaPro-MediIta" w:eastAsiaTheme="majorEastAsia" w:hAnsi="MetaPro-MediIta" w:cstheme="majorBidi"/>
      <w:color w:val="243F60" w:themeColor="accent1" w:themeShade="7F"/>
      <w:sz w:val="28"/>
      <w:szCs w:val="24"/>
    </w:rPr>
  </w:style>
  <w:style w:type="paragraph" w:styleId="Heading4">
    <w:name w:val="heading 4"/>
    <w:basedOn w:val="Normal"/>
    <w:next w:val="Normal"/>
    <w:link w:val="Heading4Char"/>
    <w:uiPriority w:val="9"/>
    <w:unhideWhenUsed/>
    <w:rsid w:val="00FF543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FF543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5D11"/>
    <w:pPr>
      <w:ind w:left="720"/>
      <w:contextualSpacing/>
    </w:pPr>
  </w:style>
  <w:style w:type="paragraph" w:styleId="BalloonText">
    <w:name w:val="Balloon Text"/>
    <w:basedOn w:val="Normal"/>
    <w:link w:val="BalloonTextChar"/>
    <w:uiPriority w:val="99"/>
    <w:semiHidden/>
    <w:unhideWhenUsed/>
    <w:rsid w:val="00C25D1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5D11"/>
    <w:rPr>
      <w:rFonts w:ascii="Tahoma" w:hAnsi="Tahoma" w:cs="Tahoma"/>
      <w:sz w:val="16"/>
      <w:szCs w:val="16"/>
    </w:rPr>
  </w:style>
  <w:style w:type="paragraph" w:styleId="Header">
    <w:name w:val="header"/>
    <w:basedOn w:val="Normal"/>
    <w:link w:val="HeaderChar"/>
    <w:uiPriority w:val="99"/>
    <w:unhideWhenUsed/>
    <w:rsid w:val="00C25D11"/>
    <w:pPr>
      <w:tabs>
        <w:tab w:val="center" w:pos="4513"/>
        <w:tab w:val="right" w:pos="9026"/>
      </w:tabs>
      <w:spacing w:after="0"/>
    </w:pPr>
  </w:style>
  <w:style w:type="character" w:customStyle="1" w:styleId="HeaderChar">
    <w:name w:val="Header Char"/>
    <w:basedOn w:val="DefaultParagraphFont"/>
    <w:link w:val="Header"/>
    <w:uiPriority w:val="99"/>
    <w:rsid w:val="00C25D11"/>
  </w:style>
  <w:style w:type="paragraph" w:styleId="Footer">
    <w:name w:val="footer"/>
    <w:basedOn w:val="Normal"/>
    <w:link w:val="FooterChar"/>
    <w:uiPriority w:val="99"/>
    <w:unhideWhenUsed/>
    <w:rsid w:val="00C25D11"/>
    <w:pPr>
      <w:tabs>
        <w:tab w:val="center" w:pos="4513"/>
        <w:tab w:val="right" w:pos="9026"/>
      </w:tabs>
      <w:spacing w:after="0"/>
    </w:pPr>
  </w:style>
  <w:style w:type="character" w:customStyle="1" w:styleId="FooterChar">
    <w:name w:val="Footer Char"/>
    <w:basedOn w:val="DefaultParagraphFont"/>
    <w:link w:val="Footer"/>
    <w:uiPriority w:val="99"/>
    <w:rsid w:val="00C25D11"/>
  </w:style>
  <w:style w:type="table" w:styleId="TableGrid">
    <w:name w:val="Table Grid"/>
    <w:basedOn w:val="TableNormal"/>
    <w:uiPriority w:val="39"/>
    <w:rsid w:val="00965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1EC5"/>
    <w:rPr>
      <w:color w:val="0000FF" w:themeColor="hyperlink"/>
      <w:u w:val="single"/>
    </w:rPr>
  </w:style>
  <w:style w:type="character" w:styleId="FollowedHyperlink">
    <w:name w:val="FollowedHyperlink"/>
    <w:basedOn w:val="DefaultParagraphFont"/>
    <w:uiPriority w:val="99"/>
    <w:semiHidden/>
    <w:unhideWhenUsed/>
    <w:rsid w:val="00781EC5"/>
    <w:rPr>
      <w:color w:val="800080" w:themeColor="followedHyperlink"/>
      <w:u w:val="single"/>
    </w:rPr>
  </w:style>
  <w:style w:type="character" w:styleId="CommentReference">
    <w:name w:val="annotation reference"/>
    <w:basedOn w:val="DefaultParagraphFont"/>
    <w:uiPriority w:val="99"/>
    <w:semiHidden/>
    <w:unhideWhenUsed/>
    <w:rsid w:val="008C68B7"/>
    <w:rPr>
      <w:sz w:val="16"/>
      <w:szCs w:val="16"/>
    </w:rPr>
  </w:style>
  <w:style w:type="paragraph" w:styleId="CommentText">
    <w:name w:val="annotation text"/>
    <w:basedOn w:val="Normal"/>
    <w:link w:val="CommentTextChar"/>
    <w:uiPriority w:val="99"/>
    <w:semiHidden/>
    <w:unhideWhenUsed/>
    <w:rsid w:val="008C68B7"/>
    <w:rPr>
      <w:sz w:val="20"/>
      <w:szCs w:val="20"/>
    </w:rPr>
  </w:style>
  <w:style w:type="character" w:customStyle="1" w:styleId="CommentTextChar">
    <w:name w:val="Comment Text Char"/>
    <w:basedOn w:val="DefaultParagraphFont"/>
    <w:link w:val="CommentText"/>
    <w:uiPriority w:val="99"/>
    <w:semiHidden/>
    <w:rsid w:val="008C68B7"/>
    <w:rPr>
      <w:sz w:val="20"/>
      <w:szCs w:val="20"/>
    </w:rPr>
  </w:style>
  <w:style w:type="paragraph" w:styleId="CommentSubject">
    <w:name w:val="annotation subject"/>
    <w:basedOn w:val="CommentText"/>
    <w:next w:val="CommentText"/>
    <w:link w:val="CommentSubjectChar"/>
    <w:uiPriority w:val="99"/>
    <w:semiHidden/>
    <w:unhideWhenUsed/>
    <w:rsid w:val="008C68B7"/>
    <w:rPr>
      <w:b/>
      <w:bCs/>
    </w:rPr>
  </w:style>
  <w:style w:type="character" w:customStyle="1" w:styleId="CommentSubjectChar">
    <w:name w:val="Comment Subject Char"/>
    <w:basedOn w:val="CommentTextChar"/>
    <w:link w:val="CommentSubject"/>
    <w:uiPriority w:val="99"/>
    <w:semiHidden/>
    <w:rsid w:val="008C68B7"/>
    <w:rPr>
      <w:b/>
      <w:bCs/>
      <w:sz w:val="20"/>
      <w:szCs w:val="20"/>
    </w:rPr>
  </w:style>
  <w:style w:type="character" w:customStyle="1" w:styleId="apple-converted-space">
    <w:name w:val="apple-converted-space"/>
    <w:basedOn w:val="DefaultParagraphFont"/>
    <w:rsid w:val="0044221B"/>
  </w:style>
  <w:style w:type="paragraph" w:styleId="Revision">
    <w:name w:val="Revision"/>
    <w:hidden/>
    <w:uiPriority w:val="99"/>
    <w:semiHidden/>
    <w:rsid w:val="00EE3996"/>
    <w:pPr>
      <w:spacing w:after="0" w:line="240" w:lineRule="auto"/>
    </w:pPr>
  </w:style>
  <w:style w:type="character" w:styleId="UnresolvedMention">
    <w:name w:val="Unresolved Mention"/>
    <w:basedOn w:val="DefaultParagraphFont"/>
    <w:uiPriority w:val="99"/>
    <w:semiHidden/>
    <w:unhideWhenUsed/>
    <w:rsid w:val="00C74A97"/>
    <w:rPr>
      <w:color w:val="808080"/>
      <w:shd w:val="clear" w:color="auto" w:fill="E6E6E6"/>
    </w:rPr>
  </w:style>
  <w:style w:type="paragraph" w:customStyle="1" w:styleId="Bullets">
    <w:name w:val="Bullets"/>
    <w:basedOn w:val="Normal"/>
    <w:uiPriority w:val="5"/>
    <w:rsid w:val="004C0864"/>
    <w:pPr>
      <w:spacing w:after="250" w:line="250" w:lineRule="atLeast"/>
    </w:pPr>
    <w:rPr>
      <w:sz w:val="18"/>
    </w:rPr>
  </w:style>
  <w:style w:type="paragraph" w:customStyle="1" w:styleId="HeaderTitle">
    <w:name w:val="Header Title"/>
    <w:basedOn w:val="Normal"/>
    <w:link w:val="HeaderTitleChar"/>
    <w:rsid w:val="00FD6350"/>
    <w:pPr>
      <w:pBdr>
        <w:bottom w:val="single" w:sz="12" w:space="14" w:color="auto"/>
      </w:pBdr>
    </w:pPr>
    <w:rPr>
      <w:rFonts w:ascii="MetaPro-Black" w:hAnsi="MetaPro-Black" w:cstheme="minorHAnsi"/>
      <w:color w:val="00354F"/>
      <w:sz w:val="56"/>
    </w:rPr>
  </w:style>
  <w:style w:type="paragraph" w:customStyle="1" w:styleId="Bodycopy-NRMNorth">
    <w:name w:val="Bodycopy - NRM North"/>
    <w:link w:val="Bodycopy-NRMNorthChar"/>
    <w:rsid w:val="00FD6350"/>
    <w:pPr>
      <w:spacing w:before="120" w:after="120" w:line="240" w:lineRule="auto"/>
      <w:jc w:val="both"/>
    </w:pPr>
    <w:rPr>
      <w:rFonts w:ascii="MetaPro-Normal" w:hAnsi="MetaPro-Normal"/>
      <w:sz w:val="24"/>
      <w:szCs w:val="20"/>
      <w14:numForm w14:val="lining"/>
    </w:rPr>
  </w:style>
  <w:style w:type="character" w:customStyle="1" w:styleId="HeaderTitleChar">
    <w:name w:val="Header Title Char"/>
    <w:basedOn w:val="DefaultParagraphFont"/>
    <w:link w:val="HeaderTitle"/>
    <w:rsid w:val="00FD6350"/>
    <w:rPr>
      <w:rFonts w:ascii="MetaPro-Black" w:hAnsi="MetaPro-Black" w:cstheme="minorHAnsi"/>
      <w:color w:val="00354F"/>
      <w:sz w:val="56"/>
    </w:rPr>
  </w:style>
  <w:style w:type="character" w:customStyle="1" w:styleId="Bodycopy-NRMNorthChar">
    <w:name w:val="Bodycopy - NRM North Char"/>
    <w:basedOn w:val="DefaultParagraphFont"/>
    <w:link w:val="Bodycopy-NRMNorth"/>
    <w:rsid w:val="00FD6350"/>
    <w:rPr>
      <w:rFonts w:ascii="MetaPro-Normal" w:hAnsi="MetaPro-Normal"/>
      <w:sz w:val="24"/>
      <w:szCs w:val="20"/>
      <w14:numForm w14:val="lining"/>
    </w:rPr>
  </w:style>
  <w:style w:type="paragraph" w:customStyle="1" w:styleId="EventHeading-NRMNorth">
    <w:name w:val="Event Heading - NRM North"/>
    <w:link w:val="EventHeading-NRMNorthChar"/>
    <w:rsid w:val="00FD6350"/>
    <w:pPr>
      <w:spacing w:before="60" w:after="60" w:line="240" w:lineRule="auto"/>
    </w:pPr>
    <w:rPr>
      <w:rFonts w:ascii="MetaPro-Black" w:hAnsi="MetaPro-Black"/>
      <w:caps/>
      <w:color w:val="FFFFFF" w:themeColor="background1"/>
      <w:sz w:val="24"/>
      <w:szCs w:val="30"/>
      <w14:numForm w14:val="lining"/>
    </w:rPr>
  </w:style>
  <w:style w:type="character" w:customStyle="1" w:styleId="EventHeading-NRMNorthChar">
    <w:name w:val="Event Heading - NRM North Char"/>
    <w:basedOn w:val="DefaultParagraphFont"/>
    <w:link w:val="EventHeading-NRMNorth"/>
    <w:rsid w:val="00FD6350"/>
    <w:rPr>
      <w:rFonts w:ascii="MetaPro-Black" w:hAnsi="MetaPro-Black"/>
      <w:caps/>
      <w:color w:val="FFFFFF" w:themeColor="background1"/>
      <w:sz w:val="24"/>
      <w:szCs w:val="30"/>
      <w14:numForm w14:val="lining"/>
    </w:rPr>
  </w:style>
  <w:style w:type="paragraph" w:customStyle="1" w:styleId="Heading-NRMNorth">
    <w:name w:val="Heading - NRM North"/>
    <w:link w:val="Heading-NRMNorthChar"/>
    <w:rsid w:val="00FD6350"/>
    <w:pPr>
      <w:spacing w:before="60" w:after="60" w:line="240" w:lineRule="auto"/>
    </w:pPr>
    <w:rPr>
      <w:rFonts w:ascii="MetaPro-Black" w:hAnsi="MetaPro-Black"/>
      <w:color w:val="000000" w:themeColor="text1"/>
      <w:sz w:val="24"/>
      <w:szCs w:val="20"/>
      <w14:numForm w14:val="lining"/>
    </w:rPr>
  </w:style>
  <w:style w:type="character" w:customStyle="1" w:styleId="Heading-NRMNorthChar">
    <w:name w:val="Heading - NRM North Char"/>
    <w:basedOn w:val="Bodycopy-NRMNorthChar"/>
    <w:link w:val="Heading-NRMNorth"/>
    <w:rsid w:val="00FD6350"/>
    <w:rPr>
      <w:rFonts w:ascii="MetaPro-Black" w:hAnsi="MetaPro-Black"/>
      <w:color w:val="000000" w:themeColor="text1"/>
      <w:sz w:val="24"/>
      <w:szCs w:val="20"/>
      <w14:numForm w14:val="lining"/>
    </w:rPr>
  </w:style>
  <w:style w:type="character" w:customStyle="1" w:styleId="Heading2Char">
    <w:name w:val="Heading 2 Char"/>
    <w:basedOn w:val="DefaultParagraphFont"/>
    <w:link w:val="Heading2"/>
    <w:uiPriority w:val="9"/>
    <w:rsid w:val="00FD6350"/>
    <w:rPr>
      <w:rFonts w:asciiTheme="majorHAnsi" w:eastAsiaTheme="majorEastAsia" w:hAnsiTheme="majorHAnsi" w:cstheme="majorBidi"/>
      <w:color w:val="365F91" w:themeColor="accent1" w:themeShade="BF"/>
      <w:sz w:val="26"/>
      <w:szCs w:val="26"/>
    </w:rPr>
  </w:style>
  <w:style w:type="paragraph" w:customStyle="1" w:styleId="HeaderTitle-NRMNorth">
    <w:name w:val="Header Title - NRM North"/>
    <w:basedOn w:val="Normal"/>
    <w:link w:val="HeaderTitle-NRMNorthChar"/>
    <w:qFormat/>
    <w:rsid w:val="00FD6350"/>
    <w:pPr>
      <w:tabs>
        <w:tab w:val="center" w:pos="4666"/>
      </w:tabs>
    </w:pPr>
    <w:rPr>
      <w:rFonts w:ascii="MetaPro-Black" w:hAnsi="MetaPro-Black" w:cstheme="minorHAnsi"/>
      <w:color w:val="00354F"/>
      <w:sz w:val="56"/>
      <w:szCs w:val="56"/>
    </w:rPr>
  </w:style>
  <w:style w:type="paragraph" w:styleId="NoSpacing">
    <w:name w:val="No Spacing"/>
    <w:aliases w:val="Section Heading - NRM North Blue"/>
    <w:basedOn w:val="Heading-NRMNorth"/>
    <w:next w:val="Bodycopy-NRMNorth"/>
    <w:uiPriority w:val="1"/>
    <w:qFormat/>
    <w:rsid w:val="008E0B34"/>
    <w:pPr>
      <w:numPr>
        <w:numId w:val="1"/>
      </w:numPr>
      <w:spacing w:after="0"/>
    </w:pPr>
    <w:rPr>
      <w:color w:val="00354F"/>
    </w:rPr>
  </w:style>
  <w:style w:type="character" w:customStyle="1" w:styleId="HeaderTitle-NRMNorthChar">
    <w:name w:val="Header Title - NRM North Char"/>
    <w:basedOn w:val="DefaultParagraphFont"/>
    <w:link w:val="HeaderTitle-NRMNorth"/>
    <w:rsid w:val="00FD6350"/>
    <w:rPr>
      <w:rFonts w:ascii="MetaPro-Black" w:hAnsi="MetaPro-Black" w:cstheme="minorHAnsi"/>
      <w:color w:val="00354F"/>
      <w:sz w:val="56"/>
      <w:szCs w:val="56"/>
    </w:rPr>
  </w:style>
  <w:style w:type="character" w:customStyle="1" w:styleId="Heading3Char">
    <w:name w:val="Heading 3 Char"/>
    <w:aliases w:val="Subheading Char"/>
    <w:basedOn w:val="DefaultParagraphFont"/>
    <w:link w:val="Heading3"/>
    <w:uiPriority w:val="9"/>
    <w:rsid w:val="00FF543E"/>
    <w:rPr>
      <w:rFonts w:ascii="MetaPro-MediIta" w:eastAsiaTheme="majorEastAsia" w:hAnsi="MetaPro-MediIta" w:cstheme="majorBidi"/>
      <w:color w:val="243F60" w:themeColor="accent1" w:themeShade="7F"/>
      <w:sz w:val="28"/>
      <w:szCs w:val="24"/>
    </w:rPr>
  </w:style>
  <w:style w:type="character" w:customStyle="1" w:styleId="Heading4Char">
    <w:name w:val="Heading 4 Char"/>
    <w:basedOn w:val="DefaultParagraphFont"/>
    <w:link w:val="Heading4"/>
    <w:uiPriority w:val="9"/>
    <w:rsid w:val="00FF543E"/>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FF543E"/>
    <w:rPr>
      <w:rFonts w:asciiTheme="majorHAnsi" w:eastAsiaTheme="majorEastAsia" w:hAnsiTheme="majorHAnsi" w:cstheme="majorBidi"/>
      <w:color w:val="365F91" w:themeColor="accent1" w:themeShade="BF"/>
      <w:sz w:val="24"/>
    </w:rPr>
  </w:style>
  <w:style w:type="paragraph" w:styleId="Subtitle">
    <w:name w:val="Subtitle"/>
    <w:aliases w:val="Dot Points"/>
    <w:basedOn w:val="Normal"/>
    <w:next w:val="Normal"/>
    <w:link w:val="SubtitleChar"/>
    <w:uiPriority w:val="11"/>
    <w:rsid w:val="008E0B34"/>
    <w:pPr>
      <w:numPr>
        <w:numId w:val="2"/>
      </w:numPr>
      <w:spacing w:after="160"/>
      <w:ind w:left="714" w:hanging="357"/>
    </w:pPr>
    <w:rPr>
      <w:rFonts w:eastAsiaTheme="minorEastAsia"/>
      <w:spacing w:val="15"/>
    </w:rPr>
  </w:style>
  <w:style w:type="character" w:customStyle="1" w:styleId="SubtitleChar">
    <w:name w:val="Subtitle Char"/>
    <w:aliases w:val="Dot Points Char"/>
    <w:basedOn w:val="DefaultParagraphFont"/>
    <w:link w:val="Subtitle"/>
    <w:uiPriority w:val="11"/>
    <w:rsid w:val="008E0B34"/>
    <w:rPr>
      <w:rFonts w:ascii="MetaPro-Normal" w:eastAsiaTheme="minorEastAsia" w:hAnsi="MetaPro-Normal"/>
      <w:spacing w:val="15"/>
      <w:sz w:val="24"/>
    </w:rPr>
  </w:style>
  <w:style w:type="paragraph" w:customStyle="1" w:styleId="DotPoints-NRMNorth">
    <w:name w:val="Dot Points - NRM North"/>
    <w:basedOn w:val="Subtitle"/>
    <w:link w:val="DotPoints-NRMNorthChar"/>
    <w:qFormat/>
    <w:rsid w:val="008E0B34"/>
    <w:rPr>
      <w:rFonts w:eastAsiaTheme="minorHAnsi"/>
      <w:spacing w:val="0"/>
      <w:szCs w:val="20"/>
      <w14:numForm w14:val="lining"/>
    </w:rPr>
  </w:style>
  <w:style w:type="paragraph" w:customStyle="1" w:styleId="Numberedsubheadings">
    <w:name w:val="Numbered subheadings"/>
    <w:basedOn w:val="DotPoints-NRMNorth"/>
    <w:link w:val="NumberedsubheadingsChar"/>
    <w:qFormat/>
    <w:rsid w:val="001756AD"/>
    <w:pPr>
      <w:numPr>
        <w:numId w:val="3"/>
      </w:numPr>
    </w:pPr>
    <w:rPr>
      <w:b/>
    </w:rPr>
  </w:style>
  <w:style w:type="character" w:customStyle="1" w:styleId="DotPoints-NRMNorthChar">
    <w:name w:val="Dot Points - NRM North Char"/>
    <w:basedOn w:val="SubtitleChar"/>
    <w:link w:val="DotPoints-NRMNorth"/>
    <w:rsid w:val="008E0B34"/>
    <w:rPr>
      <w:rFonts w:ascii="MetaPro-Normal" w:eastAsiaTheme="minorEastAsia" w:hAnsi="MetaPro-Normal"/>
      <w:spacing w:val="15"/>
      <w:sz w:val="24"/>
      <w:szCs w:val="20"/>
      <w14:numForm w14:val="lining"/>
    </w:rPr>
  </w:style>
  <w:style w:type="paragraph" w:styleId="Quote">
    <w:name w:val="Quote"/>
    <w:basedOn w:val="Normal"/>
    <w:next w:val="Normal"/>
    <w:link w:val="QuoteChar"/>
    <w:uiPriority w:val="29"/>
    <w:qFormat/>
    <w:rsid w:val="001756AD"/>
    <w:pPr>
      <w:spacing w:before="200" w:after="160"/>
      <w:ind w:left="864" w:right="864"/>
      <w:jc w:val="center"/>
    </w:pPr>
    <w:rPr>
      <w:i/>
      <w:iCs/>
    </w:rPr>
  </w:style>
  <w:style w:type="character" w:customStyle="1" w:styleId="NumberedsubheadingsChar">
    <w:name w:val="Numbered subheadings Char"/>
    <w:basedOn w:val="DotPoints-NRMNorthChar"/>
    <w:link w:val="Numberedsubheadings"/>
    <w:rsid w:val="001756AD"/>
    <w:rPr>
      <w:rFonts w:ascii="MetaPro-Normal" w:eastAsiaTheme="minorEastAsia" w:hAnsi="MetaPro-Normal"/>
      <w:b/>
      <w:spacing w:val="15"/>
      <w:sz w:val="24"/>
      <w:szCs w:val="20"/>
      <w14:numForm w14:val="lining"/>
    </w:rPr>
  </w:style>
  <w:style w:type="character" w:customStyle="1" w:styleId="QuoteChar">
    <w:name w:val="Quote Char"/>
    <w:basedOn w:val="DefaultParagraphFont"/>
    <w:link w:val="Quote"/>
    <w:uiPriority w:val="29"/>
    <w:rsid w:val="001756AD"/>
    <w:rPr>
      <w:rFonts w:ascii="MetaPro-Normal" w:hAnsi="MetaPro-Normal"/>
      <w:i/>
      <w:iCs/>
      <w:sz w:val="24"/>
    </w:rPr>
  </w:style>
  <w:style w:type="character" w:styleId="Emphasis">
    <w:name w:val="Emphasis"/>
    <w:aliases w:val="Document TItle"/>
    <w:basedOn w:val="DefaultParagraphFont"/>
    <w:uiPriority w:val="20"/>
    <w:rsid w:val="001756AD"/>
    <w:rPr>
      <w:rFonts w:ascii="MetaPro-Normal" w:hAnsi="MetaPro-Normal"/>
      <w:i/>
      <w:iCs/>
      <w:color w:val="auto"/>
      <w:sz w:val="24"/>
    </w:rPr>
  </w:style>
  <w:style w:type="paragraph" w:customStyle="1" w:styleId="PublicationTitle">
    <w:name w:val="Publication Title"/>
    <w:basedOn w:val="Normal"/>
    <w:link w:val="PublicationTitleChar"/>
    <w:qFormat/>
    <w:rsid w:val="001756AD"/>
    <w:rPr>
      <w:i/>
      <w:iCs/>
    </w:rPr>
  </w:style>
  <w:style w:type="character" w:customStyle="1" w:styleId="PublicationTitleChar">
    <w:name w:val="Publication Title Char"/>
    <w:basedOn w:val="DefaultParagraphFont"/>
    <w:link w:val="PublicationTitle"/>
    <w:rsid w:val="001756AD"/>
    <w:rPr>
      <w:rFonts w:ascii="MetaPro-Normal" w:hAnsi="MetaPro-Normal"/>
      <w:i/>
      <w:iCs/>
      <w:sz w:val="24"/>
    </w:rPr>
  </w:style>
  <w:style w:type="paragraph" w:customStyle="1" w:styleId="MainBodyText">
    <w:name w:val="Main Body Text"/>
    <w:basedOn w:val="Normal"/>
    <w:link w:val="MainBodyTextChar"/>
    <w:qFormat/>
    <w:rsid w:val="00FF09BF"/>
    <w:pPr>
      <w:spacing w:before="0" w:after="0"/>
      <w:ind w:left="426" w:right="140"/>
      <w:jc w:val="left"/>
    </w:pPr>
    <w:rPr>
      <w:rFonts w:asciiTheme="minorHAnsi" w:eastAsia="Times New Roman" w:hAnsiTheme="minorHAnsi" w:cstheme="minorHAnsi"/>
      <w:szCs w:val="24"/>
    </w:rPr>
  </w:style>
  <w:style w:type="character" w:customStyle="1" w:styleId="MainBodyTextChar">
    <w:name w:val="Main Body Text Char"/>
    <w:basedOn w:val="DefaultParagraphFont"/>
    <w:link w:val="MainBodyText"/>
    <w:rsid w:val="00FF09BF"/>
    <w:rPr>
      <w:rFonts w:eastAsia="Times New Roman" w:cstheme="minorHAnsi"/>
      <w:sz w:val="24"/>
      <w:szCs w:val="24"/>
    </w:rPr>
  </w:style>
  <w:style w:type="paragraph" w:customStyle="1" w:styleId="Heading">
    <w:name w:val="Heading"/>
    <w:basedOn w:val="Normal"/>
    <w:link w:val="HeadingChar"/>
    <w:qFormat/>
    <w:rsid w:val="00FF09BF"/>
    <w:pPr>
      <w:spacing w:before="0" w:after="0"/>
      <w:ind w:left="426" w:right="140"/>
      <w:jc w:val="left"/>
    </w:pPr>
    <w:rPr>
      <w:rFonts w:asciiTheme="minorHAnsi" w:eastAsia="Times New Roman" w:hAnsiTheme="minorHAnsi" w:cstheme="minorHAnsi"/>
      <w:b/>
      <w:szCs w:val="24"/>
    </w:rPr>
  </w:style>
  <w:style w:type="character" w:customStyle="1" w:styleId="HeadingChar">
    <w:name w:val="Heading Char"/>
    <w:basedOn w:val="DefaultParagraphFont"/>
    <w:link w:val="Heading"/>
    <w:rsid w:val="00FF09BF"/>
    <w:rPr>
      <w:rFonts w:eastAsia="Times New Roman" w:cstheme="minorHAnsi"/>
      <w:b/>
      <w:sz w:val="24"/>
      <w:szCs w:val="24"/>
    </w:rPr>
  </w:style>
  <w:style w:type="paragraph" w:customStyle="1" w:styleId="Default">
    <w:name w:val="Default"/>
    <w:basedOn w:val="Normal"/>
    <w:rsid w:val="002A783C"/>
    <w:pPr>
      <w:autoSpaceDE w:val="0"/>
      <w:autoSpaceDN w:val="0"/>
      <w:spacing w:before="0" w:after="0"/>
      <w:jc w:val="left"/>
    </w:pPr>
    <w:rPr>
      <w:rFonts w:ascii="Arial" w:hAnsi="Arial" w:cs="Arial"/>
      <w:color w:val="000000"/>
      <w:szCs w:val="24"/>
      <w:lang w:eastAsia="en-AU"/>
    </w:rPr>
  </w:style>
  <w:style w:type="paragraph" w:customStyle="1" w:styleId="Style1">
    <w:name w:val="Style1"/>
    <w:basedOn w:val="Normal"/>
    <w:link w:val="Style1Char"/>
    <w:qFormat/>
    <w:rsid w:val="004215A8"/>
    <w:rPr>
      <w:rFonts w:ascii="MetaPro-Norm" w:hAnsi="MetaPro-Norm"/>
      <w:sz w:val="22"/>
    </w:rPr>
  </w:style>
  <w:style w:type="paragraph" w:customStyle="1" w:styleId="Dotpoints">
    <w:name w:val="Dot points"/>
    <w:basedOn w:val="Style1"/>
    <w:link w:val="DotpointsChar"/>
    <w:qFormat/>
    <w:rsid w:val="004215A8"/>
    <w:pPr>
      <w:numPr>
        <w:numId w:val="28"/>
      </w:numPr>
      <w:spacing w:before="80" w:after="80"/>
      <w:ind w:left="714" w:hanging="357"/>
    </w:pPr>
  </w:style>
  <w:style w:type="character" w:customStyle="1" w:styleId="Style1Char">
    <w:name w:val="Style1 Char"/>
    <w:basedOn w:val="DefaultParagraphFont"/>
    <w:link w:val="Style1"/>
    <w:rsid w:val="004215A8"/>
    <w:rPr>
      <w:rFonts w:ascii="MetaPro-Norm" w:hAnsi="MetaPro-Norm"/>
    </w:rPr>
  </w:style>
  <w:style w:type="paragraph" w:customStyle="1" w:styleId="Style2">
    <w:name w:val="Style2"/>
    <w:basedOn w:val="DotPoints-NRMNorth"/>
    <w:link w:val="Style2Char"/>
    <w:qFormat/>
    <w:rsid w:val="0026102D"/>
    <w:pPr>
      <w:spacing w:before="80" w:after="80"/>
    </w:pPr>
  </w:style>
  <w:style w:type="character" w:customStyle="1" w:styleId="DotpointsChar">
    <w:name w:val="Dot points Char"/>
    <w:basedOn w:val="Style1Char"/>
    <w:link w:val="Dotpoints"/>
    <w:rsid w:val="004215A8"/>
    <w:rPr>
      <w:rFonts w:ascii="MetaPro-Norm" w:hAnsi="MetaPro-Norm"/>
    </w:rPr>
  </w:style>
  <w:style w:type="character" w:customStyle="1" w:styleId="Style2Char">
    <w:name w:val="Style2 Char"/>
    <w:basedOn w:val="DotPoints-NRMNorthChar"/>
    <w:link w:val="Style2"/>
    <w:rsid w:val="0026102D"/>
    <w:rPr>
      <w:rFonts w:ascii="MetaPro-Normal" w:eastAsiaTheme="minorEastAsia" w:hAnsi="MetaPro-Normal"/>
      <w:spacing w:val="15"/>
      <w:sz w:val="24"/>
      <w:szCs w:val="20"/>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043452">
      <w:bodyDiv w:val="1"/>
      <w:marLeft w:val="0"/>
      <w:marRight w:val="0"/>
      <w:marTop w:val="0"/>
      <w:marBottom w:val="0"/>
      <w:divBdr>
        <w:top w:val="none" w:sz="0" w:space="0" w:color="auto"/>
        <w:left w:val="none" w:sz="0" w:space="0" w:color="auto"/>
        <w:bottom w:val="none" w:sz="0" w:space="0" w:color="auto"/>
        <w:right w:val="none" w:sz="0" w:space="0" w:color="auto"/>
      </w:divBdr>
    </w:div>
    <w:div w:id="1001742302">
      <w:bodyDiv w:val="1"/>
      <w:marLeft w:val="0"/>
      <w:marRight w:val="0"/>
      <w:marTop w:val="0"/>
      <w:marBottom w:val="0"/>
      <w:divBdr>
        <w:top w:val="none" w:sz="0" w:space="0" w:color="auto"/>
        <w:left w:val="none" w:sz="0" w:space="0" w:color="auto"/>
        <w:bottom w:val="none" w:sz="0" w:space="0" w:color="auto"/>
        <w:right w:val="none" w:sz="0" w:space="0" w:color="auto"/>
      </w:divBdr>
    </w:div>
    <w:div w:id="1817140489">
      <w:bodyDiv w:val="1"/>
      <w:marLeft w:val="0"/>
      <w:marRight w:val="0"/>
      <w:marTop w:val="0"/>
      <w:marBottom w:val="0"/>
      <w:divBdr>
        <w:top w:val="none" w:sz="0" w:space="0" w:color="auto"/>
        <w:left w:val="none" w:sz="0" w:space="0" w:color="auto"/>
        <w:bottom w:val="none" w:sz="0" w:space="0" w:color="auto"/>
        <w:right w:val="none" w:sz="0" w:space="0" w:color="auto"/>
      </w:divBdr>
    </w:div>
    <w:div w:id="1835221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nrmnorth.org.au/privac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sv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953701fe-3fd1-40f6-9289-5ca33bef4da0">NRMN-301026668-1526</_dlc_DocId>
    <_dlc_DocIdUrl xmlns="953701fe-3fd1-40f6-9289-5ca33bef4da0">
      <Url>https://nrmnorthtas.sharepoint.com/operations/_layouts/15/DocIdRedir.aspx?ID=NRMN-301026668-1526</Url>
      <Description>NRMN-301026668-1526</Description>
    </_dlc_DocIdUrl>
    <SharedWithUsers xmlns="953701fe-3fd1-40f6-9289-5ca33bef4da0">
      <UserInfo>
        <DisplayName>Scott Schilg</DisplayName>
        <AccountId>53</AccountId>
        <AccountType/>
      </UserInfo>
      <UserInfo>
        <DisplayName>Monique Case</DisplayName>
        <AccountId>4614</AccountId>
        <AccountType/>
      </UserInfo>
      <UserInfo>
        <DisplayName>Jenni Kew</DisplayName>
        <AccountId>7059</AccountId>
        <AccountType/>
      </UserInfo>
    </SharedWithUsers>
    <Theme xmlns="1a31c152-4f96-4241-b362-f2fdec3f152b" xsi:nil="true"/>
    <IconOverlay xmlns="http://schemas.microsoft.com/sharepoint/v4" xsi:nil="true"/>
    <TaxCatchAll xmlns="953701fe-3fd1-40f6-9289-5ca33bef4da0"/>
    <_Flow_SignoffStatus xmlns="1a31c152-4f96-4241-b362-f2fdec3f152b" xsi:nil="true"/>
    <TaxKeywordTaxHTField xmlns="953701fe-3fd1-40f6-9289-5ca33bef4da0">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dcc733b-89e1-4265-b89b-3d3f3806a892</TermId>
        </TermInfo>
      </Term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6287EE739575DD47B539A2C12239E13E" ma:contentTypeVersion="16" ma:contentTypeDescription="Create a new document." ma:contentTypeScope="" ma:versionID="eb7f1596eac24330c1f7986c894031c1">
  <xsd:schema xmlns:xsd="http://www.w3.org/2001/XMLSchema" xmlns:xs="http://www.w3.org/2001/XMLSchema" xmlns:p="http://schemas.microsoft.com/office/2006/metadata/properties" xmlns:ns1="http://schemas.microsoft.com/sharepoint/v3" xmlns:ns2="953701fe-3fd1-40f6-9289-5ca33bef4da0" xmlns:ns3="1a31c152-4f96-4241-b362-f2fdec3f152b" xmlns:ns4="http://schemas.microsoft.com/sharepoint/v4" targetNamespace="http://schemas.microsoft.com/office/2006/metadata/properties" ma:root="true" ma:fieldsID="d27e6c0419a3b65f7201ea8facdf9902" ns1:_="" ns2:_="" ns3:_="" ns4:_="">
    <xsd:import namespace="http://schemas.microsoft.com/sharepoint/v3"/>
    <xsd:import namespace="953701fe-3fd1-40f6-9289-5ca33bef4da0"/>
    <xsd:import namespace="1a31c152-4f96-4241-b362-f2fdec3f152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Theme" minOccurs="0"/>
                <xsd:element ref="ns2:TaxKeywordTaxHTField" minOccurs="0"/>
                <xsd:element ref="ns2:TaxCatchAll" minOccurs="0"/>
                <xsd:element ref="ns2:SharedWithUsers" minOccurs="0"/>
                <xsd:element ref="ns2:SharedWithDetails" minOccurs="0"/>
                <xsd:element ref="ns4:IconOverlay" minOccurs="0"/>
                <xsd:element ref="ns1:_vti_ItemDeclaredRecord" minOccurs="0"/>
                <xsd:element ref="ns1:_vti_ItemHoldRecordStatus" minOccurs="0"/>
                <xsd:element ref="ns3:MediaServiceMetadata" minOccurs="0"/>
                <xsd:element ref="ns3:MediaServiceFastMetadata" minOccurs="0"/>
                <xsd:element ref="ns3:MediaServiceEventHashCode" minOccurs="0"/>
                <xsd:element ref="ns3:MediaServiceGenerationTim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8" nillable="true" ma:displayName="Declared Record" ma:description="" ma:hidden="true" ma:internalName="_vti_ItemDeclaredRecord" ma:readOnly="true">
      <xsd:simpleType>
        <xsd:restriction base="dms:DateTime"/>
      </xsd:simpleType>
    </xsd:element>
    <xsd:element name="_vti_ItemHoldRecordStatus" ma:index="1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3701fe-3fd1-40f6-9289-5ca33bef4da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3" nillable="true" ma:taxonomy="true" ma:internalName="TaxKeywordTaxHTField" ma:taxonomyFieldName="TaxKeyword" ma:displayName="Enterprise Keywords" ma:fieldId="{23f27201-bee3-471e-b2e7-b64fd8b7ca38}" ma:taxonomyMulti="true" ma:sspId="6acc5459-409f-4ba9-9af0-38d08a8e6ce6" ma:termSetId="00000000-0000-0000-0000-000000000000" ma:anchorId="00000000-0000-0000-0000-000000000000" ma:open="true" ma:isKeyword="true">
      <xsd:complexType>
        <xsd:sequence>
          <xsd:element ref="pc:Terms" minOccurs="0" maxOccurs="1"/>
        </xsd:sequence>
      </xsd:complexType>
    </xsd:element>
    <xsd:element name="TaxCatchAll" ma:index="14" nillable="true" ma:displayName="Taxonomy Catch All Column" ma:description="" ma:hidden="true" ma:list="{8952b66b-1299-4ec1-9f99-c3886e66fd00}" ma:internalName="TaxCatchAll" ma:showField="CatchAllData" ma:web="953701fe-3fd1-40f6-9289-5ca33bef4da0">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31c152-4f96-4241-b362-f2fdec3f152b" elementFormDefault="qualified">
    <xsd:import namespace="http://schemas.microsoft.com/office/2006/documentManagement/types"/>
    <xsd:import namespace="http://schemas.microsoft.com/office/infopath/2007/PartnerControls"/>
    <xsd:element name="Theme" ma:index="11" nillable="true" ma:displayName="Theme" ma:format="Dropdown" ma:internalName="Theme">
      <xsd:simpleType>
        <xsd:restriction base="dms:Choice">
          <xsd:enumeration value="Contract Related"/>
          <xsd:enumeration value="Employee"/>
          <xsd:enumeration value="Standard Letter"/>
          <xsd:enumeration value="Organisation"/>
          <xsd:enumeration value="Media/Data"/>
        </xsd:restriction>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BA6AD-DC0B-45AE-ACAF-C593A5A85517}">
  <ds:schemaRefs>
    <ds:schemaRef ds:uri="http://schemas.openxmlformats.org/officeDocument/2006/bibliography"/>
  </ds:schemaRefs>
</ds:datastoreItem>
</file>

<file path=customXml/itemProps2.xml><?xml version="1.0" encoding="utf-8"?>
<ds:datastoreItem xmlns:ds="http://schemas.openxmlformats.org/officeDocument/2006/customXml" ds:itemID="{2ED64991-9B80-494A-8046-56A469478D09}">
  <ds:schemaRefs>
    <ds:schemaRef ds:uri="http://schemas.microsoft.com/office/2006/metadata/properties"/>
    <ds:schemaRef ds:uri="http://schemas.microsoft.com/office/infopath/2007/PartnerControls"/>
    <ds:schemaRef ds:uri="953701fe-3fd1-40f6-9289-5ca33bef4da0"/>
    <ds:schemaRef ds:uri="1a31c152-4f96-4241-b362-f2fdec3f152b"/>
    <ds:schemaRef ds:uri="http://schemas.microsoft.com/sharepoint/v4"/>
  </ds:schemaRefs>
</ds:datastoreItem>
</file>

<file path=customXml/itemProps3.xml><?xml version="1.0" encoding="utf-8"?>
<ds:datastoreItem xmlns:ds="http://schemas.openxmlformats.org/officeDocument/2006/customXml" ds:itemID="{BB012A4C-1ED6-4693-A793-5360B0A4D853}">
  <ds:schemaRefs>
    <ds:schemaRef ds:uri="http://schemas.microsoft.com/sharepoint/v3/contenttype/forms"/>
  </ds:schemaRefs>
</ds:datastoreItem>
</file>

<file path=customXml/itemProps4.xml><?xml version="1.0" encoding="utf-8"?>
<ds:datastoreItem xmlns:ds="http://schemas.openxmlformats.org/officeDocument/2006/customXml" ds:itemID="{73CCAB6A-A86F-4FF4-AC6D-E2037E2F8360}">
  <ds:schemaRefs>
    <ds:schemaRef ds:uri="http://schemas.microsoft.com/office/2006/metadata/customXsn"/>
  </ds:schemaRefs>
</ds:datastoreItem>
</file>

<file path=customXml/itemProps5.xml><?xml version="1.0" encoding="utf-8"?>
<ds:datastoreItem xmlns:ds="http://schemas.openxmlformats.org/officeDocument/2006/customXml" ds:itemID="{EE96798A-F83E-459C-A2B7-E8DCBD9F79C2}">
  <ds:schemaRefs>
    <ds:schemaRef ds:uri="http://schemas.microsoft.com/sharepoint/events"/>
  </ds:schemaRefs>
</ds:datastoreItem>
</file>

<file path=customXml/itemProps6.xml><?xml version="1.0" encoding="utf-8"?>
<ds:datastoreItem xmlns:ds="http://schemas.openxmlformats.org/officeDocument/2006/customXml" ds:itemID="{ACF6FF2C-E726-4D1D-ABE4-56EF6F69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3701fe-3fd1-40f6-9289-5ca33bef4da0"/>
    <ds:schemaRef ds:uri="1a31c152-4f96-4241-b362-f2fdec3f152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tidey</dc:creator>
  <cp:keywords>Template</cp:keywords>
  <dc:description/>
  <cp:lastModifiedBy>Jessie Stanley</cp:lastModifiedBy>
  <cp:revision>2</cp:revision>
  <cp:lastPrinted>2021-01-13T05:03:00Z</cp:lastPrinted>
  <dcterms:created xsi:type="dcterms:W3CDTF">2021-01-20T03:38:00Z</dcterms:created>
  <dcterms:modified xsi:type="dcterms:W3CDTF">2021-01-20T03:3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y fmtid="{D5CDD505-2E9C-101B-9397-08002B2CF9AE}" pid="3" name="ContentTypeId">
    <vt:lpwstr>0x0101006287EE739575DD47B539A2C12239E13E</vt:lpwstr>
  </property>
  <property fmtid="{D5CDD505-2E9C-101B-9397-08002B2CF9AE}" pid="4" name="TaxKeyword">
    <vt:lpwstr>296;#Template|9dcc733b-89e1-4265-b89b-3d3f3806a892</vt:lpwstr>
  </property>
  <property fmtid="{D5CDD505-2E9C-101B-9397-08002B2CF9AE}" pid="5" name="_dlc_DocIdItemGuid">
    <vt:lpwstr>f36b6072-ebb6-4b2c-be93-616810dcc7e5</vt:lpwstr>
  </property>
</Properties>
</file>